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F900A" w14:textId="77777777" w:rsidR="00B603ED" w:rsidRPr="00297B28" w:rsidRDefault="00B603ED">
      <w:pPr>
        <w:pStyle w:val="BodyText"/>
        <w:spacing w:before="9"/>
        <w:rPr>
          <w:rFonts w:ascii="Times New Roman"/>
          <w:sz w:val="22"/>
          <w:lang w:val="en-US"/>
        </w:rPr>
      </w:pPr>
    </w:p>
    <w:p w14:paraId="3D55971D" w14:textId="47F564DE" w:rsidR="00B603ED" w:rsidRDefault="00297B28">
      <w:pPr>
        <w:pStyle w:val="BodyText"/>
        <w:ind w:left="617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71FA9269" wp14:editId="4016DBA7">
                <wp:extent cx="2252345" cy="2323465"/>
                <wp:effectExtent l="4445" t="4445" r="635" b="5715"/>
                <wp:docPr id="135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52345" cy="2323465"/>
                          <a:chOff x="0" y="0"/>
                          <a:chExt cx="3547" cy="3659"/>
                        </a:xfrm>
                      </wpg:grpSpPr>
                      <pic:pic xmlns:pic="http://schemas.openxmlformats.org/drawingml/2006/picture">
                        <pic:nvPicPr>
                          <pic:cNvPr id="136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3123"/>
                            <a:ext cx="2910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7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10" y="10"/>
                            <a:ext cx="3527" cy="36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34DE144" w14:textId="77777777" w:rsidR="00B603ED" w:rsidRDefault="00297B28">
                              <w:pPr>
                                <w:spacing w:before="101" w:line="134" w:lineRule="exact"/>
                                <w:ind w:right="274"/>
                                <w:jc w:val="right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 xml:space="preserve">¡ñ|JadoJd t¡ </w:t>
                              </w:r>
                              <w:r>
                                <w:rPr>
                                  <w:color w:val="232323"/>
                                  <w:w w:val="80"/>
                                  <w:sz w:val="12"/>
                                </w:rPr>
                                <w:t xml:space="preserve">daaq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sea|d ‘ao¡nJas</w:t>
                              </w:r>
                              <w:r>
                                <w:rPr>
                                  <w:color w:val="1F1F1F"/>
                                  <w:spacing w:val="2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|es</w:t>
                              </w:r>
                            </w:p>
                            <w:p w14:paraId="0DC7DE19" w14:textId="77777777" w:rsidR="00B603ED" w:rsidRDefault="00297B28">
                              <w:pPr>
                                <w:spacing w:line="134" w:lineRule="exact"/>
                                <w:ind w:right="235"/>
                                <w:jc w:val="right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-la</w:t>
                              </w:r>
                              <w:r>
                                <w:rPr>
                                  <w:color w:val="1F1F1F"/>
                                  <w:spacing w:val="-21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je</w:t>
                              </w:r>
                              <w:r>
                                <w:rPr>
                                  <w:color w:val="1F1F1F"/>
                                  <w:spacing w:val="-13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cnpoJd</w:t>
                              </w:r>
                              <w:r>
                                <w:rPr>
                                  <w:color w:val="1F1F1F"/>
                                  <w:spacing w:val="-22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aq</w:t>
                              </w:r>
                              <w:r>
                                <w:rPr>
                                  <w:color w:val="1F1F1F"/>
                                  <w:spacing w:val="-12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12121"/>
                                  <w:w w:val="95"/>
                                  <w:sz w:val="12"/>
                                </w:rPr>
                                <w:t>jo</w:t>
                              </w:r>
                              <w:r>
                                <w:rPr>
                                  <w:color w:val="212121"/>
                                  <w:spacing w:val="-23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acuap¡</w:t>
                              </w:r>
                              <w:r>
                                <w:rPr>
                                  <w:color w:val="1F1F1F"/>
                                  <w:spacing w:val="-17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a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ueHodiu¡</w:t>
                              </w:r>
                              <w:r>
                                <w:rPr>
                                  <w:color w:val="1F1F1F"/>
                                  <w:spacing w:val="-20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62626"/>
                                  <w:w w:val="95"/>
                                  <w:sz w:val="12"/>
                                </w:rPr>
                                <w:t>aq</w:t>
                              </w:r>
                              <w:r>
                                <w:rPr>
                                  <w:color w:val="262626"/>
                                  <w:spacing w:val="-13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42424"/>
                                  <w:w w:val="95"/>
                                  <w:sz w:val="12"/>
                                </w:rPr>
                                <w:t>s¡</w:t>
                              </w:r>
                              <w:r>
                                <w:rPr>
                                  <w:color w:val="242424"/>
                                  <w:spacing w:val="-22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2"/>
                                </w:rPr>
                                <w:t>\uauJnoop</w:t>
                              </w:r>
                              <w:r>
                                <w:rPr>
                                  <w:color w:val="1F1F1F"/>
                                  <w:spacing w:val="-19"/>
                                  <w:w w:val="9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F2F2F"/>
                                  <w:w w:val="95"/>
                                  <w:sz w:val="12"/>
                                </w:rPr>
                                <w:t>s¡q\</w:t>
                              </w:r>
                            </w:p>
                            <w:p w14:paraId="47A02A3E" w14:textId="77777777" w:rsidR="00B603ED" w:rsidRDefault="00B603ED">
                              <w:pPr>
                                <w:spacing w:before="8"/>
                                <w:rPr>
                                  <w:sz w:val="23"/>
                                </w:rPr>
                              </w:pPr>
                            </w:p>
                            <w:p w14:paraId="66815919" w14:textId="77777777" w:rsidR="00B603ED" w:rsidRDefault="00297B28">
                              <w:pPr>
                                <w:spacing w:line="81" w:lineRule="exact"/>
                                <w:ind w:left="3158"/>
                                <w:rPr>
                                  <w:sz w:val="8"/>
                                </w:rPr>
                              </w:pPr>
                              <w:r>
                                <w:rPr>
                                  <w:noProof/>
                                  <w:position w:val="-1"/>
                                  <w:sz w:val="8"/>
                                </w:rPr>
                                <w:drawing>
                                  <wp:inline distT="0" distB="0" distL="0" distR="0" wp14:anchorId="774F23B6" wp14:editId="3219EC63">
                                    <wp:extent cx="124996" cy="51816"/>
                                    <wp:effectExtent l="0" t="0" r="0" b="0"/>
                                    <wp:docPr id="1" name="image2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" name="image2.png"/>
                                            <pic:cNvPicPr/>
                                          </pic:nvPicPr>
                                          <pic:blipFill>
                                            <a:blip r:embed="rId5" cstate="print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24996" cy="5181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B44065A" w14:textId="77777777" w:rsidR="00B603ED" w:rsidRDefault="00B603ED">
                              <w:pPr>
                                <w:spacing w:after="1"/>
                                <w:rPr>
                                  <w:sz w:val="10"/>
                                </w:rPr>
                              </w:pPr>
                            </w:p>
                            <w:p w14:paraId="4BB45E3F" w14:textId="77777777" w:rsidR="00B603ED" w:rsidRDefault="00297B28">
                              <w:pPr>
                                <w:spacing w:line="86" w:lineRule="exact"/>
                                <w:ind w:left="1660"/>
                                <w:rPr>
                                  <w:sz w:val="8"/>
                                </w:rPr>
                              </w:pPr>
                              <w:r>
                                <w:rPr>
                                  <w:noProof/>
                                  <w:position w:val="-1"/>
                                  <w:sz w:val="8"/>
                                </w:rPr>
                                <w:drawing>
                                  <wp:inline distT="0" distB="0" distL="0" distR="0" wp14:anchorId="278E6D4E" wp14:editId="1E040CEC">
                                    <wp:extent cx="185970" cy="54864"/>
                                    <wp:effectExtent l="0" t="0" r="0" b="0"/>
                                    <wp:docPr id="3" name="image3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4" name="image3.png"/>
                                            <pic:cNvPicPr/>
                                          </pic:nvPicPr>
                                          <pic:blipFill>
                                            <a:blip r:embed="rId6" cstate="print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5970" cy="5486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1906F86" w14:textId="77777777" w:rsidR="00B603ED" w:rsidRDefault="00297B28">
                              <w:pPr>
                                <w:spacing w:before="84"/>
                                <w:ind w:right="172"/>
                                <w:jc w:val="right"/>
                                <w:rPr>
                                  <w:rFonts w:ascii="Courier New" w:hAnsi="Courier New"/>
                                  <w:sz w:val="13"/>
                                </w:rPr>
                              </w:pPr>
                              <w:r>
                                <w:rPr>
                                  <w:rFonts w:ascii="Courier New" w:hAnsi="Courier New"/>
                                  <w:color w:val="1F1F1F"/>
                                  <w:w w:val="85"/>
                                  <w:sz w:val="13"/>
                                </w:rPr>
                                <w:t>.I°0°H</w:t>
                              </w:r>
                            </w:p>
                            <w:p w14:paraId="7D13634F" w14:textId="77777777" w:rsidR="00B603ED" w:rsidRDefault="00B603ED">
                              <w:pPr>
                                <w:spacing w:before="3"/>
                                <w:rPr>
                                  <w:rFonts w:ascii="Courier New"/>
                                  <w:sz w:val="13"/>
                                </w:rPr>
                              </w:pPr>
                            </w:p>
                            <w:p w14:paraId="6BD5C2A9" w14:textId="77777777" w:rsidR="00B603ED" w:rsidRDefault="00297B28">
                              <w:pPr>
                                <w:spacing w:line="276" w:lineRule="auto"/>
                                <w:ind w:left="627" w:firstLine="1213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282828"/>
                                  <w:w w:val="85"/>
                                  <w:sz w:val="12"/>
                                </w:rPr>
                                <w:t xml:space="preserve">(lndu!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 xml:space="preserve">a0e›Io JadoJduJ¡‘duJnq </w:t>
                              </w:r>
                              <w:r>
                                <w:rPr>
                                  <w:color w:val="212121"/>
                                  <w:w w:val="80"/>
                                  <w:sz w:val="12"/>
                                </w:rPr>
                                <w:t xml:space="preserve">’uo¡IeJados¡uJ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 xml:space="preserve">pa)sJo ca </w:t>
                              </w:r>
                              <w:r>
                                <w:rPr>
                                  <w:color w:val="232323"/>
                                  <w:w w:val="80"/>
                                  <w:sz w:val="12"/>
                                </w:rPr>
                                <w:t xml:space="preserve">uewnq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Áq pasnec pa6euJap aqt@</w:t>
                              </w:r>
                            </w:p>
                            <w:p w14:paraId="0299BC11" w14:textId="77777777" w:rsidR="00B603ED" w:rsidRDefault="00297B28">
                              <w:pPr>
                                <w:spacing w:before="4" w:line="283" w:lineRule="auto"/>
                                <w:ind w:left="335" w:firstLine="1404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 xml:space="preserve">lnnpoJd aIquJasses!p JauJnsuo0@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'|enueuJ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all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62626"/>
                                  <w:w w:val="90"/>
                                  <w:sz w:val="12"/>
                                </w:rPr>
                                <w:t>o||oj</w:t>
                              </w:r>
                              <w:r>
                                <w:rPr>
                                  <w:color w:val="262626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,usei</w:t>
                              </w:r>
                              <w:r>
                                <w:rPr>
                                  <w:color w:val="1F1F1F"/>
                                  <w:spacing w:val="-13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82828"/>
                                  <w:w w:val="90"/>
                                  <w:sz w:val="12"/>
                                </w:rPr>
                                <w:t>jsqj</w:t>
                              </w:r>
                              <w:r>
                                <w:rPr>
                                  <w:color w:val="282828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232323"/>
                                  <w:w w:val="90"/>
                                  <w:sz w:val="12"/>
                                </w:rPr>
                                <w:t>aõ9sn</w:t>
                              </w:r>
                              <w:r>
                                <w:rPr>
                                  <w:color w:val="232323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all</w:t>
                              </w:r>
                              <w:r>
                                <w:rPr>
                                  <w:color w:val="1F1F1F"/>
                                  <w:spacing w:val="-13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Jo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uieluieiJJ‘uo¡Te/uasaJd</w:t>
                              </w:r>
                            </w:p>
                            <w:p w14:paraId="5ED09697" w14:textId="77777777" w:rsidR="00B603ED" w:rsidRDefault="00297B28">
                              <w:pPr>
                                <w:spacing w:line="129" w:lineRule="exact"/>
                                <w:ind w:right="266"/>
                                <w:jc w:val="right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paleudoJddeu¡</w:t>
                              </w:r>
                              <w:r>
                                <w:rPr>
                                  <w:color w:val="1F1F1F"/>
                                  <w:spacing w:val="-10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JauJoTsno</w:t>
                              </w:r>
                              <w:r>
                                <w:rPr>
                                  <w:color w:val="1F1F1F"/>
                                  <w:spacing w:val="-11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áq</w:t>
                              </w:r>
                              <w:r>
                                <w:rPr>
                                  <w:color w:val="1F1F1F"/>
                                  <w:spacing w:val="-15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pasneo</w:t>
                              </w:r>
                              <w:r>
                                <w:rPr>
                                  <w:color w:val="1F1F1F"/>
                                  <w:spacing w:val="-12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ueopq9aJq</w:t>
                              </w:r>
                              <w:r>
                                <w:rPr>
                                  <w:color w:val="1F1F1F"/>
                                  <w:spacing w:val="-10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Jo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9uJep</w:t>
                              </w:r>
                              <w:r>
                                <w:rPr>
                                  <w:color w:val="1F1F1F"/>
                                  <w:spacing w:val="-12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qt@</w:t>
                              </w:r>
                            </w:p>
                            <w:p w14:paraId="032E0477" w14:textId="77777777" w:rsidR="00B603ED" w:rsidRDefault="00297B28">
                              <w:pPr>
                                <w:spacing w:before="30"/>
                                <w:ind w:right="265"/>
                                <w:jc w:val="right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po!Jad</w:t>
                              </w:r>
                              <w:r>
                                <w:rPr>
                                  <w:color w:val="1F1F1F"/>
                                  <w:spacing w:val="-15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uueualu¡euJ</w:t>
                              </w:r>
                              <w:r>
                                <w:rPr>
                                  <w:color w:val="1F1F1F"/>
                                  <w:spacing w:val="-11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ah</w:t>
                              </w:r>
                              <w:r>
                                <w:rPr>
                                  <w:color w:val="1F1F1F"/>
                                  <w:spacing w:val="-5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Jo</w:t>
                              </w:r>
                              <w:r>
                                <w:rPr>
                                  <w:color w:val="1F1F1F"/>
                                  <w:spacing w:val="-18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¢!wJas</w:t>
                              </w:r>
                              <w:r>
                                <w:rPr>
                                  <w:color w:val="1F1F1F"/>
                                  <w:spacing w:val="-12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w!tuaIIa</w:t>
                              </w:r>
                              <w:r>
                                <w:rPr>
                                  <w:color w:val="1F1F1F"/>
                                  <w:spacing w:val="-13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puoáaqo</w:t>
                              </w:r>
                            </w:p>
                            <w:p w14:paraId="176DF90A" w14:textId="77777777" w:rsidR="00B603ED" w:rsidRDefault="00297B28">
                              <w:pPr>
                                <w:spacing w:before="11" w:after="86"/>
                                <w:ind w:right="270"/>
                                <w:jc w:val="right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 xml:space="preserve">:ao¡nJas 6uo|aq </w:t>
                              </w:r>
                              <w:r>
                                <w:rPr>
                                  <w:color w:val="212121"/>
                                  <w:w w:val="80"/>
                                  <w:sz w:val="12"/>
                                </w:rPr>
                                <w:t>you saop</w:t>
                              </w:r>
                              <w:r>
                                <w:rPr>
                                  <w:color w:val="212121"/>
                                  <w:spacing w:val="-19"/>
                                  <w:w w:val="8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0"/>
                                  <w:sz w:val="12"/>
                                </w:rPr>
                                <w:t>a6ueg</w:t>
                              </w:r>
                            </w:p>
                            <w:p w14:paraId="70F7A3C3" w14:textId="77777777" w:rsidR="00B603ED" w:rsidRDefault="00297B28">
                              <w:pPr>
                                <w:spacing w:line="86" w:lineRule="exact"/>
                                <w:ind w:left="2467"/>
                                <w:rPr>
                                  <w:sz w:val="8"/>
                                </w:rPr>
                              </w:pPr>
                              <w:r>
                                <w:rPr>
                                  <w:noProof/>
                                  <w:position w:val="-1"/>
                                  <w:sz w:val="8"/>
                                </w:rPr>
                                <w:drawing>
                                  <wp:inline distT="0" distB="0" distL="0" distR="0" wp14:anchorId="1C708D6F" wp14:editId="24EE8AAE">
                                    <wp:extent cx="487791" cy="54864"/>
                                    <wp:effectExtent l="0" t="0" r="0" b="0"/>
                                    <wp:docPr id="5" name="image4.jpe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6" name="image4.jpeg"/>
                                            <pic:cNvPicPr/>
                                          </pic:nvPicPr>
                                          <pic:blipFill>
                                            <a:blip r:embed="rId7" cstate="print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487791" cy="5486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7526A58" w14:textId="77777777" w:rsidR="00B603ED" w:rsidRDefault="00297B28">
                              <w:pPr>
                                <w:spacing w:before="50"/>
                                <w:ind w:left="157"/>
                                <w:rPr>
                                  <w:sz w:val="9"/>
                                </w:rPr>
                              </w:pPr>
                              <w:r>
                                <w:rPr>
                                  <w:color w:val="1F1F1F"/>
                                  <w:sz w:val="9"/>
                                </w:rPr>
                                <w:t xml:space="preserve">uo¡ </w:t>
                              </w:r>
                              <w:r>
                                <w:rPr>
                                  <w:color w:val="242424"/>
                                  <w:sz w:val="9"/>
                                </w:rPr>
                                <w:t>tetiJ</w:t>
                              </w:r>
                              <w:r>
                                <w:rPr>
                                  <w:color w:val="232323"/>
                                  <w:sz w:val="9"/>
                                </w:rPr>
                                <w:t>auJa|</w:t>
                              </w:r>
                              <w:r>
                                <w:rPr>
                                  <w:color w:val="262626"/>
                                  <w:sz w:val="9"/>
                                </w:rPr>
                                <w:t xml:space="preserve">d </w:t>
                              </w:r>
                              <w:r>
                                <w:rPr>
                                  <w:color w:val="3B3B3B"/>
                                  <w:sz w:val="9"/>
                                </w:rPr>
                                <w:t xml:space="preserve">uJ¡ 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>’XJjsri</w:t>
                              </w:r>
                              <w:r>
                                <w:rPr>
                                  <w:color w:val="282828"/>
                                  <w:sz w:val="9"/>
                                </w:rPr>
                                <w:t xml:space="preserve">pu 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 xml:space="preserve">| uo¡|eiJJJoju|  </w:t>
                              </w:r>
                              <w:r>
                                <w:rPr>
                                  <w:color w:val="212121"/>
                                  <w:sz w:val="9"/>
                                </w:rPr>
                                <w:t xml:space="preserve">jo  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>/\Jjs¡</w:t>
                              </w:r>
                              <w:r>
                                <w:rPr>
                                  <w:color w:val="262626"/>
                                  <w:sz w:val="9"/>
                                </w:rPr>
                                <w:t>u</w:t>
                              </w:r>
                              <w:r>
                                <w:rPr>
                                  <w:color w:val="505050"/>
                                  <w:sz w:val="9"/>
                                </w:rPr>
                                <w:t>¡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>|nj  /'|ju</w:t>
                              </w:r>
                              <w:r>
                                <w:rPr>
                                  <w:color w:val="212121"/>
                                  <w:sz w:val="9"/>
                                </w:rPr>
                                <w:t xml:space="preserve">!o!  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 xml:space="preserve">g </w:t>
                              </w:r>
                              <w:r>
                                <w:rPr>
                                  <w:color w:val="606060"/>
                                  <w:sz w:val="9"/>
                                </w:rPr>
                                <w:t>|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>kg\/</w:t>
                              </w:r>
                              <w:r>
                                <w:rPr>
                                  <w:color w:val="1F1F1F"/>
                                  <w:spacing w:val="11"/>
                                  <w:sz w:val="9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sz w:val="9"/>
                                </w:rPr>
                                <w:t>siseq</w:t>
                              </w:r>
                            </w:p>
                            <w:p w14:paraId="5FC6B192" w14:textId="77777777" w:rsidR="00B603ED" w:rsidRDefault="00297B28">
                              <w:pPr>
                                <w:spacing w:before="31" w:line="266" w:lineRule="auto"/>
                                <w:ind w:left="233" w:right="95" w:firstLine="245"/>
                                <w:rPr>
                                  <w:rFonts w:ascii="Courier New" w:hAnsi="Courier New"/>
                                  <w:sz w:val="13"/>
                                </w:rPr>
                              </w:pPr>
                              <w:r>
                                <w:rPr>
                                  <w:rFonts w:ascii="Courier New" w:hAnsi="Courier New"/>
                                  <w:color w:val="1F1F1F"/>
                                  <w:w w:val="85"/>
                                  <w:sz w:val="13"/>
                                </w:rPr>
                                <w:t xml:space="preserve">;ouoieuawadwipueqtmaoueidmooaqjiAuedwoono 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w w:val="70"/>
                                  <w:sz w:val="13"/>
                                </w:rPr>
                                <w:t>Janaq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spacing w:val="-30"/>
                                  <w:w w:val="70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w w:val="70"/>
                                  <w:sz w:val="13"/>
                                </w:rPr>
                                <w:t>stsaiaTuiinoAloaToid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spacing w:val="-33"/>
                                  <w:w w:val="70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w w:val="70"/>
                                  <w:sz w:val="13"/>
                                </w:rPr>
                                <w:t>otpue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spacing w:val="-11"/>
                                  <w:w w:val="70"/>
                                  <w:sz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 w:hAnsi="Courier New"/>
                                  <w:color w:val="1F1F1F"/>
                                  <w:w w:val="70"/>
                                  <w:sz w:val="13"/>
                                </w:rPr>
                                <w:t>pa‹,ovunpueNa;esTonpoid</w:t>
                              </w:r>
                            </w:p>
                            <w:p w14:paraId="649714B0" w14:textId="77777777" w:rsidR="00B603ED" w:rsidRDefault="00B603ED">
                              <w:pPr>
                                <w:rPr>
                                  <w:rFonts w:ascii="Courier New"/>
                                  <w:sz w:val="14"/>
                                </w:rPr>
                              </w:pPr>
                            </w:p>
                            <w:p w14:paraId="13019E4C" w14:textId="77777777" w:rsidR="00B603ED" w:rsidRDefault="00297B28">
                              <w:pPr>
                                <w:spacing w:before="86"/>
                                <w:ind w:left="154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1F1F1F"/>
                                  <w:spacing w:val="-1"/>
                                  <w:w w:val="102"/>
                                  <w:position w:val="2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color w:val="1F1F1F"/>
                                  <w:spacing w:val="-2"/>
                                  <w:w w:val="102"/>
                                  <w:position w:val="2"/>
                                  <w:sz w:val="16"/>
                                </w:rPr>
                                <w:t>\</w:t>
                              </w:r>
                              <w:r>
                                <w:rPr>
                                  <w:color w:val="1F1F1F"/>
                                  <w:w w:val="81"/>
                                  <w:position w:val="2"/>
                                  <w:sz w:val="16"/>
                                </w:rPr>
                                <w:t>yu</w:t>
                              </w:r>
                              <w:r>
                                <w:rPr>
                                  <w:color w:val="1F1F1F"/>
                                  <w:spacing w:val="-2"/>
                                  <w:w w:val="81"/>
                                  <w:position w:val="2"/>
                                  <w:sz w:val="16"/>
                                </w:rPr>
                                <w:t>e</w:t>
                              </w:r>
                              <w:r>
                                <w:rPr>
                                  <w:color w:val="1F1F1F"/>
                                  <w:spacing w:val="-1"/>
                                  <w:w w:val="60"/>
                                  <w:position w:val="2"/>
                                  <w:sz w:val="16"/>
                                </w:rPr>
                                <w:t>4</w:t>
                              </w:r>
                              <w:r>
                                <w:rPr>
                                  <w:color w:val="1F1F1F"/>
                                  <w:spacing w:val="4"/>
                                  <w:w w:val="60"/>
                                  <w:position w:val="2"/>
                                  <w:sz w:val="16"/>
                                </w:rPr>
                                <w:t>a</w:t>
                              </w:r>
                              <w:r>
                                <w:rPr>
                                  <w:color w:val="1F1F1F"/>
                                  <w:spacing w:val="-9"/>
                                  <w:w w:val="92"/>
                                  <w:position w:val="2"/>
                                  <w:sz w:val="16"/>
                                </w:rPr>
                                <w:t>e</w:t>
                              </w:r>
                              <w:r>
                                <w:rPr>
                                  <w:color w:val="1F1F1F"/>
                                  <w:spacing w:val="-1"/>
                                  <w:w w:val="95"/>
                                  <w:sz w:val="16"/>
                                </w:rPr>
                                <w:t>/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6"/>
                                </w:rPr>
                                <w:t>n</w:t>
                              </w:r>
                              <w:r>
                                <w:rPr>
                                  <w:color w:val="1F1F1F"/>
                                  <w:spacing w:val="-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6"/>
                                </w:rPr>
                                <w:t>*</w:t>
                              </w:r>
                              <w:r>
                                <w:rPr>
                                  <w:color w:val="1F1F1F"/>
                                  <w:spacing w:val="-26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spacing w:val="-5"/>
                                  <w:w w:val="48"/>
                                  <w:sz w:val="16"/>
                                </w:rPr>
                                <w:t>T</w:t>
                              </w:r>
                              <w:r>
                                <w:rPr>
                                  <w:color w:val="1F1F1F"/>
                                  <w:spacing w:val="-1"/>
                                  <w:w w:val="102"/>
                                  <w:sz w:val="16"/>
                                </w:rPr>
                                <w:t>!</w:t>
                              </w:r>
                              <w:r>
                                <w:rPr>
                                  <w:color w:val="1F1F1F"/>
                                  <w:spacing w:val="-2"/>
                                  <w:w w:val="102"/>
                                  <w:sz w:val="16"/>
                                </w:rPr>
                                <w:t>i</w:t>
                              </w:r>
                              <w:r>
                                <w:rPr>
                                  <w:color w:val="1F1F1F"/>
                                  <w:spacing w:val="-1"/>
                                  <w:w w:val="90"/>
                                  <w:position w:val="3"/>
                                  <w:sz w:val="16"/>
                                </w:rPr>
                                <w:t>en</w:t>
                              </w:r>
                              <w:r>
                                <w:rPr>
                                  <w:color w:val="1F1F1F"/>
                                  <w:w w:val="90"/>
                                  <w:position w:val="3"/>
                                  <w:sz w:val="16"/>
                                </w:rPr>
                                <w:t>g</w:t>
                              </w:r>
                              <w:r>
                                <w:rPr>
                                  <w:color w:val="1F1F1F"/>
                                  <w:position w:val="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spacing w:val="-21"/>
                                  <w:position w:val="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1"/>
                                  <w:position w:val="2"/>
                                  <w:sz w:val="16"/>
                                </w:rPr>
                                <w:t>s}onpoJ,j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FA9269" id="Group 127" o:spid="_x0000_s1026" style="width:177.35pt;height:182.95pt;mso-position-horizontal-relative:char;mso-position-vertical-relative:line" coordsize="3547,3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9" o:spid="_x0000_s1027" type="#_x0000_t75" style="position:absolute;left:480;top:3123;width:2910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8" o:spid="_x0000_s1028" type="#_x0000_t202" style="position:absolute;left:10;top:10;width:3527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" filled="f" strokecolor="#231f20" strokeweight="1pt">
                  <v:textbox inset="0,0,0,0">
                    <w:txbxContent>
                      <w:p w14:paraId="734DE144" w14:textId="77777777" w:rsidR="00B603ED" w:rsidRDefault="00297B28">
                        <w:pPr>
                          <w:spacing w:before="101" w:line="134" w:lineRule="exact"/>
                          <w:ind w:right="274"/>
                          <w:jc w:val="right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0"/>
                            <w:sz w:val="12"/>
                          </w:rPr>
                          <w:t xml:space="preserve">¡ñ|JadoJd t¡ </w:t>
                        </w:r>
                        <w:r>
                          <w:rPr>
                            <w:color w:val="232323"/>
                            <w:w w:val="80"/>
                            <w:sz w:val="12"/>
                          </w:rPr>
                          <w:t xml:space="preserve">daaq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sea|d ‘ao¡nJas</w:t>
                        </w:r>
                        <w:r>
                          <w:rPr>
                            <w:color w:val="1F1F1F"/>
                            <w:spacing w:val="2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|es</w:t>
                        </w:r>
                      </w:p>
                      <w:p w14:paraId="0DC7DE19" w14:textId="77777777" w:rsidR="00B603ED" w:rsidRDefault="00297B28">
                        <w:pPr>
                          <w:spacing w:line="134" w:lineRule="exact"/>
                          <w:ind w:right="235"/>
                          <w:jc w:val="right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-la</w:t>
                        </w:r>
                        <w:r>
                          <w:rPr>
                            <w:color w:val="1F1F1F"/>
                            <w:spacing w:val="-21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je</w:t>
                        </w:r>
                        <w:r>
                          <w:rPr>
                            <w:color w:val="1F1F1F"/>
                            <w:spacing w:val="-13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cnpoJd</w:t>
                        </w:r>
                        <w:r>
                          <w:rPr>
                            <w:color w:val="1F1F1F"/>
                            <w:spacing w:val="-22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aq</w:t>
                        </w:r>
                        <w:r>
                          <w:rPr>
                            <w:color w:val="1F1F1F"/>
                            <w:spacing w:val="-12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12121"/>
                            <w:w w:val="95"/>
                            <w:sz w:val="12"/>
                          </w:rPr>
                          <w:t>jo</w:t>
                        </w:r>
                        <w:r>
                          <w:rPr>
                            <w:color w:val="212121"/>
                            <w:spacing w:val="-23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acuap¡</w:t>
                        </w:r>
                        <w:r>
                          <w:rPr>
                            <w:color w:val="1F1F1F"/>
                            <w:spacing w:val="-17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a</w:t>
                        </w:r>
                        <w:r>
                          <w:rPr>
                            <w:color w:val="1F1F1F"/>
                            <w:spacing w:val="-14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ueHodiu¡</w:t>
                        </w:r>
                        <w:r>
                          <w:rPr>
                            <w:color w:val="1F1F1F"/>
                            <w:spacing w:val="-20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62626"/>
                            <w:w w:val="95"/>
                            <w:sz w:val="12"/>
                          </w:rPr>
                          <w:t>aq</w:t>
                        </w:r>
                        <w:r>
                          <w:rPr>
                            <w:color w:val="262626"/>
                            <w:spacing w:val="-13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42424"/>
                            <w:w w:val="95"/>
                            <w:sz w:val="12"/>
                          </w:rPr>
                          <w:t>s¡</w:t>
                        </w:r>
                        <w:r>
                          <w:rPr>
                            <w:color w:val="242424"/>
                            <w:spacing w:val="-22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2"/>
                          </w:rPr>
                          <w:t>\uauJnoop</w:t>
                        </w:r>
                        <w:r>
                          <w:rPr>
                            <w:color w:val="1F1F1F"/>
                            <w:spacing w:val="-19"/>
                            <w:w w:val="9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F2F2F"/>
                            <w:w w:val="95"/>
                            <w:sz w:val="12"/>
                          </w:rPr>
                          <w:t>s¡q\</w:t>
                        </w:r>
                      </w:p>
                      <w:p w14:paraId="47A02A3E" w14:textId="77777777" w:rsidR="00B603ED" w:rsidRDefault="00B603ED">
                        <w:pPr>
                          <w:spacing w:before="8"/>
                          <w:rPr>
                            <w:sz w:val="23"/>
                          </w:rPr>
                        </w:pPr>
                      </w:p>
                      <w:p w14:paraId="66815919" w14:textId="77777777" w:rsidR="00B603ED" w:rsidRDefault="00297B28">
                        <w:pPr>
                          <w:spacing w:line="81" w:lineRule="exact"/>
                          <w:ind w:left="3158"/>
                          <w:rPr>
                            <w:sz w:val="8"/>
                          </w:rPr>
                        </w:pPr>
                        <w:r>
                          <w:rPr>
                            <w:noProof/>
                            <w:position w:val="-1"/>
                            <w:sz w:val="8"/>
                          </w:rPr>
                          <w:drawing>
                            <wp:inline distT="0" distB="0" distL="0" distR="0" wp14:anchorId="774F23B6" wp14:editId="3219EC63">
                              <wp:extent cx="124996" cy="51816"/>
                              <wp:effectExtent l="0" t="0" r="0" b="0"/>
                              <wp:docPr id="1" name="image2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image2.png"/>
                                      <pic:cNvPicPr/>
                                    </pic:nvPicPr>
                                    <pic:blipFill>
                                      <a:blip r:embed="rId5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4996" cy="5181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B44065A" w14:textId="77777777" w:rsidR="00B603ED" w:rsidRDefault="00B603ED">
                        <w:pPr>
                          <w:spacing w:after="1"/>
                          <w:rPr>
                            <w:sz w:val="10"/>
                          </w:rPr>
                        </w:pPr>
                      </w:p>
                      <w:p w14:paraId="4BB45E3F" w14:textId="77777777" w:rsidR="00B603ED" w:rsidRDefault="00297B28">
                        <w:pPr>
                          <w:spacing w:line="86" w:lineRule="exact"/>
                          <w:ind w:left="1660"/>
                          <w:rPr>
                            <w:sz w:val="8"/>
                          </w:rPr>
                        </w:pPr>
                        <w:r>
                          <w:rPr>
                            <w:noProof/>
                            <w:position w:val="-1"/>
                            <w:sz w:val="8"/>
                          </w:rPr>
                          <w:drawing>
                            <wp:inline distT="0" distB="0" distL="0" distR="0" wp14:anchorId="278E6D4E" wp14:editId="1E040CEC">
                              <wp:extent cx="185970" cy="54864"/>
                              <wp:effectExtent l="0" t="0" r="0" b="0"/>
                              <wp:docPr id="3" name="image3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image3.png"/>
                                      <pic:cNvPicPr/>
                                    </pic:nvPicPr>
                                    <pic:blipFill>
                                      <a:blip r:embed="rId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5970" cy="5486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1906F86" w14:textId="77777777" w:rsidR="00B603ED" w:rsidRDefault="00297B28">
                        <w:pPr>
                          <w:spacing w:before="84"/>
                          <w:ind w:right="172"/>
                          <w:jc w:val="right"/>
                          <w:rPr>
                            <w:rFonts w:ascii="Courier New" w:hAnsi="Courier New"/>
                            <w:sz w:val="13"/>
                          </w:rPr>
                        </w:pPr>
                        <w:r>
                          <w:rPr>
                            <w:rFonts w:ascii="Courier New" w:hAnsi="Courier New"/>
                            <w:color w:val="1F1F1F"/>
                            <w:w w:val="85"/>
                            <w:sz w:val="13"/>
                          </w:rPr>
                          <w:t>.I°0°H</w:t>
                        </w:r>
                      </w:p>
                      <w:p w14:paraId="7D13634F" w14:textId="77777777" w:rsidR="00B603ED" w:rsidRDefault="00B603ED">
                        <w:pPr>
                          <w:spacing w:before="3"/>
                          <w:rPr>
                            <w:rFonts w:ascii="Courier New"/>
                            <w:sz w:val="13"/>
                          </w:rPr>
                        </w:pPr>
                      </w:p>
                      <w:p w14:paraId="6BD5C2A9" w14:textId="77777777" w:rsidR="00B603ED" w:rsidRDefault="00297B28">
                        <w:pPr>
                          <w:spacing w:line="276" w:lineRule="auto"/>
                          <w:ind w:left="627" w:firstLine="1213"/>
                          <w:rPr>
                            <w:sz w:val="12"/>
                          </w:rPr>
                        </w:pPr>
                        <w:r>
                          <w:rPr>
                            <w:color w:val="282828"/>
                            <w:w w:val="85"/>
                            <w:sz w:val="12"/>
                          </w:rPr>
                          <w:t xml:space="preserve">(lndu!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 xml:space="preserve">a0e›Io JadoJduJ¡‘duJnq </w:t>
                        </w:r>
                        <w:r>
                          <w:rPr>
                            <w:color w:val="212121"/>
                            <w:w w:val="80"/>
                            <w:sz w:val="12"/>
                          </w:rPr>
                          <w:t xml:space="preserve">’uo¡IeJados¡uJ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 xml:space="preserve">pa)sJo ca </w:t>
                        </w:r>
                        <w:r>
                          <w:rPr>
                            <w:color w:val="232323"/>
                            <w:w w:val="80"/>
                            <w:sz w:val="12"/>
                          </w:rPr>
                          <w:t xml:space="preserve">uewnq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Áq pasnec pa6euJap aqt@</w:t>
                        </w:r>
                      </w:p>
                      <w:p w14:paraId="0299BC11" w14:textId="77777777" w:rsidR="00B603ED" w:rsidRDefault="00297B28">
                        <w:pPr>
                          <w:spacing w:before="4" w:line="283" w:lineRule="auto"/>
                          <w:ind w:left="335" w:firstLine="1404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0"/>
                            <w:sz w:val="12"/>
                          </w:rPr>
                          <w:t xml:space="preserve">lnnpoJd aIquJasses!p JauJnsuo0@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'|enueuJ</w:t>
                        </w:r>
                        <w:r>
                          <w:rPr>
                            <w:color w:val="1F1F1F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all</w:t>
                        </w:r>
                        <w:r>
                          <w:rPr>
                            <w:color w:val="1F1F1F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62626"/>
                            <w:w w:val="90"/>
                            <w:sz w:val="12"/>
                          </w:rPr>
                          <w:t>o||oj</w:t>
                        </w:r>
                        <w:r>
                          <w:rPr>
                            <w:color w:val="262626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,usei</w:t>
                        </w:r>
                        <w:r>
                          <w:rPr>
                            <w:color w:val="1F1F1F"/>
                            <w:spacing w:val="-13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82828"/>
                            <w:w w:val="90"/>
                            <w:sz w:val="12"/>
                          </w:rPr>
                          <w:t>jsqj</w:t>
                        </w:r>
                        <w:r>
                          <w:rPr>
                            <w:color w:val="282828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232323"/>
                            <w:w w:val="90"/>
                            <w:sz w:val="12"/>
                          </w:rPr>
                          <w:t>aõ9sn</w:t>
                        </w:r>
                        <w:r>
                          <w:rPr>
                            <w:color w:val="232323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all</w:t>
                        </w:r>
                        <w:r>
                          <w:rPr>
                            <w:color w:val="1F1F1F"/>
                            <w:spacing w:val="-13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Jo</w:t>
                        </w:r>
                        <w:r>
                          <w:rPr>
                            <w:color w:val="1F1F1F"/>
                            <w:spacing w:val="-14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uieluieiJJ‘uo¡Te/uasaJd</w:t>
                        </w:r>
                      </w:p>
                      <w:p w14:paraId="5ED09697" w14:textId="77777777" w:rsidR="00B603ED" w:rsidRDefault="00297B28">
                        <w:pPr>
                          <w:spacing w:line="129" w:lineRule="exact"/>
                          <w:ind w:right="266"/>
                          <w:jc w:val="right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paleudoJddeu¡</w:t>
                        </w:r>
                        <w:r>
                          <w:rPr>
                            <w:color w:val="1F1F1F"/>
                            <w:spacing w:val="-10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JauJoTsno</w:t>
                        </w:r>
                        <w:r>
                          <w:rPr>
                            <w:color w:val="1F1F1F"/>
                            <w:spacing w:val="-11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áq</w:t>
                        </w:r>
                        <w:r>
                          <w:rPr>
                            <w:color w:val="1F1F1F"/>
                            <w:spacing w:val="-15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pasneo</w:t>
                        </w:r>
                        <w:r>
                          <w:rPr>
                            <w:color w:val="1F1F1F"/>
                            <w:spacing w:val="-12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ueopq9aJq</w:t>
                        </w:r>
                        <w:r>
                          <w:rPr>
                            <w:color w:val="1F1F1F"/>
                            <w:spacing w:val="-10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Jo</w:t>
                        </w:r>
                        <w:r>
                          <w:rPr>
                            <w:color w:val="1F1F1F"/>
                            <w:spacing w:val="-14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9uJep</w:t>
                        </w:r>
                        <w:r>
                          <w:rPr>
                            <w:color w:val="1F1F1F"/>
                            <w:spacing w:val="-12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qt@</w:t>
                        </w:r>
                      </w:p>
                      <w:p w14:paraId="032E0477" w14:textId="77777777" w:rsidR="00B603ED" w:rsidRDefault="00297B28">
                        <w:pPr>
                          <w:spacing w:before="30"/>
                          <w:ind w:right="265"/>
                          <w:jc w:val="right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po!Jad</w:t>
                        </w:r>
                        <w:r>
                          <w:rPr>
                            <w:color w:val="1F1F1F"/>
                            <w:spacing w:val="-15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uueualu¡euJ</w:t>
                        </w:r>
                        <w:r>
                          <w:rPr>
                            <w:color w:val="1F1F1F"/>
                            <w:spacing w:val="-11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ah</w:t>
                        </w:r>
                        <w:r>
                          <w:rPr>
                            <w:color w:val="1F1F1F"/>
                            <w:spacing w:val="-5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Jo</w:t>
                        </w:r>
                        <w:r>
                          <w:rPr>
                            <w:color w:val="1F1F1F"/>
                            <w:spacing w:val="-18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¢!wJas</w:t>
                        </w:r>
                        <w:r>
                          <w:rPr>
                            <w:color w:val="1F1F1F"/>
                            <w:spacing w:val="-12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w!tuaIIa</w:t>
                        </w:r>
                        <w:r>
                          <w:rPr>
                            <w:color w:val="1F1F1F"/>
                            <w:spacing w:val="-13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puoáaqo</w:t>
                        </w:r>
                      </w:p>
                      <w:p w14:paraId="176DF90A" w14:textId="77777777" w:rsidR="00B603ED" w:rsidRDefault="00297B28">
                        <w:pPr>
                          <w:spacing w:before="11" w:after="86"/>
                          <w:ind w:right="270"/>
                          <w:jc w:val="right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0"/>
                            <w:sz w:val="12"/>
                          </w:rPr>
                          <w:t xml:space="preserve">:ao¡nJas 6uo|aq </w:t>
                        </w:r>
                        <w:r>
                          <w:rPr>
                            <w:color w:val="212121"/>
                            <w:w w:val="80"/>
                            <w:sz w:val="12"/>
                          </w:rPr>
                          <w:t>you saop</w:t>
                        </w:r>
                        <w:r>
                          <w:rPr>
                            <w:color w:val="212121"/>
                            <w:spacing w:val="-19"/>
                            <w:w w:val="8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0"/>
                            <w:sz w:val="12"/>
                          </w:rPr>
                          <w:t>a6ueg</w:t>
                        </w:r>
                      </w:p>
                      <w:p w14:paraId="70F7A3C3" w14:textId="77777777" w:rsidR="00B603ED" w:rsidRDefault="00297B28">
                        <w:pPr>
                          <w:spacing w:line="86" w:lineRule="exact"/>
                          <w:ind w:left="2467"/>
                          <w:rPr>
                            <w:sz w:val="8"/>
                          </w:rPr>
                        </w:pPr>
                        <w:r>
                          <w:rPr>
                            <w:noProof/>
                            <w:position w:val="-1"/>
                            <w:sz w:val="8"/>
                          </w:rPr>
                          <w:drawing>
                            <wp:inline distT="0" distB="0" distL="0" distR="0" wp14:anchorId="1C708D6F" wp14:editId="24EE8AAE">
                              <wp:extent cx="487791" cy="54864"/>
                              <wp:effectExtent l="0" t="0" r="0" b="0"/>
                              <wp:docPr id="5" name="image4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" name="image4.jpeg"/>
                                      <pic:cNvPicPr/>
                                    </pic:nvPicPr>
                                    <pic:blipFill>
                                      <a:blip r:embed="rId7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87791" cy="5486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7526A58" w14:textId="77777777" w:rsidR="00B603ED" w:rsidRDefault="00297B28">
                        <w:pPr>
                          <w:spacing w:before="50"/>
                          <w:ind w:left="157"/>
                          <w:rPr>
                            <w:sz w:val="9"/>
                          </w:rPr>
                        </w:pPr>
                        <w:r>
                          <w:rPr>
                            <w:color w:val="1F1F1F"/>
                            <w:sz w:val="9"/>
                          </w:rPr>
                          <w:t xml:space="preserve">uo¡ </w:t>
                        </w:r>
                        <w:r>
                          <w:rPr>
                            <w:color w:val="242424"/>
                            <w:sz w:val="9"/>
                          </w:rPr>
                          <w:t>tetiJ</w:t>
                        </w:r>
                        <w:r>
                          <w:rPr>
                            <w:color w:val="232323"/>
                            <w:sz w:val="9"/>
                          </w:rPr>
                          <w:t>auJa|</w:t>
                        </w:r>
                        <w:r>
                          <w:rPr>
                            <w:color w:val="262626"/>
                            <w:sz w:val="9"/>
                          </w:rPr>
                          <w:t xml:space="preserve">d </w:t>
                        </w:r>
                        <w:r>
                          <w:rPr>
                            <w:color w:val="3B3B3B"/>
                            <w:sz w:val="9"/>
                          </w:rPr>
                          <w:t xml:space="preserve">uJ¡ </w:t>
                        </w:r>
                        <w:r>
                          <w:rPr>
                            <w:color w:val="1F1F1F"/>
                            <w:sz w:val="9"/>
                          </w:rPr>
                          <w:t>’XJjsri</w:t>
                        </w:r>
                        <w:r>
                          <w:rPr>
                            <w:color w:val="282828"/>
                            <w:sz w:val="9"/>
                          </w:rPr>
                          <w:t xml:space="preserve">pu </w:t>
                        </w:r>
                        <w:r>
                          <w:rPr>
                            <w:color w:val="1F1F1F"/>
                            <w:sz w:val="9"/>
                          </w:rPr>
                          <w:t xml:space="preserve">| uo¡|eiJJJoju|  </w:t>
                        </w:r>
                        <w:r>
                          <w:rPr>
                            <w:color w:val="212121"/>
                            <w:sz w:val="9"/>
                          </w:rPr>
                          <w:t xml:space="preserve">jo  </w:t>
                        </w:r>
                        <w:r>
                          <w:rPr>
                            <w:color w:val="1F1F1F"/>
                            <w:sz w:val="9"/>
                          </w:rPr>
                          <w:t>/\Jjs¡</w:t>
                        </w:r>
                        <w:r>
                          <w:rPr>
                            <w:color w:val="262626"/>
                            <w:sz w:val="9"/>
                          </w:rPr>
                          <w:t>u</w:t>
                        </w:r>
                        <w:r>
                          <w:rPr>
                            <w:color w:val="505050"/>
                            <w:sz w:val="9"/>
                          </w:rPr>
                          <w:t>¡</w:t>
                        </w:r>
                        <w:r>
                          <w:rPr>
                            <w:color w:val="1F1F1F"/>
                            <w:sz w:val="9"/>
                          </w:rPr>
                          <w:t>|nj  /'|ju</w:t>
                        </w:r>
                        <w:r>
                          <w:rPr>
                            <w:color w:val="212121"/>
                            <w:sz w:val="9"/>
                          </w:rPr>
                          <w:t xml:space="preserve">!o!  </w:t>
                        </w:r>
                        <w:r>
                          <w:rPr>
                            <w:color w:val="1F1F1F"/>
                            <w:sz w:val="9"/>
                          </w:rPr>
                          <w:t xml:space="preserve">g </w:t>
                        </w:r>
                        <w:r>
                          <w:rPr>
                            <w:color w:val="606060"/>
                            <w:sz w:val="9"/>
                          </w:rPr>
                          <w:t>|</w:t>
                        </w:r>
                        <w:r>
                          <w:rPr>
                            <w:color w:val="1F1F1F"/>
                            <w:sz w:val="9"/>
                          </w:rPr>
                          <w:t>kg\/</w:t>
                        </w:r>
                        <w:r>
                          <w:rPr>
                            <w:color w:val="1F1F1F"/>
                            <w:spacing w:val="11"/>
                            <w:sz w:val="9"/>
                          </w:rPr>
                          <w:t xml:space="preserve"> </w:t>
                        </w:r>
                        <w:r>
                          <w:rPr>
                            <w:color w:val="1F1F1F"/>
                            <w:sz w:val="9"/>
                          </w:rPr>
                          <w:t>siseq</w:t>
                        </w:r>
                      </w:p>
                      <w:p w14:paraId="5FC6B192" w14:textId="77777777" w:rsidR="00B603ED" w:rsidRDefault="00297B28">
                        <w:pPr>
                          <w:spacing w:before="31" w:line="266" w:lineRule="auto"/>
                          <w:ind w:left="233" w:right="95" w:firstLine="245"/>
                          <w:rPr>
                            <w:rFonts w:ascii="Courier New" w:hAnsi="Courier New"/>
                            <w:sz w:val="13"/>
                          </w:rPr>
                        </w:pPr>
                        <w:r>
                          <w:rPr>
                            <w:rFonts w:ascii="Courier New" w:hAnsi="Courier New"/>
                            <w:color w:val="1F1F1F"/>
                            <w:w w:val="85"/>
                            <w:sz w:val="13"/>
                          </w:rPr>
                          <w:t xml:space="preserve">;ouoieuawadwipueqtmaoueidmooaqjiAuedwoono </w:t>
                        </w:r>
                        <w:r>
                          <w:rPr>
                            <w:rFonts w:ascii="Courier New" w:hAnsi="Courier New"/>
                            <w:color w:val="1F1F1F"/>
                            <w:w w:val="70"/>
                            <w:sz w:val="13"/>
                          </w:rPr>
                          <w:t>Janaq</w:t>
                        </w:r>
                        <w:r>
                          <w:rPr>
                            <w:rFonts w:ascii="Courier New" w:hAnsi="Courier New"/>
                            <w:color w:val="1F1F1F"/>
                            <w:spacing w:val="-30"/>
                            <w:w w:val="70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Courier New" w:hAnsi="Courier New"/>
                            <w:color w:val="1F1F1F"/>
                            <w:w w:val="70"/>
                            <w:sz w:val="13"/>
                          </w:rPr>
                          <w:t>stsaiaTuiinoAloaToid</w:t>
                        </w:r>
                        <w:r>
                          <w:rPr>
                            <w:rFonts w:ascii="Courier New" w:hAnsi="Courier New"/>
                            <w:color w:val="1F1F1F"/>
                            <w:spacing w:val="-33"/>
                            <w:w w:val="70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Courier New" w:hAnsi="Courier New"/>
                            <w:color w:val="1F1F1F"/>
                            <w:w w:val="70"/>
                            <w:sz w:val="13"/>
                          </w:rPr>
                          <w:t>otpue</w:t>
                        </w:r>
                        <w:r>
                          <w:rPr>
                            <w:rFonts w:ascii="Courier New" w:hAnsi="Courier New"/>
                            <w:color w:val="1F1F1F"/>
                            <w:spacing w:val="-11"/>
                            <w:w w:val="70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Courier New" w:hAnsi="Courier New"/>
                            <w:color w:val="1F1F1F"/>
                            <w:w w:val="70"/>
                            <w:sz w:val="13"/>
                          </w:rPr>
                          <w:t>pa‹,ovunpueNa;esTonpoid</w:t>
                        </w:r>
                      </w:p>
                      <w:p w14:paraId="649714B0" w14:textId="77777777" w:rsidR="00B603ED" w:rsidRDefault="00B603ED">
                        <w:pPr>
                          <w:rPr>
                            <w:rFonts w:ascii="Courier New"/>
                            <w:sz w:val="14"/>
                          </w:rPr>
                        </w:pPr>
                      </w:p>
                      <w:p w14:paraId="13019E4C" w14:textId="77777777" w:rsidR="00B603ED" w:rsidRDefault="00297B28">
                        <w:pPr>
                          <w:spacing w:before="86"/>
                          <w:ind w:left="1545"/>
                          <w:rPr>
                            <w:sz w:val="16"/>
                          </w:rPr>
                        </w:pPr>
                        <w:r>
                          <w:rPr>
                            <w:color w:val="1F1F1F"/>
                            <w:spacing w:val="-1"/>
                            <w:w w:val="102"/>
                            <w:position w:val="2"/>
                            <w:sz w:val="16"/>
                          </w:rPr>
                          <w:t>I</w:t>
                        </w:r>
                        <w:r>
                          <w:rPr>
                            <w:color w:val="1F1F1F"/>
                            <w:spacing w:val="-2"/>
                            <w:w w:val="102"/>
                            <w:position w:val="2"/>
                            <w:sz w:val="16"/>
                          </w:rPr>
                          <w:t>\</w:t>
                        </w:r>
                        <w:r>
                          <w:rPr>
                            <w:color w:val="1F1F1F"/>
                            <w:w w:val="81"/>
                            <w:position w:val="2"/>
                            <w:sz w:val="16"/>
                          </w:rPr>
                          <w:t>yu</w:t>
                        </w:r>
                        <w:r>
                          <w:rPr>
                            <w:color w:val="1F1F1F"/>
                            <w:spacing w:val="-2"/>
                            <w:w w:val="81"/>
                            <w:position w:val="2"/>
                            <w:sz w:val="16"/>
                          </w:rPr>
                          <w:t>e</w:t>
                        </w:r>
                        <w:r>
                          <w:rPr>
                            <w:color w:val="1F1F1F"/>
                            <w:spacing w:val="-1"/>
                            <w:w w:val="60"/>
                            <w:position w:val="2"/>
                            <w:sz w:val="16"/>
                          </w:rPr>
                          <w:t>4</w:t>
                        </w:r>
                        <w:r>
                          <w:rPr>
                            <w:color w:val="1F1F1F"/>
                            <w:spacing w:val="4"/>
                            <w:w w:val="60"/>
                            <w:position w:val="2"/>
                            <w:sz w:val="16"/>
                          </w:rPr>
                          <w:t>a</w:t>
                        </w:r>
                        <w:r>
                          <w:rPr>
                            <w:color w:val="1F1F1F"/>
                            <w:spacing w:val="-9"/>
                            <w:w w:val="92"/>
                            <w:position w:val="2"/>
                            <w:sz w:val="16"/>
                          </w:rPr>
                          <w:t>e</w:t>
                        </w:r>
                        <w:r>
                          <w:rPr>
                            <w:color w:val="1F1F1F"/>
                            <w:spacing w:val="-1"/>
                            <w:w w:val="95"/>
                            <w:sz w:val="16"/>
                          </w:rPr>
                          <w:t>/</w:t>
                        </w:r>
                        <w:r>
                          <w:rPr>
                            <w:color w:val="1F1F1F"/>
                            <w:w w:val="95"/>
                            <w:sz w:val="16"/>
                          </w:rPr>
                          <w:t>n</w:t>
                        </w:r>
                        <w:r>
                          <w:rPr>
                            <w:color w:val="1F1F1F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5"/>
                            <w:sz w:val="16"/>
                          </w:rPr>
                          <w:t>*</w:t>
                        </w:r>
                        <w:r>
                          <w:rPr>
                            <w:color w:val="1F1F1F"/>
                            <w:spacing w:val="-26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1F1F1F"/>
                            <w:spacing w:val="-5"/>
                            <w:w w:val="48"/>
                            <w:sz w:val="16"/>
                          </w:rPr>
                          <w:t>T</w:t>
                        </w:r>
                        <w:r>
                          <w:rPr>
                            <w:color w:val="1F1F1F"/>
                            <w:spacing w:val="-1"/>
                            <w:w w:val="102"/>
                            <w:sz w:val="16"/>
                          </w:rPr>
                          <w:t>!</w:t>
                        </w:r>
                        <w:r>
                          <w:rPr>
                            <w:color w:val="1F1F1F"/>
                            <w:spacing w:val="-2"/>
                            <w:w w:val="102"/>
                            <w:sz w:val="16"/>
                          </w:rPr>
                          <w:t>i</w:t>
                        </w:r>
                        <w:r>
                          <w:rPr>
                            <w:color w:val="1F1F1F"/>
                            <w:spacing w:val="-1"/>
                            <w:w w:val="90"/>
                            <w:position w:val="3"/>
                            <w:sz w:val="16"/>
                          </w:rPr>
                          <w:t>en</w:t>
                        </w:r>
                        <w:r>
                          <w:rPr>
                            <w:color w:val="1F1F1F"/>
                            <w:w w:val="90"/>
                            <w:position w:val="3"/>
                            <w:sz w:val="16"/>
                          </w:rPr>
                          <w:t>g</w:t>
                        </w:r>
                        <w:r>
                          <w:rPr>
                            <w:color w:val="1F1F1F"/>
                            <w:position w:val="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1F1F1F"/>
                            <w:spacing w:val="-21"/>
                            <w:position w:val="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1"/>
                            <w:position w:val="2"/>
                            <w:sz w:val="16"/>
                          </w:rPr>
                          <w:t>s}onpoJ,j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17931851" w14:textId="5EE4688F" w:rsidR="00B603ED" w:rsidRDefault="00297B28">
      <w:pPr>
        <w:pStyle w:val="Heading4"/>
        <w:spacing w:before="167" w:line="179" w:lineRule="exact"/>
        <w:ind w:right="945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58976" behindDoc="1" locked="0" layoutInCell="1" allowOverlap="1" wp14:anchorId="1F109780" wp14:editId="41010332">
                <wp:simplePos x="0" y="0"/>
                <wp:positionH relativeFrom="page">
                  <wp:posOffset>2899410</wp:posOffset>
                </wp:positionH>
                <wp:positionV relativeFrom="paragraph">
                  <wp:posOffset>-213360</wp:posOffset>
                </wp:positionV>
                <wp:extent cx="0" cy="0"/>
                <wp:effectExtent l="0" t="0" r="0" b="0"/>
                <wp:wrapNone/>
                <wp:docPr id="134" name="Lin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DC4C8C" id="Line 126" o:spid="_x0000_s1026" style="position:absolute;left:0;text-align:left;z-index:-1595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28.3pt,-16.8pt" to="228.3pt,-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" strokecolor="#231f20" strokeweight=".14994mm">
                <w10:wrap anchorx="page"/>
              </v:line>
            </w:pict>
          </mc:Fallback>
        </mc:AlternateContent>
      </w:r>
      <w:r>
        <w:rPr>
          <w:color w:val="1F1F1F"/>
          <w:w w:val="90"/>
          <w:position w:val="3"/>
        </w:rPr>
        <w:t>”u!x</w:t>
      </w:r>
      <w:r>
        <w:rPr>
          <w:color w:val="1F1F1F"/>
          <w:spacing w:val="-31"/>
          <w:w w:val="90"/>
          <w:position w:val="3"/>
        </w:rPr>
        <w:t xml:space="preserve"> </w:t>
      </w:r>
      <w:r>
        <w:rPr>
          <w:color w:val="1F1F1F"/>
          <w:w w:val="90"/>
          <w:position w:val="1"/>
        </w:rPr>
        <w:t>*</w:t>
      </w:r>
      <w:r>
        <w:rPr>
          <w:color w:val="1F1F1F"/>
          <w:spacing w:val="-24"/>
          <w:w w:val="90"/>
          <w:position w:val="1"/>
        </w:rPr>
        <w:t xml:space="preserve"> </w:t>
      </w:r>
      <w:r>
        <w:rPr>
          <w:color w:val="1F1F1F"/>
          <w:w w:val="90"/>
          <w:position w:val="2"/>
        </w:rPr>
        <w:t>pue</w:t>
      </w:r>
      <w:r>
        <w:rPr>
          <w:color w:val="1F1F1F"/>
          <w:spacing w:val="-20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saga</w:t>
      </w:r>
      <w:r>
        <w:rPr>
          <w:color w:val="1F1F1F"/>
          <w:spacing w:val="-20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ot</w:t>
      </w:r>
      <w:r>
        <w:rPr>
          <w:color w:val="1F1F1F"/>
          <w:spacing w:val="-17"/>
          <w:w w:val="90"/>
          <w:position w:val="2"/>
        </w:rPr>
        <w:t xml:space="preserve"> </w:t>
      </w:r>
      <w:r>
        <w:rPr>
          <w:color w:val="1F1F1F"/>
          <w:spacing w:val="4"/>
          <w:w w:val="90"/>
          <w:position w:val="2"/>
        </w:rPr>
        <w:t>/iJnfu</w:t>
      </w:r>
      <w:r>
        <w:rPr>
          <w:color w:val="1F1F1F"/>
          <w:spacing w:val="4"/>
          <w:w w:val="90"/>
        </w:rPr>
        <w:t>!</w:t>
      </w:r>
      <w:r>
        <w:rPr>
          <w:color w:val="1F1F1F"/>
          <w:spacing w:val="-22"/>
          <w:w w:val="90"/>
        </w:rPr>
        <w:t xml:space="preserve"> </w:t>
      </w:r>
      <w:r>
        <w:rPr>
          <w:color w:val="1F1F1F"/>
          <w:w w:val="90"/>
          <w:position w:val="2"/>
        </w:rPr>
        <w:t>asneo</w:t>
      </w:r>
      <w:r>
        <w:rPr>
          <w:color w:val="1F1F1F"/>
          <w:spacing w:val="-16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XeuJ</w:t>
      </w:r>
      <w:r>
        <w:rPr>
          <w:color w:val="1F1F1F"/>
          <w:spacing w:val="-22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uo!i</w:t>
      </w:r>
      <w:r>
        <w:rPr>
          <w:color w:val="1F1F1F"/>
          <w:spacing w:val="8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!pe</w:t>
      </w:r>
      <w:r>
        <w:rPr>
          <w:color w:val="1F1F1F"/>
          <w:spacing w:val="2"/>
          <w:w w:val="90"/>
          <w:position w:val="2"/>
        </w:rPr>
        <w:t xml:space="preserve"> </w:t>
      </w:r>
      <w:r>
        <w:rPr>
          <w:color w:val="1F1F1F"/>
          <w:w w:val="90"/>
          <w:position w:val="2"/>
        </w:rPr>
        <w:t>lan</w:t>
      </w:r>
    </w:p>
    <w:p w14:paraId="01189AAB" w14:textId="77777777" w:rsidR="00B603ED" w:rsidRDefault="00297B28">
      <w:pPr>
        <w:spacing w:line="158" w:lineRule="exact"/>
        <w:ind w:right="941"/>
        <w:jc w:val="right"/>
        <w:rPr>
          <w:sz w:val="15"/>
        </w:rPr>
      </w:pPr>
      <w:r>
        <w:rPr>
          <w:color w:val="1F1F1F"/>
          <w:w w:val="95"/>
          <w:position w:val="2"/>
          <w:sz w:val="15"/>
        </w:rPr>
        <w:t>‘aiJJ¡t</w:t>
      </w:r>
      <w:r>
        <w:rPr>
          <w:color w:val="1F1F1F"/>
          <w:spacing w:val="-18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6uo|</w:t>
      </w:r>
      <w:r>
        <w:rPr>
          <w:color w:val="1F1F1F"/>
          <w:spacing w:val="-24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3"/>
          <w:sz w:val="15"/>
        </w:rPr>
        <w:t>u</w:t>
      </w:r>
      <w:r>
        <w:rPr>
          <w:color w:val="1F1F1F"/>
          <w:w w:val="95"/>
          <w:sz w:val="15"/>
        </w:rPr>
        <w:t>!</w:t>
      </w:r>
      <w:r>
        <w:rPr>
          <w:color w:val="1F1F1F"/>
          <w:spacing w:val="-24"/>
          <w:w w:val="95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aJnsodxa</w:t>
      </w:r>
      <w:r>
        <w:rPr>
          <w:color w:val="1F1F1F"/>
          <w:spacing w:val="-20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pue</w:t>
      </w:r>
      <w:r>
        <w:rPr>
          <w:color w:val="1F1F1F"/>
          <w:spacing w:val="-22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4"/>
          <w:sz w:val="15"/>
        </w:rPr>
        <w:t>}</w:t>
      </w:r>
      <w:r>
        <w:rPr>
          <w:color w:val="1F1F1F"/>
          <w:w w:val="95"/>
          <w:position w:val="1"/>
          <w:sz w:val="15"/>
        </w:rPr>
        <w:t>v+!I</w:t>
      </w:r>
      <w:r>
        <w:rPr>
          <w:color w:val="1F1F1F"/>
          <w:spacing w:val="-21"/>
          <w:w w:val="95"/>
          <w:position w:val="1"/>
          <w:sz w:val="15"/>
        </w:rPr>
        <w:t xml:space="preserve"> </w:t>
      </w:r>
      <w:r>
        <w:rPr>
          <w:color w:val="1F1F1F"/>
          <w:w w:val="95"/>
          <w:sz w:val="15"/>
        </w:rPr>
        <w:t>A</w:t>
      </w:r>
      <w:r>
        <w:rPr>
          <w:color w:val="1F1F1F"/>
          <w:spacing w:val="-34"/>
          <w:w w:val="95"/>
          <w:sz w:val="15"/>
        </w:rPr>
        <w:t xml:space="preserve"> </w:t>
      </w:r>
      <w:r>
        <w:rPr>
          <w:color w:val="1F1F1F"/>
          <w:w w:val="95"/>
          <w:position w:val="3"/>
          <w:sz w:val="15"/>
        </w:rPr>
        <w:t>y</w:t>
      </w:r>
      <w:r>
        <w:rPr>
          <w:color w:val="1F1F1F"/>
          <w:spacing w:val="-7"/>
          <w:w w:val="95"/>
          <w:position w:val="3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aqt</w:t>
      </w:r>
      <w:r>
        <w:rPr>
          <w:color w:val="1F1F1F"/>
          <w:spacing w:val="-25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te</w:t>
      </w:r>
      <w:r>
        <w:rPr>
          <w:color w:val="1F1F1F"/>
          <w:spacing w:val="-22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/i|}oaJip</w:t>
      </w:r>
      <w:r>
        <w:rPr>
          <w:color w:val="1F1F1F"/>
          <w:spacing w:val="-20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qoo|</w:t>
      </w:r>
      <w:r>
        <w:rPr>
          <w:color w:val="1F1F1F"/>
          <w:spacing w:val="-23"/>
          <w:w w:val="95"/>
          <w:position w:val="2"/>
          <w:sz w:val="15"/>
        </w:rPr>
        <w:t xml:space="preserve"> </w:t>
      </w:r>
      <w:r>
        <w:rPr>
          <w:color w:val="1F1F1F"/>
          <w:w w:val="95"/>
          <w:position w:val="2"/>
          <w:sz w:val="15"/>
        </w:rPr>
        <w:t>JaAa</w:t>
      </w:r>
      <w:r>
        <w:rPr>
          <w:color w:val="1F1F1F"/>
          <w:w w:val="95"/>
          <w:sz w:val="15"/>
        </w:rPr>
        <w:t>N</w:t>
      </w:r>
    </w:p>
    <w:p w14:paraId="27F2514A" w14:textId="77777777" w:rsidR="00B603ED" w:rsidRDefault="00297B28">
      <w:pPr>
        <w:spacing w:line="127" w:lineRule="exact"/>
        <w:ind w:right="942"/>
        <w:jc w:val="right"/>
        <w:rPr>
          <w:sz w:val="13"/>
        </w:rPr>
      </w:pPr>
      <w:r>
        <w:rPr>
          <w:color w:val="1F1F1F"/>
          <w:w w:val="90"/>
          <w:sz w:val="13"/>
        </w:rPr>
        <w:t>a6euJep</w:t>
      </w:r>
      <w:r>
        <w:rPr>
          <w:color w:val="1F1F1F"/>
          <w:spacing w:val="-18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uJoJt</w:t>
      </w:r>
      <w:r>
        <w:rPr>
          <w:color w:val="1F1F1F"/>
          <w:spacing w:val="-18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sTuaTuoduJoc</w:t>
      </w:r>
      <w:r>
        <w:rPr>
          <w:color w:val="1F1F1F"/>
          <w:spacing w:val="-17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|euJaTu|</w:t>
      </w:r>
      <w:r>
        <w:rPr>
          <w:color w:val="1F1F1F"/>
          <w:spacing w:val="-18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agt</w:t>
      </w:r>
    </w:p>
    <w:p w14:paraId="16253C15" w14:textId="77777777" w:rsidR="00B603ED" w:rsidRDefault="00297B28">
      <w:pPr>
        <w:spacing w:line="141" w:lineRule="exact"/>
        <w:ind w:right="938"/>
        <w:jc w:val="right"/>
        <w:rPr>
          <w:sz w:val="13"/>
        </w:rPr>
      </w:pPr>
      <w:r>
        <w:rPr>
          <w:color w:val="1F1F1F"/>
          <w:w w:val="90"/>
          <w:sz w:val="13"/>
        </w:rPr>
        <w:t>TcatoJd</w:t>
      </w:r>
      <w:r>
        <w:rPr>
          <w:color w:val="1F1F1F"/>
          <w:spacing w:val="2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o\</w:t>
      </w:r>
      <w:r>
        <w:rPr>
          <w:color w:val="1F1F1F"/>
          <w:spacing w:val="-3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u0!u</w:t>
      </w:r>
      <w:r>
        <w:rPr>
          <w:color w:val="1F1F1F"/>
          <w:spacing w:val="-6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ooh</w:t>
      </w:r>
      <w:r>
        <w:rPr>
          <w:color w:val="1F1F1F"/>
          <w:spacing w:val="-8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s¡</w:t>
      </w:r>
      <w:r>
        <w:rPr>
          <w:color w:val="1F1F1F"/>
          <w:spacing w:val="-15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beau</w:t>
      </w:r>
      <w:r>
        <w:rPr>
          <w:color w:val="1F1F1F"/>
          <w:spacing w:val="-2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uauv</w:t>
      </w:r>
      <w:r>
        <w:rPr>
          <w:color w:val="1F1F1F"/>
          <w:spacing w:val="-1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Jamod</w:t>
      </w:r>
      <w:r>
        <w:rPr>
          <w:color w:val="1F1F1F"/>
          <w:spacing w:val="1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Tnd\no</w:t>
      </w:r>
      <w:r>
        <w:rPr>
          <w:color w:val="1F1F1F"/>
          <w:spacing w:val="1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acnpaJ</w:t>
      </w:r>
      <w:r>
        <w:rPr>
          <w:color w:val="1F1F1F"/>
          <w:spacing w:val="1"/>
          <w:w w:val="90"/>
          <w:sz w:val="13"/>
        </w:rPr>
        <w:t xml:space="preserve"> </w:t>
      </w:r>
      <w:r>
        <w:rPr>
          <w:color w:val="1F1F1F"/>
          <w:w w:val="90"/>
          <w:sz w:val="13"/>
        </w:rPr>
        <w:t>X||ec¡teuJoTne</w:t>
      </w:r>
    </w:p>
    <w:p w14:paraId="2D7EB973" w14:textId="77777777" w:rsidR="00B603ED" w:rsidRDefault="00297B28">
      <w:pPr>
        <w:spacing w:line="154" w:lineRule="exact"/>
        <w:ind w:right="1034"/>
        <w:jc w:val="right"/>
        <w:rPr>
          <w:sz w:val="13"/>
        </w:rPr>
      </w:pPr>
      <w:r>
        <w:rPr>
          <w:color w:val="1F1F1F"/>
          <w:position w:val="1"/>
          <w:sz w:val="13"/>
        </w:rPr>
        <w:t xml:space="preserve">|| ’U^ </w:t>
      </w:r>
      <w:r>
        <w:rPr>
          <w:color w:val="1F1F1F"/>
          <w:sz w:val="13"/>
        </w:rPr>
        <w:t xml:space="preserve">!\*• </w:t>
      </w:r>
      <w:r>
        <w:rPr>
          <w:color w:val="1F1F1F"/>
          <w:position w:val="1"/>
          <w:sz w:val="13"/>
        </w:rPr>
        <w:t>nj UO|]oaTap teaqJa o |euJaTu¡ ql¡v sauJoo au¡qceuJ all</w:t>
      </w:r>
    </w:p>
    <w:p w14:paraId="719D3B5E" w14:textId="77777777" w:rsidR="00B603ED" w:rsidRDefault="00B603ED">
      <w:pPr>
        <w:pStyle w:val="BodyText"/>
        <w:spacing w:before="10"/>
        <w:rPr>
          <w:sz w:val="3"/>
        </w:rPr>
      </w:pPr>
    </w:p>
    <w:p w14:paraId="37FB6B64" w14:textId="0BD95DDA" w:rsidR="00B603ED" w:rsidRDefault="00297B28">
      <w:pPr>
        <w:pStyle w:val="BodyText"/>
        <w:ind w:left="20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5A90DC12" wp14:editId="533AA504">
                <wp:extent cx="2466340" cy="386080"/>
                <wp:effectExtent l="0" t="1270" r="3810" b="3175"/>
                <wp:docPr id="127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66340" cy="386080"/>
                          <a:chOff x="0" y="0"/>
                          <a:chExt cx="3884" cy="608"/>
                        </a:xfrm>
                      </wpg:grpSpPr>
                      <pic:pic xmlns:pic="http://schemas.openxmlformats.org/drawingml/2006/picture">
                        <pic:nvPicPr>
                          <pic:cNvPr id="128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" y="335"/>
                            <a:ext cx="53" cy="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9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4" y="335"/>
                            <a:ext cx="34" cy="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4" y="331"/>
                            <a:ext cx="39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1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2" y="297"/>
                            <a:ext cx="970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2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4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3" name="Text Box 12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884" cy="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B4BDAC" w14:textId="77777777" w:rsidR="00B603ED" w:rsidRDefault="00B603ED">
                              <w:pPr>
                                <w:spacing w:before="7"/>
                                <w:rPr>
                                  <w:sz w:val="23"/>
                                </w:rPr>
                              </w:pPr>
                            </w:p>
                            <w:p w14:paraId="75DD207C" w14:textId="77777777" w:rsidR="00B603ED" w:rsidRDefault="00297B28">
                              <w:pPr>
                                <w:ind w:left="1166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1F1F1F"/>
                                  <w:sz w:val="14"/>
                                </w:rPr>
                                <w:t>e uatin duJe| |¡e u aq t asn ot tou asea|¿</w:t>
                              </w:r>
                              <w:r>
                                <w:rPr>
                                  <w:color w:val="FFFFFF"/>
                                  <w:sz w:val="14"/>
                                </w:rPr>
                                <w:t>g</w:t>
                              </w:r>
                            </w:p>
                            <w:p w14:paraId="3F342D4F" w14:textId="77777777" w:rsidR="00B603ED" w:rsidRDefault="00297B28">
                              <w:pPr>
                                <w:spacing w:before="2"/>
                                <w:ind w:left="1170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color w:val="1F1F1F"/>
                                  <w:sz w:val="15"/>
                                </w:rPr>
                                <w:t>6u| eai uaqv ’Jajdepe aq} 6n|dun asea|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90DC12" id="Group 119" o:spid="_x0000_s1029" style="width:194.2pt;height:30.4pt;mso-position-horizontal-relative:char;mso-position-vertical-relative:line" coordsize="3884,60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">
                <v:shape id="Picture 125" o:spid="_x0000_s1030" type="#_x0000_t75" style="position:absolute;left:460;top:335;width:53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">
                  <v:imagedata r:id="rId14" o:title=""/>
                </v:shape>
                <v:shape id="Picture 124" o:spid="_x0000_s1031" type="#_x0000_t75" style="position:absolute;left:624;top:335;width:34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">
                  <v:imagedata r:id="rId15" o:title=""/>
                </v:shape>
                <v:shape id="Picture 123" o:spid="_x0000_s1032" type="#_x0000_t75" style="position:absolute;left:844;top:331;width:39;height: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">
                  <v:imagedata r:id="rId16" o:title=""/>
                </v:shape>
                <v:shape id="Picture 122" o:spid="_x0000_s1033" type="#_x0000_t75" style="position:absolute;left:182;top:297;width:970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">
                  <v:imagedata r:id="rId17" o:title=""/>
                </v:shape>
                <v:shape id="Picture 121" o:spid="_x0000_s1034" type="#_x0000_t75" style="position:absolute;width:3884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">
                  <v:imagedata r:id="rId18" o:title=""/>
                </v:shape>
                <v:shape id="Text Box 120" o:spid="_x0000_s1035" type="#_x0000_t202" style="position:absolute;width:3884;height: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<v:textbox inset="0,0,0,0">
                    <w:txbxContent>
                      <w:p w14:paraId="09B4BDAC" w14:textId="77777777" w:rsidR="00B603ED" w:rsidRDefault="00B603ED">
                        <w:pPr>
                          <w:spacing w:before="7"/>
                          <w:rPr>
                            <w:sz w:val="23"/>
                          </w:rPr>
                        </w:pPr>
                      </w:p>
                      <w:p w14:paraId="75DD207C" w14:textId="77777777" w:rsidR="00B603ED" w:rsidRDefault="00297B28">
                        <w:pPr>
                          <w:ind w:left="1166"/>
                          <w:rPr>
                            <w:sz w:val="14"/>
                          </w:rPr>
                        </w:pPr>
                        <w:r>
                          <w:rPr>
                            <w:color w:val="1F1F1F"/>
                            <w:sz w:val="14"/>
                          </w:rPr>
                          <w:t>e uatin duJe| |¡e u aq t asn ot tou asea|¿</w:t>
                        </w:r>
                        <w:r>
                          <w:rPr>
                            <w:color w:val="FFFFFF"/>
                            <w:sz w:val="14"/>
                          </w:rPr>
                          <w:t>g</w:t>
                        </w:r>
                      </w:p>
                      <w:p w14:paraId="3F342D4F" w14:textId="77777777" w:rsidR="00B603ED" w:rsidRDefault="00297B28">
                        <w:pPr>
                          <w:spacing w:before="2"/>
                          <w:ind w:left="1170"/>
                          <w:rPr>
                            <w:sz w:val="15"/>
                          </w:rPr>
                        </w:pPr>
                        <w:r>
                          <w:rPr>
                            <w:color w:val="1F1F1F"/>
                            <w:sz w:val="15"/>
                          </w:rPr>
                          <w:t>6u| eai uaqv ’Jajdepe aq} 6n|dun asea|g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43539C4B" w14:textId="690B4AB3" w:rsidR="00B603ED" w:rsidRDefault="00297B28">
      <w:pPr>
        <w:pStyle w:val="BodyText"/>
        <w:spacing w:before="23"/>
        <w:ind w:left="717"/>
        <w:rPr>
          <w:rFonts w:ascii="Courier New" w:hAnsi="Courier New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3488" behindDoc="0" locked="0" layoutInCell="1" allowOverlap="1" wp14:anchorId="71A927C9" wp14:editId="5C0C905E">
                <wp:simplePos x="0" y="0"/>
                <wp:positionH relativeFrom="page">
                  <wp:posOffset>575945</wp:posOffset>
                </wp:positionH>
                <wp:positionV relativeFrom="paragraph">
                  <wp:posOffset>137160</wp:posOffset>
                </wp:positionV>
                <wp:extent cx="2347595" cy="177165"/>
                <wp:effectExtent l="0" t="0" r="0" b="0"/>
                <wp:wrapNone/>
                <wp:docPr id="124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7595" cy="177165"/>
                          <a:chOff x="907" y="216"/>
                          <a:chExt cx="3697" cy="279"/>
                        </a:xfrm>
                      </wpg:grpSpPr>
                      <pic:pic xmlns:pic="http://schemas.openxmlformats.org/drawingml/2006/picture">
                        <pic:nvPicPr>
                          <pic:cNvPr id="125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68" y="216"/>
                            <a:ext cx="673" cy="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7" y="355"/>
                            <a:ext cx="3697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DA320E" id="Group 116" o:spid="_x0000_s1026" style="position:absolute;left:0;text-align:left;margin-left:45.35pt;margin-top:10.8pt;width:184.85pt;height:13.95pt;z-index:15743488;mso-position-horizontal-relative:page" coordorigin="907,216" coordsize="3697,27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">
                <v:shape id="Picture 118" o:spid="_x0000_s1027" type="#_x0000_t75" style="position:absolute;left:3768;top:216;width:673;height: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">
                  <v:imagedata r:id="rId21" o:title=""/>
                </v:shape>
                <v:shape id="Picture 117" o:spid="_x0000_s1028" type="#_x0000_t75" style="position:absolute;left:907;top:355;width:3697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">
                  <v:imagedata r:id="rId22" o:title=""/>
                </v:shape>
                <w10:wrap anchorx="page"/>
              </v:group>
            </w:pict>
          </mc:Fallback>
        </mc:AlternateContent>
      </w:r>
      <w:r>
        <w:rPr>
          <w:rFonts w:ascii="Courier New" w:hAnsi="Courier New"/>
          <w:color w:val="1F1F1F"/>
          <w:w w:val="90"/>
        </w:rPr>
        <w:t>Msm i,uc›p osoaty'uoituun;</w:t>
      </w:r>
      <w:r>
        <w:rPr>
          <w:rFonts w:ascii="Courier New" w:hAnsi="Courier New"/>
          <w:color w:val="1F1F1F"/>
          <w:spacing w:val="-63"/>
          <w:w w:val="90"/>
        </w:rPr>
        <w:t xml:space="preserve"> </w:t>
      </w:r>
      <w:r>
        <w:rPr>
          <w:rFonts w:ascii="Courier New" w:hAnsi="Courier New"/>
          <w:color w:val="1F1F1F"/>
          <w:w w:val="90"/>
        </w:rPr>
        <w:t xml:space="preserve">io </w:t>
      </w:r>
      <w:r>
        <w:rPr>
          <w:rFonts w:ascii="Courier New" w:hAnsi="Courier New"/>
          <w:color w:val="3B3B3B"/>
          <w:w w:val="90"/>
        </w:rPr>
        <w:t xml:space="preserve">mo </w:t>
      </w:r>
      <w:r>
        <w:rPr>
          <w:rFonts w:ascii="Courier New" w:hAnsi="Courier New"/>
          <w:color w:val="1F1F1F"/>
          <w:w w:val="90"/>
        </w:rPr>
        <w:t>uoqmq latug umum</w:t>
      </w:r>
    </w:p>
    <w:p w14:paraId="799FAF3A" w14:textId="77777777" w:rsidR="00B603ED" w:rsidRDefault="00297B28">
      <w:pPr>
        <w:tabs>
          <w:tab w:val="right" w:pos="4852"/>
        </w:tabs>
        <w:spacing w:before="434"/>
        <w:ind w:left="3261"/>
        <w:rPr>
          <w:sz w:val="62"/>
        </w:rPr>
      </w:pPr>
      <w:r>
        <w:rPr>
          <w:noProof/>
        </w:rPr>
        <w:drawing>
          <wp:anchor distT="0" distB="0" distL="0" distR="0" simplePos="0" relativeHeight="487364608" behindDoc="1" locked="0" layoutInCell="1" allowOverlap="1" wp14:anchorId="016840A3" wp14:editId="178465F0">
            <wp:simplePos x="0" y="0"/>
            <wp:positionH relativeFrom="page">
              <wp:posOffset>1822836</wp:posOffset>
            </wp:positionH>
            <wp:positionV relativeFrom="paragraph">
              <wp:posOffset>247933</wp:posOffset>
            </wp:positionV>
            <wp:extent cx="1091262" cy="79235"/>
            <wp:effectExtent l="0" t="0" r="0" b="0"/>
            <wp:wrapNone/>
            <wp:docPr id="7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2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1262" cy="79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368192" behindDoc="1" locked="0" layoutInCell="1" allowOverlap="1" wp14:anchorId="4D476EEC" wp14:editId="487724B2">
            <wp:simplePos x="0" y="0"/>
            <wp:positionH relativeFrom="page">
              <wp:posOffset>472474</wp:posOffset>
            </wp:positionH>
            <wp:positionV relativeFrom="paragraph">
              <wp:posOffset>385072</wp:posOffset>
            </wp:positionV>
            <wp:extent cx="2444672" cy="88378"/>
            <wp:effectExtent l="0" t="0" r="0" b="0"/>
            <wp:wrapNone/>
            <wp:docPr id="9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4672" cy="883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F1F1F"/>
        </w:rPr>
        <w:t>s</w:t>
      </w:r>
      <w:r>
        <w:rPr>
          <w:color w:val="1F1F1F"/>
        </w:rPr>
        <w:tab/>
      </w:r>
      <w:r>
        <w:rPr>
          <w:color w:val="1F1F1F"/>
          <w:position w:val="-2"/>
          <w:sz w:val="62"/>
        </w:rPr>
        <w:t>90</w:t>
      </w:r>
    </w:p>
    <w:p w14:paraId="7E1236EF" w14:textId="77777777" w:rsidR="00B603ED" w:rsidRDefault="00297B28">
      <w:pPr>
        <w:pStyle w:val="Heading4"/>
        <w:spacing w:before="72"/>
        <w:ind w:left="2644"/>
      </w:pPr>
      <w:r>
        <w:br w:type="column"/>
      </w:r>
      <w:r>
        <w:rPr>
          <w:color w:val="1F1F1F"/>
          <w:w w:val="90"/>
          <w:position w:val="1"/>
        </w:rPr>
        <w:t>uJu</w:t>
      </w:r>
      <w:r>
        <w:rPr>
          <w:color w:val="1F1F1F"/>
          <w:w w:val="90"/>
        </w:rPr>
        <w:t>sor +s9c gt6ua|</w:t>
      </w:r>
    </w:p>
    <w:p w14:paraId="1BD25A33" w14:textId="77777777" w:rsidR="00B603ED" w:rsidRDefault="00297B28">
      <w:pPr>
        <w:pStyle w:val="BodyText"/>
        <w:spacing w:before="12" w:line="200" w:lineRule="atLeast"/>
        <w:ind w:left="1826" w:right="885" w:firstLine="871"/>
      </w:pPr>
      <w:r>
        <w:rPr>
          <w:color w:val="1F1F1F"/>
          <w:w w:val="95"/>
        </w:rPr>
        <w:t>uJuJC0</w:t>
      </w:r>
      <w:r>
        <w:rPr>
          <w:color w:val="1F1F1F"/>
          <w:spacing w:val="-28"/>
          <w:w w:val="95"/>
        </w:rPr>
        <w:t xml:space="preserve"> </w:t>
      </w:r>
      <w:r>
        <w:rPr>
          <w:color w:val="1F1F1F"/>
          <w:w w:val="95"/>
        </w:rPr>
        <w:t>L</w:t>
      </w:r>
      <w:r>
        <w:rPr>
          <w:color w:val="1F1F1F"/>
          <w:spacing w:val="-30"/>
          <w:w w:val="95"/>
        </w:rPr>
        <w:t xml:space="preserve"> </w:t>
      </w:r>
      <w:r>
        <w:rPr>
          <w:color w:val="1F1F1F"/>
          <w:w w:val="95"/>
        </w:rPr>
        <w:t>^Z</w:t>
      </w:r>
      <w:r>
        <w:rPr>
          <w:color w:val="1F1F1F"/>
          <w:spacing w:val="-33"/>
          <w:w w:val="95"/>
        </w:rPr>
        <w:t xml:space="preserve"> </w:t>
      </w:r>
      <w:r>
        <w:rPr>
          <w:color w:val="1F1F1F"/>
          <w:w w:val="95"/>
        </w:rPr>
        <w:t>08^0</w:t>
      </w:r>
      <w:r>
        <w:rPr>
          <w:color w:val="1F1F1F"/>
          <w:spacing w:val="-29"/>
          <w:w w:val="95"/>
        </w:rPr>
        <w:t xml:space="preserve"> </w:t>
      </w:r>
      <w:r>
        <w:rPr>
          <w:color w:val="1F1F1F"/>
          <w:w w:val="95"/>
        </w:rPr>
        <w:t xml:space="preserve">LB.az!S </w:t>
      </w:r>
      <w:r>
        <w:rPr>
          <w:color w:val="1F1F1F"/>
        </w:rPr>
        <w:t>yg t//\jr¿gig:tnd}no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pates</w:t>
      </w:r>
    </w:p>
    <w:p w14:paraId="6FDB153D" w14:textId="77777777" w:rsidR="00B603ED" w:rsidRDefault="00297B28">
      <w:pPr>
        <w:pStyle w:val="Heading4"/>
        <w:spacing w:line="168" w:lineRule="exact"/>
        <w:ind w:left="1115"/>
      </w:pPr>
      <w:r>
        <w:rPr>
          <w:color w:val="1F1F1F"/>
          <w:w w:val="95"/>
          <w:position w:val="2"/>
        </w:rPr>
        <w:t xml:space="preserve">y r Ho9/os oe/\o#z-oo I </w:t>
      </w:r>
      <w:r>
        <w:rPr>
          <w:color w:val="1F1F1F"/>
          <w:w w:val="90"/>
          <w:position w:val="2"/>
        </w:rPr>
        <w:t xml:space="preserve">:T </w:t>
      </w:r>
      <w:r>
        <w:rPr>
          <w:color w:val="1F1F1F"/>
          <w:w w:val="95"/>
          <w:position w:val="2"/>
        </w:rPr>
        <w:t>ndu</w:t>
      </w:r>
      <w:r>
        <w:rPr>
          <w:color w:val="1F1F1F"/>
          <w:w w:val="95"/>
        </w:rPr>
        <w:t>!</w:t>
      </w:r>
    </w:p>
    <w:p w14:paraId="42CAC6A3" w14:textId="77777777" w:rsidR="00B603ED" w:rsidRDefault="00297B28">
      <w:pPr>
        <w:spacing w:line="157" w:lineRule="exact"/>
        <w:ind w:left="802"/>
        <w:rPr>
          <w:sz w:val="15"/>
        </w:rPr>
      </w:pPr>
      <w:r>
        <w:rPr>
          <w:color w:val="1F1F1F"/>
          <w:sz w:val="15"/>
        </w:rPr>
        <w:t>(Jotdepe Sq paJavod ) 'y'g y//\jz¿gg :tndui</w:t>
      </w:r>
    </w:p>
    <w:p w14:paraId="78333041" w14:textId="33D68AFA" w:rsidR="00B603ED" w:rsidRDefault="00297B28">
      <w:pPr>
        <w:pStyle w:val="Heading3"/>
        <w:tabs>
          <w:tab w:val="left" w:pos="4404"/>
        </w:tabs>
        <w:rPr>
          <w:sz w:val="5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65120" behindDoc="1" locked="0" layoutInCell="1" allowOverlap="1" wp14:anchorId="1DC79170" wp14:editId="074D1976">
                <wp:simplePos x="0" y="0"/>
                <wp:positionH relativeFrom="page">
                  <wp:posOffset>4852670</wp:posOffset>
                </wp:positionH>
                <wp:positionV relativeFrom="paragraph">
                  <wp:posOffset>53340</wp:posOffset>
                </wp:positionV>
                <wp:extent cx="1564005" cy="189230"/>
                <wp:effectExtent l="0" t="0" r="0" b="0"/>
                <wp:wrapNone/>
                <wp:docPr id="121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64005" cy="189230"/>
                          <a:chOff x="7642" y="84"/>
                          <a:chExt cx="2463" cy="298"/>
                        </a:xfrm>
                      </wpg:grpSpPr>
                      <pic:pic xmlns:pic="http://schemas.openxmlformats.org/drawingml/2006/picture">
                        <pic:nvPicPr>
                          <pic:cNvPr id="122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42" y="83"/>
                            <a:ext cx="2463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3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03" y="265"/>
                            <a:ext cx="697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93F71D" id="Group 113" o:spid="_x0000_s1026" style="position:absolute;left:0;text-align:left;margin-left:382.1pt;margin-top:4.2pt;width:123.15pt;height:14.9pt;z-index:-15951360;mso-position-horizontal-relative:page" coordorigin="7642,84" coordsize="2463,2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">
                <v:shape id="Picture 115" o:spid="_x0000_s1027" type="#_x0000_t75" style="position:absolute;left:7642;top:83;width:2463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">
                  <v:imagedata r:id="rId27" o:title=""/>
                </v:shape>
                <v:shape id="Picture 114" o:spid="_x0000_s1028" type="#_x0000_t75" style="position:absolute;left:9403;top:265;width:69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">
                  <v:imagedata r:id="rId28" o:title=""/>
                </v:shape>
                <w10:wrap anchorx="page"/>
              </v:group>
            </w:pict>
          </mc:Fallback>
        </mc:AlternateContent>
      </w:r>
      <w:r>
        <w:rPr>
          <w:color w:val="1F1F1F"/>
        </w:rPr>
        <w:t>NOi‹cna‹sNI</w:t>
      </w:r>
      <w:r>
        <w:rPr>
          <w:color w:val="1F1F1F"/>
        </w:rPr>
        <w:tab/>
      </w:r>
      <w:r>
        <w:rPr>
          <w:color w:val="1F1F1F"/>
          <w:w w:val="70"/>
          <w:position w:val="2"/>
          <w:sz w:val="58"/>
        </w:rPr>
        <w:t>SO</w:t>
      </w:r>
    </w:p>
    <w:p w14:paraId="5ECF3408" w14:textId="77777777" w:rsidR="00B603ED" w:rsidRDefault="00297B28">
      <w:pPr>
        <w:spacing w:before="40" w:line="218" w:lineRule="auto"/>
        <w:ind w:left="114" w:right="909" w:firstLine="1640"/>
        <w:jc w:val="both"/>
        <w:rPr>
          <w:sz w:val="14"/>
        </w:rPr>
      </w:pPr>
      <w:r>
        <w:rPr>
          <w:color w:val="1F1F1F"/>
          <w:w w:val="125"/>
          <w:sz w:val="13"/>
        </w:rPr>
        <w:t>•+!I</w:t>
      </w:r>
      <w:r>
        <w:rPr>
          <w:color w:val="1F1F1F"/>
          <w:spacing w:val="-37"/>
          <w:w w:val="125"/>
          <w:sz w:val="13"/>
        </w:rPr>
        <w:t xml:space="preserve"> </w:t>
      </w:r>
      <w:r>
        <w:rPr>
          <w:color w:val="1F1F1F"/>
          <w:w w:val="125"/>
          <w:sz w:val="13"/>
        </w:rPr>
        <w:t>+^!+fl•°</w:t>
      </w:r>
      <w:r>
        <w:rPr>
          <w:color w:val="1F1F1F"/>
          <w:w w:val="125"/>
          <w:position w:val="2"/>
          <w:sz w:val="13"/>
        </w:rPr>
        <w:t>ic</w:t>
      </w:r>
      <w:r>
        <w:rPr>
          <w:color w:val="1F1F1F"/>
          <w:spacing w:val="-27"/>
          <w:w w:val="125"/>
          <w:position w:val="2"/>
          <w:sz w:val="13"/>
        </w:rPr>
        <w:t xml:space="preserve"> </w:t>
      </w:r>
      <w:r>
        <w:rPr>
          <w:color w:val="1F1F1F"/>
          <w:sz w:val="13"/>
        </w:rPr>
        <w:t>svoqs</w:t>
      </w:r>
      <w:r>
        <w:rPr>
          <w:color w:val="1F1F1F"/>
          <w:spacing w:val="-15"/>
          <w:sz w:val="13"/>
        </w:rPr>
        <w:t xml:space="preserve"> </w:t>
      </w:r>
      <w:r>
        <w:rPr>
          <w:color w:val="1F1F1F"/>
          <w:sz w:val="13"/>
        </w:rPr>
        <w:t>t¡</w:t>
      </w:r>
      <w:r>
        <w:rPr>
          <w:color w:val="1F1F1F"/>
          <w:spacing w:val="-18"/>
          <w:sz w:val="13"/>
        </w:rPr>
        <w:t xml:space="preserve"> </w:t>
      </w:r>
      <w:r>
        <w:rPr>
          <w:color w:val="2A2A2A"/>
          <w:sz w:val="13"/>
        </w:rPr>
        <w:t>’</w:t>
      </w:r>
      <w:r>
        <w:rPr>
          <w:color w:val="2A2A2A"/>
          <w:spacing w:val="-28"/>
          <w:sz w:val="13"/>
        </w:rPr>
        <w:t xml:space="preserve"> </w:t>
      </w:r>
      <w:r>
        <w:rPr>
          <w:color w:val="1F1F1F"/>
          <w:sz w:val="13"/>
        </w:rPr>
        <w:t>6uiuJ¡T</w:t>
      </w:r>
      <w:r>
        <w:rPr>
          <w:color w:val="1F1F1F"/>
          <w:spacing w:val="-16"/>
          <w:sz w:val="13"/>
        </w:rPr>
        <w:t xml:space="preserve"> </w:t>
      </w:r>
      <w:r>
        <w:rPr>
          <w:color w:val="1F1F1F"/>
          <w:position w:val="1"/>
          <w:sz w:val="13"/>
        </w:rPr>
        <w:t xml:space="preserve">u°!icnpu! paleJjui pue </w:t>
      </w:r>
      <w:r>
        <w:rPr>
          <w:color w:val="1F1F1F"/>
          <w:position w:val="2"/>
          <w:sz w:val="13"/>
        </w:rPr>
        <w:t>s</w:t>
      </w:r>
      <w:r>
        <w:rPr>
          <w:color w:val="1F1F1F"/>
          <w:sz w:val="13"/>
        </w:rPr>
        <w:t xml:space="preserve">66 • </w:t>
      </w:r>
      <w:r>
        <w:rPr>
          <w:color w:val="1F1F1F"/>
          <w:position w:val="1"/>
          <w:sz w:val="13"/>
        </w:rPr>
        <w:t xml:space="preserve">qj </w:t>
      </w:r>
      <w:r>
        <w:rPr>
          <w:color w:val="1F1F1F"/>
          <w:w w:val="125"/>
          <w:position w:val="1"/>
          <w:sz w:val="13"/>
        </w:rPr>
        <w:t xml:space="preserve">uaqy </w:t>
      </w:r>
      <w:r>
        <w:rPr>
          <w:color w:val="1F1F1F"/>
          <w:position w:val="1"/>
          <w:sz w:val="13"/>
        </w:rPr>
        <w:t xml:space="preserve">auJ¡T uvopjunoc svogs Xe|dsip aqT ‘ </w:t>
      </w:r>
      <w:r>
        <w:rPr>
          <w:color w:val="1F1F1F"/>
          <w:w w:val="125"/>
          <w:position w:val="1"/>
          <w:sz w:val="13"/>
        </w:rPr>
        <w:t xml:space="preserve">flor </w:t>
      </w:r>
      <w:r>
        <w:rPr>
          <w:color w:val="1F1F1F"/>
          <w:w w:val="95"/>
          <w:position w:val="1"/>
          <w:sz w:val="14"/>
        </w:rPr>
        <w:t>6u!+!i</w:t>
      </w:r>
      <w:r>
        <w:rPr>
          <w:color w:val="1F1F1F"/>
          <w:spacing w:val="4"/>
          <w:w w:val="95"/>
          <w:position w:val="1"/>
          <w:sz w:val="14"/>
        </w:rPr>
        <w:t xml:space="preserve"> </w:t>
      </w:r>
      <w:r>
        <w:rPr>
          <w:color w:val="1F1F1F"/>
          <w:w w:val="95"/>
          <w:sz w:val="14"/>
        </w:rPr>
        <w:t>*o9’*oc’</w:t>
      </w:r>
      <w:r>
        <w:rPr>
          <w:color w:val="1F1F1F"/>
          <w:spacing w:val="12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o</w:t>
      </w:r>
      <w:r>
        <w:rPr>
          <w:color w:val="1F1F1F"/>
          <w:spacing w:val="-20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f</w:t>
      </w:r>
      <w:r>
        <w:rPr>
          <w:color w:val="1F1F1F"/>
          <w:spacing w:val="-9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uag/y\</w:t>
      </w:r>
      <w:r>
        <w:rPr>
          <w:color w:val="1F1F1F"/>
          <w:spacing w:val="12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auJ¡t</w:t>
      </w:r>
      <w:r>
        <w:rPr>
          <w:color w:val="1F1F1F"/>
          <w:spacing w:val="-13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6u¡puodsaJJoo</w:t>
      </w:r>
      <w:r>
        <w:rPr>
          <w:color w:val="1F1F1F"/>
          <w:spacing w:val="-8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agt</w:t>
      </w:r>
      <w:r>
        <w:rPr>
          <w:color w:val="1F1F1F"/>
          <w:spacing w:val="-14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s^^oqs</w:t>
      </w:r>
      <w:r>
        <w:rPr>
          <w:color w:val="1F1F1F"/>
          <w:spacing w:val="-12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X9</w:t>
      </w:r>
      <w:r>
        <w:rPr>
          <w:color w:val="1F1F1F"/>
          <w:spacing w:val="-15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ds¡p</w:t>
      </w:r>
      <w:r>
        <w:rPr>
          <w:color w:val="1F1F1F"/>
          <w:spacing w:val="-14"/>
          <w:w w:val="95"/>
          <w:sz w:val="14"/>
        </w:rPr>
        <w:t xml:space="preserve"> </w:t>
      </w:r>
      <w:r>
        <w:rPr>
          <w:color w:val="1F1F1F"/>
          <w:w w:val="95"/>
          <w:sz w:val="14"/>
        </w:rPr>
        <w:t>ahi</w:t>
      </w:r>
    </w:p>
    <w:p w14:paraId="4E0C1203" w14:textId="77777777" w:rsidR="00B603ED" w:rsidRDefault="00297B28">
      <w:pPr>
        <w:pStyle w:val="BodyText"/>
        <w:spacing w:before="48" w:line="216" w:lineRule="auto"/>
        <w:ind w:left="513" w:right="909" w:firstLine="1896"/>
        <w:jc w:val="both"/>
      </w:pPr>
      <w:r>
        <w:rPr>
          <w:color w:val="1F1F1F"/>
          <w:w w:val="90"/>
        </w:rPr>
        <w:t xml:space="preserve">aseaJou¡ X||ec¡teuJojne Jacob </w:t>
      </w:r>
      <w:r>
        <w:rPr>
          <w:color w:val="1F1F1F"/>
          <w:w w:val="95"/>
          <w:position w:val="1"/>
        </w:rPr>
        <w:t>tndtno</w:t>
      </w:r>
      <w:r>
        <w:rPr>
          <w:color w:val="1F1F1F"/>
          <w:spacing w:val="-10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’apouJ</w:t>
      </w:r>
      <w:r>
        <w:rPr>
          <w:color w:val="1F1F1F"/>
          <w:spacing w:val="-12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yeah</w:t>
      </w:r>
      <w:r>
        <w:rPr>
          <w:color w:val="1F1F1F"/>
          <w:spacing w:val="-18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Koi</w:t>
      </w:r>
      <w:r>
        <w:rPr>
          <w:color w:val="1F1F1F"/>
          <w:spacing w:val="-20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Joy</w:t>
      </w:r>
      <w:r>
        <w:rPr>
          <w:color w:val="1F1F1F"/>
          <w:spacing w:val="-16"/>
          <w:w w:val="95"/>
          <w:position w:val="1"/>
        </w:rPr>
        <w:t xml:space="preserve"> </w:t>
      </w:r>
      <w:r>
        <w:rPr>
          <w:color w:val="1F1F1F"/>
          <w:w w:val="95"/>
          <w:position w:val="2"/>
        </w:rPr>
        <w:t>(</w:t>
      </w:r>
      <w:r>
        <w:rPr>
          <w:color w:val="1F1F1F"/>
          <w:spacing w:val="-29"/>
          <w:w w:val="95"/>
          <w:position w:val="2"/>
        </w:rPr>
        <w:t xml:space="preserve"> </w:t>
      </w:r>
      <w:r>
        <w:rPr>
          <w:color w:val="1F1F1F"/>
          <w:w w:val="95"/>
        </w:rPr>
        <w:t>ss</w:t>
      </w:r>
      <w:r>
        <w:rPr>
          <w:color w:val="1F1F1F"/>
          <w:spacing w:val="-9"/>
          <w:w w:val="95"/>
        </w:rPr>
        <w:t xml:space="preserve"> </w:t>
      </w:r>
      <w:r>
        <w:rPr>
          <w:color w:val="1F1F1F"/>
          <w:w w:val="95"/>
        </w:rPr>
        <w:t>o)uo\l</w:t>
      </w:r>
      <w:r>
        <w:rPr>
          <w:color w:val="1F1F1F"/>
          <w:spacing w:val="-18"/>
          <w:w w:val="95"/>
        </w:rPr>
        <w:t xml:space="preserve"> </w:t>
      </w:r>
      <w:r>
        <w:rPr>
          <w:color w:val="1F1F1F"/>
          <w:w w:val="95"/>
          <w:position w:val="1"/>
        </w:rPr>
        <w:t>nq</w:t>
      </w:r>
      <w:r>
        <w:rPr>
          <w:color w:val="1F1F1F"/>
          <w:spacing w:val="-15"/>
          <w:w w:val="95"/>
          <w:position w:val="1"/>
        </w:rPr>
        <w:t xml:space="preserve"> </w:t>
      </w:r>
      <w:r>
        <w:rPr>
          <w:color w:val="1F1F1F"/>
          <w:w w:val="95"/>
          <w:position w:val="2"/>
        </w:rPr>
        <w:t>6u!</w:t>
      </w:r>
      <w:r>
        <w:rPr>
          <w:color w:val="1F1F1F"/>
          <w:w w:val="95"/>
        </w:rPr>
        <w:t>+!\</w:t>
      </w:r>
      <w:r>
        <w:rPr>
          <w:color w:val="1F1F1F"/>
          <w:spacing w:val="-15"/>
          <w:w w:val="95"/>
        </w:rPr>
        <w:t xml:space="preserve"> </w:t>
      </w:r>
      <w:r>
        <w:rPr>
          <w:color w:val="1F1F1F"/>
          <w:w w:val="95"/>
          <w:position w:val="1"/>
        </w:rPr>
        <w:t>866</w:t>
      </w:r>
      <w:r>
        <w:rPr>
          <w:color w:val="1F1F1F"/>
          <w:spacing w:val="-17"/>
          <w:w w:val="95"/>
          <w:position w:val="1"/>
        </w:rPr>
        <w:t xml:space="preserve"> </w:t>
      </w:r>
      <w:r>
        <w:rPr>
          <w:color w:val="1F1F1F"/>
          <w:spacing w:val="2"/>
          <w:w w:val="95"/>
          <w:position w:val="2"/>
          <w:sz w:val="10"/>
        </w:rPr>
        <w:t>S</w:t>
      </w:r>
      <w:r>
        <w:rPr>
          <w:color w:val="1F1F1F"/>
          <w:spacing w:val="2"/>
          <w:w w:val="95"/>
          <w:position w:val="2"/>
        </w:rPr>
        <w:t>S</w:t>
      </w:r>
      <w:r>
        <w:rPr>
          <w:color w:val="1F1F1F"/>
          <w:spacing w:val="2"/>
          <w:w w:val="95"/>
          <w:position w:val="1"/>
        </w:rPr>
        <w:t>+*</w:t>
      </w:r>
      <w:r>
        <w:rPr>
          <w:color w:val="1F1F1F"/>
          <w:spacing w:val="-28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d</w:t>
      </w:r>
      <w:r>
        <w:rPr>
          <w:color w:val="1F1F1F"/>
          <w:spacing w:val="-24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I*</w:t>
      </w:r>
      <w:r>
        <w:rPr>
          <w:color w:val="1F1F1F"/>
          <w:spacing w:val="17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 xml:space="preserve">fiS </w:t>
      </w:r>
      <w:r>
        <w:rPr>
          <w:color w:val="1F1F1F"/>
          <w:spacing w:val="-1"/>
          <w:w w:val="93"/>
          <w:position w:val="1"/>
        </w:rPr>
        <w:t>a|</w:t>
      </w:r>
      <w:r>
        <w:rPr>
          <w:color w:val="1F1F1F"/>
          <w:spacing w:val="9"/>
          <w:w w:val="93"/>
          <w:position w:val="1"/>
        </w:rPr>
        <w:t>q</w:t>
      </w:r>
      <w:r>
        <w:rPr>
          <w:color w:val="1F1F1F"/>
          <w:spacing w:val="-1"/>
          <w:w w:val="95"/>
          <w:position w:val="1"/>
        </w:rPr>
        <w:t>no</w:t>
      </w:r>
      <w:r>
        <w:rPr>
          <w:color w:val="1F1F1F"/>
          <w:w w:val="95"/>
          <w:position w:val="1"/>
        </w:rPr>
        <w:t>p</w:t>
      </w:r>
      <w:r>
        <w:rPr>
          <w:color w:val="1F1F1F"/>
          <w:spacing w:val="-7"/>
          <w:position w:val="1"/>
        </w:rPr>
        <w:t xml:space="preserve"> </w:t>
      </w:r>
      <w:r>
        <w:rPr>
          <w:color w:val="1F1F1F"/>
          <w:spacing w:val="-1"/>
          <w:w w:val="93"/>
          <w:position w:val="1"/>
        </w:rPr>
        <w:t>o</w:t>
      </w:r>
      <w:r>
        <w:rPr>
          <w:color w:val="1F1F1F"/>
          <w:w w:val="93"/>
          <w:position w:val="1"/>
        </w:rPr>
        <w:t>t</w:t>
      </w:r>
      <w:r>
        <w:rPr>
          <w:color w:val="1F1F1F"/>
          <w:spacing w:val="-4"/>
          <w:position w:val="1"/>
        </w:rPr>
        <w:t xml:space="preserve"> </w:t>
      </w:r>
      <w:r>
        <w:rPr>
          <w:color w:val="1F1F1F"/>
          <w:w w:val="85"/>
          <w:position w:val="1"/>
        </w:rPr>
        <w:t>suJn</w:t>
      </w:r>
      <w:r>
        <w:rPr>
          <w:color w:val="1F1F1F"/>
          <w:position w:val="1"/>
        </w:rPr>
        <w:t xml:space="preserve"> </w:t>
      </w:r>
      <w:r>
        <w:rPr>
          <w:color w:val="1F1F1F"/>
          <w:spacing w:val="-3"/>
          <w:position w:val="1"/>
        </w:rPr>
        <w:t xml:space="preserve"> </w:t>
      </w:r>
      <w:r>
        <w:rPr>
          <w:color w:val="1F1F1F"/>
          <w:w w:val="95"/>
          <w:position w:val="1"/>
        </w:rPr>
        <w:t>Javod</w:t>
      </w:r>
      <w:r>
        <w:rPr>
          <w:color w:val="1F1F1F"/>
          <w:spacing w:val="3"/>
          <w:position w:val="1"/>
        </w:rPr>
        <w:t xml:space="preserve"> </w:t>
      </w:r>
      <w:r>
        <w:rPr>
          <w:color w:val="1F1F1F"/>
          <w:spacing w:val="-1"/>
          <w:w w:val="95"/>
          <w:position w:val="1"/>
        </w:rPr>
        <w:t>af</w:t>
      </w:r>
      <w:r>
        <w:rPr>
          <w:color w:val="1F1F1F"/>
          <w:w w:val="95"/>
          <w:position w:val="1"/>
        </w:rPr>
        <w:t>t</w:t>
      </w:r>
      <w:r>
        <w:rPr>
          <w:color w:val="1F1F1F"/>
          <w:position w:val="1"/>
        </w:rPr>
        <w:t xml:space="preserve"> </w:t>
      </w:r>
      <w:r>
        <w:rPr>
          <w:color w:val="1F1F1F"/>
          <w:spacing w:val="-7"/>
          <w:position w:val="1"/>
        </w:rPr>
        <w:t xml:space="preserve"> </w:t>
      </w:r>
      <w:r>
        <w:rPr>
          <w:color w:val="1F1F1F"/>
          <w:spacing w:val="-1"/>
          <w:w w:val="94"/>
          <w:position w:val="1"/>
        </w:rPr>
        <w:t>'s</w:t>
      </w:r>
      <w:r>
        <w:rPr>
          <w:color w:val="1F1F1F"/>
          <w:w w:val="94"/>
          <w:position w:val="1"/>
        </w:rPr>
        <w:t>¿</w:t>
      </w:r>
      <w:r>
        <w:rPr>
          <w:color w:val="1F1F1F"/>
          <w:spacing w:val="-11"/>
          <w:position w:val="1"/>
        </w:rPr>
        <w:t xml:space="preserve"> </w:t>
      </w:r>
      <w:r>
        <w:rPr>
          <w:color w:val="1F1F1F"/>
          <w:w w:val="70"/>
          <w:position w:val="1"/>
        </w:rPr>
        <w:t>Joy</w:t>
      </w:r>
      <w:r>
        <w:rPr>
          <w:color w:val="1F1F1F"/>
          <w:spacing w:val="-5"/>
          <w:position w:val="1"/>
        </w:rPr>
        <w:t xml:space="preserve"> </w:t>
      </w:r>
      <w:r>
        <w:rPr>
          <w:color w:val="1F1F1F"/>
          <w:spacing w:val="-1"/>
          <w:w w:val="97"/>
          <w:position w:val="1"/>
        </w:rPr>
        <w:t>uonn</w:t>
      </w:r>
      <w:r>
        <w:rPr>
          <w:color w:val="1F1F1F"/>
          <w:w w:val="97"/>
          <w:position w:val="1"/>
        </w:rPr>
        <w:t>q</w:t>
      </w:r>
      <w:r>
        <w:rPr>
          <w:color w:val="1F1F1F"/>
          <w:position w:val="1"/>
        </w:rPr>
        <w:t xml:space="preserve"> </w:t>
      </w:r>
      <w:r>
        <w:rPr>
          <w:color w:val="1F1F1F"/>
          <w:spacing w:val="-1"/>
          <w:w w:val="94"/>
          <w:position w:val="1"/>
        </w:rPr>
        <w:t>6</w:t>
      </w:r>
      <w:r>
        <w:rPr>
          <w:color w:val="1F1F1F"/>
          <w:spacing w:val="-4"/>
          <w:w w:val="94"/>
          <w:position w:val="1"/>
        </w:rPr>
        <w:t>u</w:t>
      </w:r>
      <w:r>
        <w:rPr>
          <w:color w:val="1F1F1F"/>
          <w:w w:val="61"/>
          <w:position w:val="1"/>
        </w:rPr>
        <w:t>¡+</w:t>
      </w:r>
      <w:r>
        <w:rPr>
          <w:color w:val="1F1F1F"/>
          <w:position w:val="1"/>
        </w:rPr>
        <w:t xml:space="preserve"> </w:t>
      </w:r>
      <w:r>
        <w:rPr>
          <w:color w:val="1F1F1F"/>
          <w:spacing w:val="-14"/>
          <w:position w:val="1"/>
        </w:rPr>
        <w:t xml:space="preserve"> </w:t>
      </w:r>
      <w:r>
        <w:rPr>
          <w:color w:val="1F1F1F"/>
          <w:spacing w:val="1"/>
          <w:w w:val="92"/>
        </w:rPr>
        <w:t>!</w:t>
      </w:r>
      <w:r>
        <w:rPr>
          <w:color w:val="1F1F1F"/>
          <w:w w:val="36"/>
        </w:rPr>
        <w:t>T</w:t>
      </w:r>
      <w:r>
        <w:rPr>
          <w:color w:val="1F1F1F"/>
          <w:spacing w:val="-3"/>
        </w:rPr>
        <w:t xml:space="preserve"> </w:t>
      </w:r>
      <w:r>
        <w:rPr>
          <w:color w:val="1F1F1F"/>
          <w:spacing w:val="-1"/>
          <w:w w:val="93"/>
          <w:position w:val="1"/>
        </w:rPr>
        <w:t>^6</w:t>
      </w:r>
      <w:r>
        <w:rPr>
          <w:color w:val="1F1F1F"/>
          <w:w w:val="93"/>
          <w:position w:val="1"/>
        </w:rPr>
        <w:t>6</w:t>
      </w:r>
      <w:r>
        <w:rPr>
          <w:color w:val="1F1F1F"/>
          <w:spacing w:val="-5"/>
          <w:position w:val="1"/>
        </w:rPr>
        <w:t xml:space="preserve"> </w:t>
      </w:r>
      <w:r>
        <w:rPr>
          <w:color w:val="1F1F1F"/>
          <w:spacing w:val="-1"/>
          <w:w w:val="99"/>
        </w:rPr>
        <w:t>^</w:t>
      </w:r>
      <w:r>
        <w:rPr>
          <w:color w:val="1F1F1F"/>
          <w:spacing w:val="2"/>
          <w:w w:val="99"/>
        </w:rPr>
        <w:t>^</w:t>
      </w:r>
      <w:r>
        <w:rPr>
          <w:color w:val="1F1F1F"/>
          <w:spacing w:val="-1"/>
          <w:w w:val="78"/>
          <w:position w:val="1"/>
        </w:rPr>
        <w:t>6</w:t>
      </w:r>
      <w:r>
        <w:rPr>
          <w:color w:val="1F1F1F"/>
          <w:spacing w:val="10"/>
          <w:w w:val="78"/>
          <w:position w:val="1"/>
        </w:rPr>
        <w:t>J</w:t>
      </w:r>
      <w:r>
        <w:rPr>
          <w:color w:val="1F1F1F"/>
          <w:w w:val="97"/>
          <w:position w:val="1"/>
        </w:rPr>
        <w:t>d</w:t>
      </w:r>
      <w:r>
        <w:rPr>
          <w:color w:val="1F1F1F"/>
          <w:spacing w:val="-5"/>
          <w:position w:val="1"/>
        </w:rPr>
        <w:t xml:space="preserve"> </w:t>
      </w:r>
      <w:r>
        <w:rPr>
          <w:color w:val="1F1F1F"/>
          <w:spacing w:val="-1"/>
          <w:w w:val="92"/>
          <w:position w:val="1"/>
        </w:rPr>
        <w:t>6uoq</w:t>
      </w:r>
    </w:p>
    <w:p w14:paraId="401BE7A3" w14:textId="77777777" w:rsidR="00B603ED" w:rsidRDefault="00297B28">
      <w:pPr>
        <w:spacing w:before="44" w:line="213" w:lineRule="auto"/>
        <w:ind w:left="624" w:right="909" w:firstLine="2826"/>
        <w:rPr>
          <w:sz w:val="13"/>
        </w:rPr>
      </w:pPr>
      <w:r>
        <w:rPr>
          <w:color w:val="1F1F1F"/>
          <w:w w:val="90"/>
          <w:sz w:val="13"/>
        </w:rPr>
        <w:t xml:space="preserve">/\JouJauJ art </w:t>
      </w:r>
      <w:r>
        <w:rPr>
          <w:color w:val="1F1F1F"/>
          <w:sz w:val="13"/>
        </w:rPr>
        <w:t>Jea|c</w:t>
      </w:r>
      <w:r>
        <w:rPr>
          <w:color w:val="1F1F1F"/>
          <w:spacing w:val="-15"/>
          <w:sz w:val="13"/>
        </w:rPr>
        <w:t xml:space="preserve"> </w:t>
      </w:r>
      <w:r>
        <w:rPr>
          <w:color w:val="1F1F1F"/>
          <w:sz w:val="13"/>
        </w:rPr>
        <w:t>o\</w:t>
      </w:r>
      <w:r>
        <w:rPr>
          <w:color w:val="1F1F1F"/>
          <w:spacing w:val="-13"/>
          <w:sz w:val="13"/>
        </w:rPr>
        <w:t xml:space="preserve"> </w:t>
      </w:r>
      <w:r>
        <w:rPr>
          <w:color w:val="1F1F1F"/>
          <w:spacing w:val="2"/>
          <w:sz w:val="9"/>
        </w:rPr>
        <w:t>t</w:t>
      </w:r>
      <w:r>
        <w:rPr>
          <w:color w:val="1F1F1F"/>
          <w:spacing w:val="2"/>
          <w:sz w:val="11"/>
        </w:rPr>
        <w:t>J</w:t>
      </w:r>
      <w:r>
        <w:rPr>
          <w:color w:val="1F1F1F"/>
          <w:spacing w:val="2"/>
          <w:sz w:val="13"/>
        </w:rPr>
        <w:t>oT\nq</w:t>
      </w:r>
      <w:r>
        <w:rPr>
          <w:color w:val="1F1F1F"/>
          <w:spacing w:val="-16"/>
          <w:sz w:val="13"/>
        </w:rPr>
        <w:t xml:space="preserve"> </w:t>
      </w:r>
      <w:r>
        <w:rPr>
          <w:color w:val="1F1F1F"/>
          <w:sz w:val="13"/>
        </w:rPr>
        <w:t xml:space="preserve">6u¡+ </w:t>
      </w:r>
      <w:r>
        <w:rPr>
          <w:color w:val="1F1F1F"/>
          <w:sz w:val="13"/>
        </w:rPr>
        <w:t>!I</w:t>
      </w:r>
      <w:r>
        <w:rPr>
          <w:color w:val="1F1F1F"/>
          <w:spacing w:val="-21"/>
          <w:sz w:val="13"/>
        </w:rPr>
        <w:t xml:space="preserve"> </w:t>
      </w:r>
      <w:r>
        <w:rPr>
          <w:color w:val="1F1F1F"/>
          <w:w w:val="105"/>
          <w:sz w:val="13"/>
        </w:rPr>
        <w:t>°•vi°</w:t>
      </w:r>
      <w:r>
        <w:rPr>
          <w:color w:val="1F1F1F"/>
          <w:spacing w:val="-25"/>
          <w:w w:val="105"/>
          <w:sz w:val="13"/>
        </w:rPr>
        <w:t xml:space="preserve"> </w:t>
      </w:r>
      <w:r>
        <w:rPr>
          <w:color w:val="1F1F1F"/>
          <w:sz w:val="13"/>
        </w:rPr>
        <w:t>Jo</w:t>
      </w:r>
      <w:r>
        <w:rPr>
          <w:color w:val="1F1F1F"/>
          <w:spacing w:val="-17"/>
          <w:sz w:val="13"/>
        </w:rPr>
        <w:t xml:space="preserve"> </w:t>
      </w:r>
      <w:r>
        <w:rPr>
          <w:color w:val="1F1F1F"/>
          <w:position w:val="-1"/>
          <w:sz w:val="16"/>
        </w:rPr>
        <w:t>S</w:t>
      </w:r>
      <w:r>
        <w:rPr>
          <w:color w:val="1F1F1F"/>
          <w:sz w:val="13"/>
        </w:rPr>
        <w:t>¿</w:t>
      </w:r>
      <w:r>
        <w:rPr>
          <w:color w:val="1F1F1F"/>
          <w:spacing w:val="-21"/>
          <w:sz w:val="13"/>
        </w:rPr>
        <w:t xml:space="preserve"> </w:t>
      </w:r>
      <w:r>
        <w:rPr>
          <w:color w:val="1F1F1F"/>
          <w:sz w:val="13"/>
        </w:rPr>
        <w:t>oot</w:t>
      </w:r>
      <w:r>
        <w:rPr>
          <w:color w:val="1F1F1F"/>
          <w:spacing w:val="-14"/>
          <w:sz w:val="13"/>
        </w:rPr>
        <w:t xml:space="preserve"> </w:t>
      </w:r>
      <w:r>
        <w:rPr>
          <w:color w:val="1F1F1F"/>
          <w:sz w:val="9"/>
        </w:rPr>
        <w:t>t</w:t>
      </w:r>
      <w:r>
        <w:rPr>
          <w:color w:val="1F1F1F"/>
          <w:sz w:val="11"/>
        </w:rPr>
        <w:t>J¡</w:t>
      </w:r>
      <w:r>
        <w:rPr>
          <w:color w:val="1F1F1F"/>
          <w:spacing w:val="-24"/>
          <w:sz w:val="11"/>
        </w:rPr>
        <w:t xml:space="preserve"> </w:t>
      </w:r>
      <w:r>
        <w:rPr>
          <w:color w:val="1F1F1F"/>
          <w:sz w:val="13"/>
        </w:rPr>
        <w:t>e6e</w:t>
      </w:r>
      <w:r>
        <w:rPr>
          <w:color w:val="1F1F1F"/>
          <w:spacing w:val="-17"/>
          <w:sz w:val="13"/>
        </w:rPr>
        <w:t xml:space="preserve"> </w:t>
      </w:r>
      <w:r>
        <w:rPr>
          <w:color w:val="1F1F1F"/>
          <w:sz w:val="13"/>
        </w:rPr>
        <w:t>uo\lnq</w:t>
      </w:r>
      <w:r>
        <w:rPr>
          <w:color w:val="1F1F1F"/>
          <w:spacing w:val="-16"/>
          <w:sz w:val="13"/>
        </w:rPr>
        <w:t xml:space="preserve"> </w:t>
      </w:r>
      <w:r>
        <w:rPr>
          <w:color w:val="1F1F1F"/>
          <w:sz w:val="13"/>
        </w:rPr>
        <w:t>aqT</w:t>
      </w:r>
      <w:r>
        <w:rPr>
          <w:color w:val="1F1F1F"/>
          <w:spacing w:val="-15"/>
          <w:sz w:val="13"/>
        </w:rPr>
        <w:t xml:space="preserve"> </w:t>
      </w:r>
      <w:r>
        <w:rPr>
          <w:color w:val="1F1F1F"/>
          <w:sz w:val="13"/>
        </w:rPr>
        <w:t>ssaJ¿ s8</w:t>
      </w:r>
      <w:r>
        <w:rPr>
          <w:color w:val="1F1F1F"/>
          <w:spacing w:val="-17"/>
          <w:sz w:val="13"/>
        </w:rPr>
        <w:t xml:space="preserve"> </w:t>
      </w:r>
      <w:r>
        <w:rPr>
          <w:color w:val="1F1F1F"/>
          <w:sz w:val="13"/>
        </w:rPr>
        <w:t>Jot</w:t>
      </w:r>
      <w:r>
        <w:rPr>
          <w:color w:val="1F1F1F"/>
          <w:spacing w:val="-16"/>
          <w:sz w:val="13"/>
        </w:rPr>
        <w:t xml:space="preserve"> </w:t>
      </w:r>
      <w:r>
        <w:rPr>
          <w:color w:val="1F1F1F"/>
          <w:sz w:val="13"/>
        </w:rPr>
        <w:t>uonnq</w:t>
      </w:r>
      <w:r>
        <w:rPr>
          <w:color w:val="1F1F1F"/>
          <w:spacing w:val="-14"/>
          <w:sz w:val="13"/>
        </w:rPr>
        <w:t xml:space="preserve"> </w:t>
      </w:r>
      <w:r>
        <w:rPr>
          <w:color w:val="1F1F1F"/>
          <w:sz w:val="13"/>
        </w:rPr>
        <w:t>art</w:t>
      </w:r>
      <w:r>
        <w:rPr>
          <w:color w:val="1F1F1F"/>
          <w:spacing w:val="-2"/>
          <w:sz w:val="13"/>
        </w:rPr>
        <w:t xml:space="preserve"> </w:t>
      </w:r>
      <w:r>
        <w:rPr>
          <w:color w:val="1F1F1F"/>
          <w:sz w:val="13"/>
        </w:rPr>
        <w:t>ssaJd</w:t>
      </w:r>
      <w:r>
        <w:rPr>
          <w:color w:val="1F1F1F"/>
          <w:spacing w:val="-10"/>
          <w:sz w:val="13"/>
        </w:rPr>
        <w:t xml:space="preserve"> </w:t>
      </w:r>
      <w:r>
        <w:rPr>
          <w:color w:val="1F1F1F"/>
          <w:sz w:val="13"/>
        </w:rPr>
        <w:t>6Uo|</w:t>
      </w:r>
      <w:r>
        <w:rPr>
          <w:color w:val="1F1F1F"/>
          <w:spacing w:val="-13"/>
          <w:sz w:val="13"/>
        </w:rPr>
        <w:t xml:space="preserve"> </w:t>
      </w:r>
      <w:r>
        <w:rPr>
          <w:color w:val="1F1F1F"/>
          <w:sz w:val="13"/>
        </w:rPr>
        <w:t>Xq</w:t>
      </w:r>
      <w:r>
        <w:rPr>
          <w:color w:val="1F1F1F"/>
          <w:spacing w:val="-13"/>
          <w:sz w:val="13"/>
        </w:rPr>
        <w:t xml:space="preserve"> </w:t>
      </w:r>
      <w:r>
        <w:rPr>
          <w:color w:val="1F1F1F"/>
          <w:position w:val="1"/>
          <w:sz w:val="13"/>
        </w:rPr>
        <w:t>6u!+</w:t>
      </w:r>
      <w:r>
        <w:rPr>
          <w:color w:val="1F1F1F"/>
          <w:spacing w:val="-16"/>
          <w:position w:val="1"/>
          <w:sz w:val="13"/>
        </w:rPr>
        <w:t xml:space="preserve"> </w:t>
      </w:r>
      <w:r>
        <w:rPr>
          <w:color w:val="1F1F1F"/>
          <w:sz w:val="13"/>
        </w:rPr>
        <w:t>!i</w:t>
      </w:r>
      <w:r>
        <w:rPr>
          <w:color w:val="1F1F1F"/>
          <w:spacing w:val="-9"/>
          <w:sz w:val="13"/>
        </w:rPr>
        <w:t xml:space="preserve"> </w:t>
      </w:r>
      <w:r>
        <w:rPr>
          <w:color w:val="1F1F1F"/>
          <w:sz w:val="13"/>
        </w:rPr>
        <w:t>6u¡puodsaJJoc</w:t>
      </w:r>
      <w:r>
        <w:rPr>
          <w:color w:val="1F1F1F"/>
          <w:spacing w:val="-5"/>
          <w:sz w:val="13"/>
        </w:rPr>
        <w:t xml:space="preserve"> </w:t>
      </w:r>
      <w:r>
        <w:rPr>
          <w:color w:val="1F1F1F"/>
          <w:sz w:val="13"/>
        </w:rPr>
        <w:t>o\u¡</w:t>
      </w:r>
      <w:r>
        <w:rPr>
          <w:color w:val="1F1F1F"/>
          <w:spacing w:val="-15"/>
          <w:sz w:val="13"/>
        </w:rPr>
        <w:t xml:space="preserve"> </w:t>
      </w:r>
      <w:r>
        <w:rPr>
          <w:color w:val="1F1F1F"/>
          <w:sz w:val="13"/>
        </w:rPr>
        <w:t>\a6</w:t>
      </w:r>
    </w:p>
    <w:p w14:paraId="09923D4C" w14:textId="77777777" w:rsidR="00B603ED" w:rsidRDefault="00297B28">
      <w:pPr>
        <w:pStyle w:val="BodyText"/>
        <w:spacing w:line="164" w:lineRule="exact"/>
        <w:ind w:left="302"/>
      </w:pPr>
      <w:r>
        <w:rPr>
          <w:color w:val="1F1F1F"/>
          <w:w w:val="90"/>
          <w:position w:val="1"/>
        </w:rPr>
        <w:t>au¡qce</w:t>
      </w:r>
      <w:r>
        <w:rPr>
          <w:color w:val="1F1F1F"/>
          <w:spacing w:val="-20"/>
          <w:w w:val="90"/>
          <w:position w:val="1"/>
        </w:rPr>
        <w:t xml:space="preserve"> </w:t>
      </w:r>
      <w:r>
        <w:rPr>
          <w:color w:val="1F1F1F"/>
          <w:w w:val="90"/>
          <w:position w:val="1"/>
        </w:rPr>
        <w:t>\/j</w:t>
      </w:r>
      <w:r>
        <w:rPr>
          <w:color w:val="1F1F1F"/>
          <w:spacing w:val="-27"/>
          <w:w w:val="90"/>
          <w:position w:val="1"/>
        </w:rPr>
        <w:t xml:space="preserve"> </w:t>
      </w:r>
      <w:r>
        <w:rPr>
          <w:color w:val="1F1F1F"/>
          <w:w w:val="90"/>
          <w:position w:val="1"/>
        </w:rPr>
        <w:t>”u°!ic</w:t>
      </w:r>
      <w:r>
        <w:rPr>
          <w:color w:val="1F1F1F"/>
          <w:spacing w:val="8"/>
          <w:w w:val="90"/>
          <w:position w:val="1"/>
        </w:rPr>
        <w:t xml:space="preserve"> </w:t>
      </w:r>
      <w:r>
        <w:rPr>
          <w:color w:val="1F1F1F"/>
          <w:w w:val="90"/>
          <w:position w:val="1"/>
        </w:rPr>
        <w:t>unj</w:t>
      </w:r>
      <w:r>
        <w:rPr>
          <w:color w:val="1F1F1F"/>
          <w:spacing w:val="-5"/>
          <w:w w:val="90"/>
          <w:position w:val="1"/>
        </w:rPr>
        <w:t xml:space="preserve"> </w:t>
      </w:r>
      <w:r>
        <w:rPr>
          <w:color w:val="1F1F1F"/>
          <w:w w:val="90"/>
        </w:rPr>
        <w:t>XJouJauJ</w:t>
      </w:r>
      <w:r>
        <w:rPr>
          <w:color w:val="1F1F1F"/>
          <w:spacing w:val="-7"/>
          <w:w w:val="90"/>
        </w:rPr>
        <w:t xml:space="preserve"> </w:t>
      </w:r>
      <w:r>
        <w:rPr>
          <w:color w:val="1F1F1F"/>
          <w:w w:val="90"/>
        </w:rPr>
        <w:t>auJ¡t</w:t>
      </w:r>
      <w:r>
        <w:rPr>
          <w:color w:val="1F1F1F"/>
          <w:spacing w:val="-12"/>
          <w:w w:val="90"/>
        </w:rPr>
        <w:t xml:space="preserve"> </w:t>
      </w:r>
      <w:r>
        <w:rPr>
          <w:color w:val="1F1F1F"/>
          <w:w w:val="90"/>
        </w:rPr>
        <w:t>qt¡v</w:t>
      </w:r>
      <w:r>
        <w:rPr>
          <w:color w:val="1F1F1F"/>
          <w:spacing w:val="-13"/>
          <w:w w:val="90"/>
        </w:rPr>
        <w:t xml:space="preserve"> </w:t>
      </w:r>
      <w:r>
        <w:rPr>
          <w:color w:val="1F1F1F"/>
          <w:w w:val="90"/>
        </w:rPr>
        <w:t>ale</w:t>
      </w:r>
      <w:r>
        <w:rPr>
          <w:color w:val="1F1F1F"/>
          <w:spacing w:val="-15"/>
          <w:w w:val="90"/>
        </w:rPr>
        <w:t xml:space="preserve"> </w:t>
      </w:r>
      <w:r>
        <w:rPr>
          <w:color w:val="1F1F1F"/>
          <w:w w:val="90"/>
        </w:rPr>
        <w:t>uoTtnq</w:t>
      </w:r>
      <w:r>
        <w:rPr>
          <w:color w:val="1F1F1F"/>
          <w:spacing w:val="-7"/>
          <w:w w:val="90"/>
        </w:rPr>
        <w:t xml:space="preserve"> </w:t>
      </w:r>
      <w:r>
        <w:rPr>
          <w:color w:val="1F1F1F"/>
          <w:w w:val="90"/>
        </w:rPr>
        <w:t>6u</w:t>
      </w:r>
      <w:r>
        <w:rPr>
          <w:color w:val="1F1F1F"/>
          <w:w w:val="90"/>
          <w:position w:val="1"/>
        </w:rPr>
        <w:t>¡uJ!i</w:t>
      </w:r>
      <w:r>
        <w:rPr>
          <w:color w:val="1F1F1F"/>
          <w:spacing w:val="-15"/>
          <w:w w:val="90"/>
          <w:position w:val="1"/>
        </w:rPr>
        <w:t xml:space="preserve"> </w:t>
      </w:r>
      <w:r>
        <w:rPr>
          <w:color w:val="1F1F1F"/>
          <w:w w:val="90"/>
        </w:rPr>
        <w:t>so9</w:t>
      </w:r>
      <w:r>
        <w:rPr>
          <w:color w:val="1F1F1F"/>
          <w:spacing w:val="-6"/>
          <w:w w:val="90"/>
        </w:rPr>
        <w:t xml:space="preserve"> </w:t>
      </w:r>
      <w:r>
        <w:rPr>
          <w:color w:val="1F1F1F"/>
          <w:w w:val="90"/>
        </w:rPr>
        <w:t>*oc</w:t>
      </w:r>
      <w:r>
        <w:rPr>
          <w:color w:val="1F1F1F"/>
          <w:spacing w:val="-2"/>
          <w:w w:val="90"/>
        </w:rPr>
        <w:t xml:space="preserve"> </w:t>
      </w:r>
      <w:r>
        <w:rPr>
          <w:color w:val="1F1F1F"/>
          <w:w w:val="90"/>
        </w:rPr>
        <w:t>*o</w:t>
      </w:r>
      <w:r>
        <w:rPr>
          <w:color w:val="1F1F1F"/>
          <w:spacing w:val="-25"/>
          <w:w w:val="90"/>
        </w:rPr>
        <w:t xml:space="preserve"> </w:t>
      </w:r>
      <w:r>
        <w:rPr>
          <w:color w:val="1F1F1F"/>
          <w:w w:val="90"/>
        </w:rPr>
        <w:t>r</w:t>
      </w:r>
    </w:p>
    <w:p w14:paraId="4A46415C" w14:textId="77777777" w:rsidR="00B603ED" w:rsidRDefault="00297B28">
      <w:pPr>
        <w:spacing w:before="73" w:line="123" w:lineRule="exact"/>
        <w:ind w:left="3398"/>
        <w:rPr>
          <w:sz w:val="11"/>
        </w:rPr>
      </w:pPr>
      <w:r>
        <w:rPr>
          <w:color w:val="1F1F1F"/>
          <w:sz w:val="11"/>
        </w:rPr>
        <w:t>'SOA</w:t>
      </w:r>
      <w:r>
        <w:rPr>
          <w:color w:val="1F1F1F"/>
          <w:spacing w:val="-16"/>
          <w:sz w:val="11"/>
        </w:rPr>
        <w:t xml:space="preserve"> </w:t>
      </w:r>
      <w:r>
        <w:rPr>
          <w:color w:val="1F1F1F"/>
          <w:sz w:val="11"/>
        </w:rPr>
        <w:t>t</w:t>
      </w:r>
      <w:r>
        <w:rPr>
          <w:color w:val="1F1F1F"/>
          <w:spacing w:val="-6"/>
          <w:sz w:val="11"/>
        </w:rPr>
        <w:t xml:space="preserve"> </w:t>
      </w:r>
      <w:r>
        <w:rPr>
          <w:color w:val="1F1F1F"/>
          <w:sz w:val="11"/>
        </w:rPr>
        <w:t>SI</w:t>
      </w:r>
      <w:r>
        <w:rPr>
          <w:color w:val="1F1F1F"/>
          <w:spacing w:val="-15"/>
          <w:sz w:val="11"/>
        </w:rPr>
        <w:t xml:space="preserve"> </w:t>
      </w:r>
      <w:r>
        <w:rPr>
          <w:color w:val="1F1F1F"/>
          <w:sz w:val="11"/>
        </w:rPr>
        <w:t>6LtJ</w:t>
      </w:r>
      <w:r>
        <w:rPr>
          <w:color w:val="2F2F2F"/>
          <w:sz w:val="11"/>
        </w:rPr>
        <w:t>|]</w:t>
      </w:r>
    </w:p>
    <w:p w14:paraId="04463B78" w14:textId="77777777" w:rsidR="00B603ED" w:rsidRDefault="00297B28">
      <w:pPr>
        <w:pStyle w:val="BodyText"/>
        <w:spacing w:before="16" w:line="206" w:lineRule="auto"/>
        <w:ind w:left="552" w:right="913" w:firstLine="27"/>
        <w:jc w:val="right"/>
      </w:pPr>
      <w:r>
        <w:rPr>
          <w:color w:val="1F1F1F"/>
          <w:w w:val="95"/>
          <w:position w:val="1"/>
        </w:rPr>
        <w:t>6uiqJov</w:t>
      </w:r>
      <w:r>
        <w:rPr>
          <w:color w:val="1F1F1F"/>
          <w:spacing w:val="-16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xepj”uottnq</w:t>
      </w:r>
      <w:r>
        <w:rPr>
          <w:color w:val="1F1F1F"/>
          <w:spacing w:val="-14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6ui+!i</w:t>
      </w:r>
      <w:r>
        <w:rPr>
          <w:color w:val="1F1F1F"/>
          <w:spacing w:val="5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6u!••</w:t>
      </w:r>
      <w:r>
        <w:rPr>
          <w:color w:val="1F1F1F"/>
          <w:spacing w:val="-15"/>
          <w:w w:val="95"/>
          <w:position w:val="1"/>
        </w:rPr>
        <w:t xml:space="preserve"> </w:t>
      </w:r>
      <w:r>
        <w:rPr>
          <w:color w:val="1F1F1F"/>
          <w:spacing w:val="2"/>
          <w:w w:val="95"/>
          <w:position w:val="1"/>
        </w:rPr>
        <w:t>aJd</w:t>
      </w:r>
      <w:r>
        <w:rPr>
          <w:color w:val="1F1F1F"/>
          <w:spacing w:val="-19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tnom!</w:t>
      </w:r>
      <w:r>
        <w:rPr>
          <w:color w:val="1F1F1F"/>
          <w:w w:val="95"/>
        </w:rPr>
        <w:t>^^</w:t>
      </w:r>
      <w:r>
        <w:rPr>
          <w:color w:val="1F1F1F"/>
          <w:spacing w:val="-17"/>
          <w:w w:val="95"/>
        </w:rPr>
        <w:t xml:space="preserve"> </w:t>
      </w:r>
      <w:r>
        <w:rPr>
          <w:color w:val="1F1F1F"/>
          <w:w w:val="95"/>
          <w:position w:val="1"/>
        </w:rPr>
        <w:t>au!v*• uJ</w:t>
      </w:r>
      <w:r>
        <w:rPr>
          <w:color w:val="1F1F1F"/>
          <w:spacing w:val="-18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any</w:t>
      </w:r>
      <w:r>
        <w:rPr>
          <w:color w:val="1F1F1F"/>
          <w:spacing w:val="-17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 xml:space="preserve">otui </w:t>
      </w:r>
      <w:r>
        <w:rPr>
          <w:color w:val="1F1F1F"/>
          <w:w w:val="90"/>
        </w:rPr>
        <w:t>la6</w:t>
      </w:r>
      <w:r>
        <w:rPr>
          <w:color w:val="1F1F1F"/>
          <w:spacing w:val="-11"/>
          <w:w w:val="90"/>
        </w:rPr>
        <w:t xml:space="preserve"> </w:t>
      </w:r>
      <w:r>
        <w:rPr>
          <w:color w:val="1F1F1F"/>
          <w:w w:val="90"/>
        </w:rPr>
        <w:t>spueq</w:t>
      </w:r>
      <w:r>
        <w:rPr>
          <w:color w:val="1F1F1F"/>
          <w:spacing w:val="-6"/>
          <w:w w:val="90"/>
        </w:rPr>
        <w:t xml:space="preserve"> </w:t>
      </w:r>
      <w:r>
        <w:rPr>
          <w:color w:val="1F1F1F"/>
          <w:w w:val="90"/>
        </w:rPr>
        <w:t>uagm</w:t>
      </w:r>
      <w:r>
        <w:rPr>
          <w:color w:val="1F1F1F"/>
          <w:spacing w:val="-8"/>
          <w:w w:val="90"/>
        </w:rPr>
        <w:t xml:space="preserve"> </w:t>
      </w:r>
      <w:r>
        <w:rPr>
          <w:color w:val="1F1F1F"/>
          <w:w w:val="90"/>
        </w:rPr>
        <w:t>duJe|</w:t>
      </w:r>
      <w:r>
        <w:rPr>
          <w:color w:val="1F1F1F"/>
          <w:spacing w:val="-4"/>
          <w:w w:val="90"/>
        </w:rPr>
        <w:t xml:space="preserve"> </w:t>
      </w:r>
      <w:r>
        <w:rPr>
          <w:color w:val="1F1F1F"/>
          <w:w w:val="90"/>
        </w:rPr>
        <w:t>aft</w:t>
      </w:r>
      <w:r>
        <w:rPr>
          <w:color w:val="1F1F1F"/>
          <w:spacing w:val="31"/>
          <w:w w:val="90"/>
        </w:rPr>
        <w:t xml:space="preserve"> </w:t>
      </w:r>
      <w:r>
        <w:rPr>
          <w:color w:val="1F1F1F"/>
          <w:w w:val="90"/>
        </w:rPr>
        <w:t>stJe\s</w:t>
      </w:r>
      <w:r>
        <w:rPr>
          <w:color w:val="1F1F1F"/>
          <w:spacing w:val="-1"/>
          <w:w w:val="90"/>
        </w:rPr>
        <w:t xml:space="preserve"> </w:t>
      </w:r>
      <w:r>
        <w:rPr>
          <w:color w:val="1F1F1F"/>
          <w:w w:val="90"/>
        </w:rPr>
        <w:t>X||ec¡\euJolne</w:t>
      </w:r>
      <w:r>
        <w:rPr>
          <w:color w:val="1F1F1F"/>
          <w:spacing w:val="-14"/>
          <w:w w:val="90"/>
        </w:rPr>
        <w:t xml:space="preserve"> </w:t>
      </w:r>
      <w:r>
        <w:rPr>
          <w:color w:val="1F1F1F"/>
          <w:w w:val="90"/>
        </w:rPr>
        <w:t>Josuas</w:t>
      </w:r>
      <w:r>
        <w:rPr>
          <w:color w:val="1F1F1F"/>
          <w:spacing w:val="-6"/>
          <w:w w:val="90"/>
        </w:rPr>
        <w:t xml:space="preserve"> </w:t>
      </w:r>
      <w:r>
        <w:rPr>
          <w:color w:val="1F1F1F"/>
          <w:w w:val="90"/>
        </w:rPr>
        <w:t>paJeJ|u</w:t>
      </w:r>
      <w:r>
        <w:rPr>
          <w:color w:val="1F1F1F"/>
          <w:spacing w:val="-24"/>
          <w:w w:val="90"/>
        </w:rPr>
        <w:t xml:space="preserve"> </w:t>
      </w:r>
      <w:r>
        <w:rPr>
          <w:color w:val="1F1F1F"/>
          <w:w w:val="90"/>
        </w:rPr>
        <w:t>|</w:t>
      </w:r>
    </w:p>
    <w:p w14:paraId="1564244B" w14:textId="77777777" w:rsidR="00B603ED" w:rsidRDefault="00297B28">
      <w:pPr>
        <w:pStyle w:val="BodyText"/>
        <w:spacing w:before="100" w:line="228" w:lineRule="auto"/>
        <w:ind w:left="441" w:right="885" w:firstLine="871"/>
      </w:pPr>
      <w:r>
        <w:rPr>
          <w:color w:val="1F1F1F"/>
          <w:w w:val="90"/>
        </w:rPr>
        <w:t>jasaJ</w:t>
      </w:r>
      <w:r>
        <w:rPr>
          <w:color w:val="1F1F1F"/>
          <w:spacing w:val="-19"/>
          <w:w w:val="90"/>
        </w:rPr>
        <w:t xml:space="preserve"> </w:t>
      </w:r>
      <w:r>
        <w:rPr>
          <w:color w:val="1F1F1F"/>
          <w:w w:val="90"/>
        </w:rPr>
        <w:t>laulu</w:t>
      </w:r>
      <w:r>
        <w:rPr>
          <w:color w:val="1F1F1F"/>
          <w:spacing w:val="-21"/>
          <w:w w:val="90"/>
        </w:rPr>
        <w:t xml:space="preserve"> </w:t>
      </w:r>
      <w:r>
        <w:rPr>
          <w:color w:val="1F1F1F"/>
          <w:w w:val="90"/>
        </w:rPr>
        <w:t>||e</w:t>
      </w:r>
      <w:r>
        <w:rPr>
          <w:color w:val="1F1F1F"/>
          <w:spacing w:val="-14"/>
          <w:w w:val="90"/>
        </w:rPr>
        <w:t xml:space="preserve"> </w:t>
      </w:r>
      <w:r>
        <w:rPr>
          <w:color w:val="1F1F1F"/>
          <w:w w:val="90"/>
        </w:rPr>
        <w:t>’uoT\nq</w:t>
      </w:r>
      <w:r>
        <w:rPr>
          <w:color w:val="1F1F1F"/>
          <w:spacing w:val="-13"/>
          <w:w w:val="90"/>
        </w:rPr>
        <w:t xml:space="preserve"> </w:t>
      </w:r>
      <w:r>
        <w:rPr>
          <w:color w:val="1F1F1F"/>
          <w:w w:val="90"/>
        </w:rPr>
        <w:t>6uiuJ¡\</w:t>
      </w:r>
      <w:r>
        <w:rPr>
          <w:color w:val="1F1F1F"/>
          <w:spacing w:val="-14"/>
          <w:w w:val="90"/>
        </w:rPr>
        <w:t xml:space="preserve"> </w:t>
      </w:r>
      <w:r>
        <w:rPr>
          <w:color w:val="1F1F1F"/>
          <w:w w:val="90"/>
        </w:rPr>
        <w:t>amy</w:t>
      </w:r>
      <w:r>
        <w:rPr>
          <w:color w:val="1F1F1F"/>
          <w:spacing w:val="-12"/>
          <w:w w:val="90"/>
        </w:rPr>
        <w:t xml:space="preserve"> </w:t>
      </w:r>
      <w:r>
        <w:rPr>
          <w:color w:val="1F1F1F"/>
          <w:w w:val="90"/>
        </w:rPr>
        <w:t>0u!ssaJd</w:t>
      </w:r>
      <w:r>
        <w:rPr>
          <w:color w:val="1F1F1F"/>
          <w:spacing w:val="-17"/>
          <w:w w:val="90"/>
        </w:rPr>
        <w:t xml:space="preserve"> </w:t>
      </w:r>
      <w:r>
        <w:rPr>
          <w:color w:val="1F1F1F"/>
          <w:w w:val="90"/>
        </w:rPr>
        <w:t>/iq</w:t>
      </w:r>
      <w:r>
        <w:rPr>
          <w:color w:val="1F1F1F"/>
          <w:spacing w:val="-17"/>
          <w:w w:val="90"/>
        </w:rPr>
        <w:t xml:space="preserve"> </w:t>
      </w:r>
      <w:r>
        <w:rPr>
          <w:color w:val="1F1F1F"/>
          <w:w w:val="90"/>
        </w:rPr>
        <w:t xml:space="preserve">a\e\s </w:t>
      </w:r>
      <w:r>
        <w:rPr>
          <w:color w:val="1F1F1F"/>
          <w:w w:val="95"/>
          <w:position w:val="1"/>
        </w:rPr>
        <w:t>Xqpuets</w:t>
      </w:r>
      <w:r>
        <w:rPr>
          <w:color w:val="1F1F1F"/>
          <w:spacing w:val="-13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oT</w:t>
      </w:r>
      <w:r>
        <w:rPr>
          <w:color w:val="1F1F1F"/>
          <w:spacing w:val="-14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sJatua</w:t>
      </w:r>
      <w:r>
        <w:rPr>
          <w:color w:val="1F1F1F"/>
          <w:spacing w:val="-16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i!</w:t>
      </w:r>
      <w:r>
        <w:rPr>
          <w:color w:val="1F1F1F"/>
          <w:spacing w:val="-8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‘</w:t>
      </w:r>
      <w:r>
        <w:rPr>
          <w:color w:val="1F1F1F"/>
          <w:spacing w:val="-19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•+!T</w:t>
      </w:r>
      <w:r>
        <w:rPr>
          <w:color w:val="1F1F1F"/>
          <w:spacing w:val="-18"/>
          <w:w w:val="95"/>
          <w:position w:val="1"/>
        </w:rPr>
        <w:t xml:space="preserve"> </w:t>
      </w:r>
      <w:r>
        <w:rPr>
          <w:color w:val="1F1F1F"/>
          <w:w w:val="95"/>
        </w:rPr>
        <w:t>P^›</w:t>
      </w:r>
      <w:r>
        <w:rPr>
          <w:color w:val="1F1F1F"/>
          <w:w w:val="95"/>
          <w:position w:val="1"/>
        </w:rPr>
        <w:t>tas</w:t>
      </w:r>
      <w:r>
        <w:rPr>
          <w:color w:val="1F1F1F"/>
          <w:spacing w:val="-13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qceaJ</w:t>
      </w:r>
      <w:r>
        <w:rPr>
          <w:color w:val="1F1F1F"/>
          <w:spacing w:val="-15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ot</w:t>
      </w:r>
      <w:r>
        <w:rPr>
          <w:color w:val="1F1F1F"/>
          <w:spacing w:val="-15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s|¡ej</w:t>
      </w:r>
      <w:r>
        <w:rPr>
          <w:color w:val="1F1F1F"/>
          <w:spacing w:val="-20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au¡gceuJ</w:t>
      </w:r>
      <w:r>
        <w:rPr>
          <w:color w:val="1F1F1F"/>
          <w:spacing w:val="-12"/>
          <w:w w:val="95"/>
          <w:position w:val="1"/>
        </w:rPr>
        <w:t xml:space="preserve"> </w:t>
      </w:r>
      <w:r>
        <w:rPr>
          <w:color w:val="1F1F1F"/>
          <w:w w:val="95"/>
          <w:position w:val="1"/>
        </w:rPr>
        <w:t>agt</w:t>
      </w:r>
    </w:p>
    <w:p w14:paraId="3DD0FF7A" w14:textId="77777777" w:rsidR="00B603ED" w:rsidRDefault="00297B28">
      <w:pPr>
        <w:pStyle w:val="BodyText"/>
        <w:spacing w:before="13" w:line="159" w:lineRule="exact"/>
        <w:ind w:left="3481"/>
      </w:pPr>
      <w:r>
        <w:rPr>
          <w:color w:val="1F1F1F"/>
        </w:rPr>
        <w:t>(apow</w:t>
      </w:r>
    </w:p>
    <w:p w14:paraId="15E5C7EF" w14:textId="6C0B090D" w:rsidR="00B603ED" w:rsidRDefault="00297B28">
      <w:pPr>
        <w:pStyle w:val="BodyText"/>
        <w:spacing w:line="169" w:lineRule="exact"/>
        <w:ind w:left="7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63584" behindDoc="1" locked="0" layoutInCell="1" allowOverlap="1" wp14:anchorId="0C234830" wp14:editId="4BF75F2C">
                <wp:simplePos x="0" y="0"/>
                <wp:positionH relativeFrom="page">
                  <wp:posOffset>4971415</wp:posOffset>
                </wp:positionH>
                <wp:positionV relativeFrom="paragraph">
                  <wp:posOffset>173990</wp:posOffset>
                </wp:positionV>
                <wp:extent cx="1164590" cy="607060"/>
                <wp:effectExtent l="0" t="0" r="0" b="0"/>
                <wp:wrapNone/>
                <wp:docPr id="113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4590" cy="607060"/>
                          <a:chOff x="7829" y="274"/>
                          <a:chExt cx="1834" cy="956"/>
                        </a:xfrm>
                      </wpg:grpSpPr>
                      <wps:wsp>
                        <wps:cNvPr id="114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7875" y="103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145">
                            <a:solidFill>
                              <a:srgbClr val="23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9656" y="103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145">
                            <a:solidFill>
                              <a:srgbClr val="23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7868" y="281"/>
                            <a:ext cx="1795" cy="0"/>
                          </a:xfrm>
                          <a:prstGeom prst="line">
                            <a:avLst/>
                          </a:prstGeom>
                          <a:noFill/>
                          <a:ln w="9143">
                            <a:solidFill>
                              <a:srgbClr val="23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7868" y="1025"/>
                            <a:ext cx="1795" cy="0"/>
                          </a:xfrm>
                          <a:prstGeom prst="line">
                            <a:avLst/>
                          </a:prstGeom>
                          <a:noFill/>
                          <a:ln w="9143">
                            <a:solidFill>
                              <a:srgbClr val="23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8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82" y="1104"/>
                            <a:ext cx="365" cy="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9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29" y="1094"/>
                            <a:ext cx="308" cy="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93" y="523"/>
                            <a:ext cx="1364" cy="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445C1B" id="Group 105" o:spid="_x0000_s1026" style="position:absolute;left:0;text-align:left;margin-left:391.45pt;margin-top:13.7pt;width:91.7pt;height:47.8pt;z-index:-15952896;mso-position-horizontal-relative:page" coordorigin="7829,274" coordsize="1834,95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">
                <v:line id="Line 112" o:spid="_x0000_s1027" style="position:absolute;visibility:visible;mso-wrap-style:square" from="7875,1032" to="7875,1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" strokecolor="#231f1f" strokeweight=".25403mm"/>
                <v:line id="Line 111" o:spid="_x0000_s1028" style="position:absolute;visibility:visible;mso-wrap-style:square" from="9656,1032" to="9656,1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" strokecolor="#231f1f" strokeweight=".25403mm"/>
                <v:line id="Line 110" o:spid="_x0000_s1029" style="position:absolute;visibility:visible;mso-wrap-style:square" from="7868,281" to="9663,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" strokecolor="#231f1f" strokeweight=".25397mm"/>
                <v:line id="Line 109" o:spid="_x0000_s1030" style="position:absolute;visibility:visible;mso-wrap-style:square" from="7868,1025" to="9663,10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" strokecolor="#231f1f" strokeweight=".25397mm"/>
                <v:shape id="Picture 108" o:spid="_x0000_s1031" type="#_x0000_t75" style="position:absolute;left:7982;top:1104;width:365;height: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">
                  <v:imagedata r:id="rId32" o:title=""/>
                </v:shape>
                <v:shape id="Picture 107" o:spid="_x0000_s1032" type="#_x0000_t75" style="position:absolute;left:7829;top:1094;width:308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">
                  <v:imagedata r:id="rId33" o:title=""/>
                </v:shape>
                <v:shape id="Picture 106" o:spid="_x0000_s1033" type="#_x0000_t75" style="position:absolute;left:8093;top:523;width:1364;height: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">
                  <v:imagedata r:id="rId34" o:title=""/>
                </v:shape>
                <w10:wrap anchorx="page"/>
              </v:group>
            </w:pict>
          </mc:Fallback>
        </mc:AlternateContent>
      </w:r>
      <w:r>
        <w:rPr>
          <w:color w:val="1F1F1F"/>
        </w:rPr>
        <w:t xml:space="preserve">o| si uo\\nq s66) </w:t>
      </w:r>
      <w:r>
        <w:rPr>
          <w:color w:val="1F1F1F"/>
          <w:spacing w:val="3"/>
          <w:position w:val="1"/>
        </w:rPr>
        <w:t>S</w:t>
      </w:r>
      <w:r>
        <w:rPr>
          <w:color w:val="1F1F1F"/>
          <w:spacing w:val="3"/>
        </w:rPr>
        <w:t xml:space="preserve">66’so </w:t>
      </w:r>
      <w:r>
        <w:rPr>
          <w:color w:val="1F1F1F"/>
        </w:rPr>
        <w:t>’soc’so r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 xml:space="preserve">! Uottnq ^•!+!i </w:t>
      </w:r>
      <w:r>
        <w:rPr>
          <w:color w:val="1F1F1F"/>
          <w:spacing w:val="-6"/>
          <w:w w:val="105"/>
        </w:rPr>
        <w:t>•°++°o</w:t>
      </w:r>
      <w:r>
        <w:rPr>
          <w:color w:val="FFFFFF"/>
          <w:spacing w:val="-6"/>
          <w:w w:val="105"/>
        </w:rPr>
        <w:t>g</w:t>
      </w:r>
    </w:p>
    <w:p w14:paraId="2B33E2C8" w14:textId="77777777" w:rsidR="00B603ED" w:rsidRDefault="00B603ED">
      <w:pPr>
        <w:pStyle w:val="BodyText"/>
        <w:rPr>
          <w:sz w:val="16"/>
        </w:rPr>
      </w:pPr>
    </w:p>
    <w:p w14:paraId="008FED06" w14:textId="77777777" w:rsidR="00B603ED" w:rsidRDefault="00B603ED">
      <w:pPr>
        <w:pStyle w:val="BodyText"/>
        <w:rPr>
          <w:sz w:val="16"/>
        </w:rPr>
      </w:pPr>
    </w:p>
    <w:p w14:paraId="2C84B4E8" w14:textId="77777777" w:rsidR="00B603ED" w:rsidRDefault="00B603ED">
      <w:pPr>
        <w:pStyle w:val="BodyText"/>
        <w:rPr>
          <w:sz w:val="16"/>
        </w:rPr>
      </w:pPr>
    </w:p>
    <w:p w14:paraId="7A1CE4D2" w14:textId="77777777" w:rsidR="00B603ED" w:rsidRDefault="00B603ED">
      <w:pPr>
        <w:pStyle w:val="BodyText"/>
        <w:rPr>
          <w:sz w:val="16"/>
        </w:rPr>
      </w:pPr>
    </w:p>
    <w:p w14:paraId="41834F00" w14:textId="77777777" w:rsidR="00B603ED" w:rsidRDefault="00B603ED">
      <w:pPr>
        <w:pStyle w:val="BodyText"/>
        <w:spacing w:before="2"/>
      </w:pPr>
    </w:p>
    <w:p w14:paraId="657A9B39" w14:textId="08BD6128" w:rsidR="00B603ED" w:rsidRDefault="00297B28">
      <w:pPr>
        <w:pStyle w:val="BodyText"/>
        <w:tabs>
          <w:tab w:val="left" w:pos="2355"/>
        </w:tabs>
        <w:ind w:right="868"/>
        <w:jc w:val="right"/>
        <w:rPr>
          <w:rFonts w:ascii="Trebuchet MS" w:hAnsi="Trebuchet M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5024" behindDoc="0" locked="0" layoutInCell="1" allowOverlap="1" wp14:anchorId="40950C64" wp14:editId="53C00645">
                <wp:simplePos x="0" y="0"/>
                <wp:positionH relativeFrom="page">
                  <wp:posOffset>6513830</wp:posOffset>
                </wp:positionH>
                <wp:positionV relativeFrom="paragraph">
                  <wp:posOffset>108585</wp:posOffset>
                </wp:positionV>
                <wp:extent cx="170815" cy="256540"/>
                <wp:effectExtent l="0" t="0" r="0" b="0"/>
                <wp:wrapNone/>
                <wp:docPr id="110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815" cy="256540"/>
                          <a:chOff x="10258" y="171"/>
                          <a:chExt cx="269" cy="404"/>
                        </a:xfrm>
                      </wpg:grpSpPr>
                      <pic:pic xmlns:pic="http://schemas.openxmlformats.org/drawingml/2006/picture">
                        <pic:nvPicPr>
                          <pic:cNvPr id="111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58" y="170"/>
                            <a:ext cx="269" cy="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2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01" y="463"/>
                            <a:ext cx="135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81C8B" id="Group 102" o:spid="_x0000_s1026" style="position:absolute;left:0;text-align:left;margin-left:512.9pt;margin-top:8.55pt;width:13.45pt;height:20.2pt;z-index:15745024;mso-position-horizontal-relative:page" coordorigin="10258,171" coordsize="269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">
                <v:shape id="Picture 104" o:spid="_x0000_s1027" type="#_x0000_t75" style="position:absolute;left:10258;top:170;width:269;height: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">
                  <v:imagedata r:id="rId37" o:title=""/>
                </v:shape>
                <v:shape id="Picture 103" o:spid="_x0000_s1028" type="#_x0000_t75" style="position:absolute;left:10301;top:463;width:135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">
                  <v:imagedata r:id="rId38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31091F96" wp14:editId="529EB0D5">
                <wp:simplePos x="0" y="0"/>
                <wp:positionH relativeFrom="page">
                  <wp:posOffset>6689725</wp:posOffset>
                </wp:positionH>
                <wp:positionV relativeFrom="paragraph">
                  <wp:posOffset>33020</wp:posOffset>
                </wp:positionV>
                <wp:extent cx="179070" cy="408305"/>
                <wp:effectExtent l="0" t="0" r="0" b="0"/>
                <wp:wrapNone/>
                <wp:docPr id="109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" cy="408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BDA395" w14:textId="77777777" w:rsidR="00B603ED" w:rsidRDefault="00297B28">
                            <w:pPr>
                              <w:spacing w:line="642" w:lineRule="exact"/>
                              <w:rPr>
                                <w:rFonts w:ascii="Times New Roman"/>
                                <w:sz w:val="58"/>
                              </w:rPr>
                            </w:pPr>
                            <w:r>
                              <w:rPr>
                                <w:rFonts w:ascii="Times New Roman"/>
                                <w:color w:val="1F1F1F"/>
                                <w:w w:val="97"/>
                                <w:sz w:val="5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091F96" id="Text Box 101" o:spid="_x0000_s1036" type="#_x0000_t202" style="position:absolute;left:0;text-align:left;margin-left:526.75pt;margin-top:2.6pt;width:14.1pt;height:32.15pt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" filled="f" stroked="f">
                <v:textbox inset="0,0,0,0">
                  <w:txbxContent>
                    <w:p w14:paraId="52BDA395" w14:textId="77777777" w:rsidR="00B603ED" w:rsidRDefault="00297B28">
                      <w:pPr>
                        <w:spacing w:line="642" w:lineRule="exact"/>
                        <w:rPr>
                          <w:rFonts w:ascii="Times New Roman"/>
                          <w:sz w:val="58"/>
                        </w:rPr>
                      </w:pPr>
                      <w:r>
                        <w:rPr>
                          <w:rFonts w:ascii="Times New Roman"/>
                          <w:color w:val="1F1F1F"/>
                          <w:w w:val="97"/>
                          <w:sz w:val="58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  <w:w w:val="95"/>
          <w:position w:val="2"/>
        </w:rPr>
        <w:t>sfiets</w:t>
      </w:r>
      <w:r>
        <w:rPr>
          <w:color w:val="1F1F1F"/>
          <w:spacing w:val="-19"/>
          <w:w w:val="95"/>
          <w:position w:val="2"/>
        </w:rPr>
        <w:t xml:space="preserve"> </w:t>
      </w:r>
      <w:r>
        <w:rPr>
          <w:color w:val="1F1F1F"/>
          <w:w w:val="95"/>
          <w:position w:val="2"/>
        </w:rPr>
        <w:t>au¡qo9uJ</w:t>
      </w:r>
      <w:r>
        <w:rPr>
          <w:color w:val="1F1F1F"/>
          <w:spacing w:val="-13"/>
          <w:w w:val="95"/>
          <w:position w:val="2"/>
        </w:rPr>
        <w:t xml:space="preserve"> </w:t>
      </w:r>
      <w:r>
        <w:rPr>
          <w:color w:val="1F1F1F"/>
          <w:w w:val="95"/>
          <w:position w:val="2"/>
        </w:rPr>
        <w:t>any</w:t>
      </w:r>
      <w:r>
        <w:rPr>
          <w:color w:val="1F1F1F"/>
          <w:spacing w:val="-19"/>
          <w:w w:val="95"/>
          <w:position w:val="2"/>
        </w:rPr>
        <w:t xml:space="preserve"> </w:t>
      </w:r>
      <w:r>
        <w:rPr>
          <w:color w:val="1F1F1F"/>
          <w:w w:val="95"/>
          <w:position w:val="2"/>
        </w:rPr>
        <w:t>Jajj9</w:t>
      </w:r>
      <w:r>
        <w:rPr>
          <w:color w:val="1F1F1F"/>
          <w:spacing w:val="-20"/>
          <w:w w:val="95"/>
          <w:position w:val="2"/>
        </w:rPr>
        <w:t xml:space="preserve"> </w:t>
      </w:r>
      <w:r>
        <w:rPr>
          <w:color w:val="1F1F1F"/>
          <w:w w:val="95"/>
          <w:position w:val="2"/>
        </w:rPr>
        <w:t>uoilnq</w:t>
      </w:r>
      <w:r>
        <w:rPr>
          <w:color w:val="1F1F1F"/>
          <w:w w:val="95"/>
          <w:position w:val="2"/>
        </w:rPr>
        <w:tab/>
      </w:r>
      <w:r>
        <w:rPr>
          <w:rFonts w:ascii="Trebuchet MS" w:hAnsi="Trebuchet MS"/>
          <w:color w:val="1F1F1F"/>
          <w:position w:val="1"/>
        </w:rPr>
        <w:t>a</w:t>
      </w:r>
      <w:r>
        <w:rPr>
          <w:rFonts w:ascii="Trebuchet MS" w:hAnsi="Trebuchet MS"/>
          <w:color w:val="1F1F1F"/>
          <w:spacing w:val="31"/>
          <w:position w:val="1"/>
        </w:rPr>
        <w:t xml:space="preserve"> </w:t>
      </w:r>
      <w:r>
        <w:rPr>
          <w:rFonts w:ascii="Trebuchet MS" w:hAnsi="Trebuchet MS"/>
          <w:color w:val="1F1F1F"/>
          <w:position w:val="1"/>
        </w:rPr>
        <w:t>!i</w:t>
      </w:r>
      <w:r>
        <w:rPr>
          <w:rFonts w:ascii="Trebuchet MS" w:hAnsi="Trebuchet MS"/>
          <w:color w:val="1F1F1F"/>
          <w:spacing w:val="-22"/>
          <w:position w:val="1"/>
        </w:rPr>
        <w:t xml:space="preserve"> </w:t>
      </w:r>
      <w:r>
        <w:rPr>
          <w:rFonts w:ascii="Trebuchet MS" w:hAnsi="Trebuchet MS"/>
          <w:color w:val="1F1F1F"/>
          <w:spacing w:val="-3"/>
          <w:position w:val="2"/>
        </w:rPr>
        <w:t>6u</w:t>
      </w:r>
      <w:r>
        <w:rPr>
          <w:rFonts w:ascii="Trebuchet MS" w:hAnsi="Trebuchet MS"/>
          <w:color w:val="1F1F1F"/>
          <w:spacing w:val="-3"/>
        </w:rPr>
        <w:t>!xJ</w:t>
      </w:r>
      <w:r>
        <w:rPr>
          <w:rFonts w:ascii="Trebuchet MS" w:hAnsi="Trebuchet MS"/>
          <w:color w:val="1F1F1F"/>
          <w:spacing w:val="-29"/>
        </w:rPr>
        <w:t xml:space="preserve"> </w:t>
      </w:r>
      <w:r>
        <w:rPr>
          <w:rFonts w:ascii="Trebuchet MS" w:hAnsi="Trebuchet MS"/>
          <w:color w:val="1F1F1F"/>
          <w:position w:val="2"/>
        </w:rPr>
        <w:t>ov</w:t>
      </w:r>
      <w:r>
        <w:rPr>
          <w:rFonts w:ascii="Trebuchet MS" w:hAnsi="Trebuchet MS"/>
          <w:color w:val="1F1F1F"/>
          <w:spacing w:val="-3"/>
          <w:position w:val="2"/>
        </w:rPr>
        <w:t xml:space="preserve"> </w:t>
      </w:r>
      <w:r>
        <w:rPr>
          <w:rFonts w:ascii="Trebuchet MS" w:hAnsi="Trebuchet MS"/>
          <w:color w:val="1F1F1F"/>
          <w:position w:val="1"/>
        </w:rPr>
        <w:t>tas</w:t>
      </w:r>
      <w:r>
        <w:rPr>
          <w:rFonts w:ascii="Trebuchet MS" w:hAnsi="Trebuchet MS"/>
          <w:color w:val="1F1F1F"/>
          <w:spacing w:val="-18"/>
          <w:position w:val="1"/>
        </w:rPr>
        <w:t xml:space="preserve"> </w:t>
      </w:r>
      <w:r>
        <w:rPr>
          <w:rFonts w:ascii="Trebuchet MS" w:hAnsi="Trebuchet MS"/>
          <w:color w:val="1F1F1F"/>
          <w:position w:val="1"/>
        </w:rPr>
        <w:t>ueo</w:t>
      </w:r>
      <w:r>
        <w:rPr>
          <w:rFonts w:ascii="Trebuchet MS" w:hAnsi="Trebuchet MS"/>
          <w:color w:val="1F1F1F"/>
          <w:spacing w:val="-17"/>
          <w:position w:val="1"/>
        </w:rPr>
        <w:t xml:space="preserve"> </w:t>
      </w:r>
      <w:r>
        <w:rPr>
          <w:rFonts w:ascii="Trebuchet MS" w:hAnsi="Trebuchet MS"/>
          <w:color w:val="1F1F1F"/>
          <w:spacing w:val="-5"/>
          <w:position w:val="1"/>
        </w:rPr>
        <w:t>slash</w:t>
      </w:r>
      <w:r>
        <w:rPr>
          <w:rFonts w:ascii="Trebuchet MS" w:hAnsi="Trebuchet MS"/>
          <w:color w:val="FFFFFF"/>
          <w:spacing w:val="-5"/>
          <w:position w:val="1"/>
        </w:rPr>
        <w:t>g</w:t>
      </w:r>
    </w:p>
    <w:p w14:paraId="2BA1CCF3" w14:textId="77777777" w:rsidR="00B603ED" w:rsidRDefault="00297B28">
      <w:pPr>
        <w:pStyle w:val="BodyText"/>
        <w:spacing w:before="25"/>
        <w:ind w:right="931"/>
        <w:jc w:val="right"/>
      </w:pPr>
      <w:r>
        <w:rPr>
          <w:color w:val="1F1F1F"/>
        </w:rPr>
        <w:t>JaTdep§ g g tcauuog</w:t>
      </w:r>
    </w:p>
    <w:p w14:paraId="794047B0" w14:textId="254F7300" w:rsidR="00B603ED" w:rsidRDefault="00297B28">
      <w:pPr>
        <w:pStyle w:val="Heading3"/>
        <w:spacing w:before="41"/>
        <w:ind w:left="22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460D8D5E" wp14:editId="1D822844">
                <wp:simplePos x="0" y="0"/>
                <wp:positionH relativeFrom="page">
                  <wp:posOffset>6487795</wp:posOffset>
                </wp:positionH>
                <wp:positionV relativeFrom="paragraph">
                  <wp:posOffset>171450</wp:posOffset>
                </wp:positionV>
                <wp:extent cx="361950" cy="411480"/>
                <wp:effectExtent l="0" t="0" r="0" b="0"/>
                <wp:wrapNone/>
                <wp:docPr id="108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13AB09" w14:textId="77777777" w:rsidR="00B603ED" w:rsidRDefault="00297B28">
                            <w:pPr>
                              <w:spacing w:line="648" w:lineRule="exact"/>
                              <w:rPr>
                                <w:sz w:val="58"/>
                              </w:rPr>
                            </w:pPr>
                            <w:r>
                              <w:rPr>
                                <w:color w:val="1F1F1F"/>
                                <w:w w:val="65"/>
                                <w:sz w:val="58"/>
                              </w:rPr>
                              <w:t>S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0D8D5E" id="Text Box 100" o:spid="_x0000_s1037" type="#_x0000_t202" style="position:absolute;left:0;text-align:left;margin-left:510.85pt;margin-top:13.5pt;width:28.5pt;height:32.4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" filled="f" stroked="f">
                <v:textbox inset="0,0,0,0">
                  <w:txbxContent>
                    <w:p w14:paraId="4813AB09" w14:textId="77777777" w:rsidR="00B603ED" w:rsidRDefault="00297B28">
                      <w:pPr>
                        <w:spacing w:line="648" w:lineRule="exact"/>
                        <w:rPr>
                          <w:sz w:val="58"/>
                        </w:rPr>
                      </w:pPr>
                      <w:r>
                        <w:rPr>
                          <w:color w:val="1F1F1F"/>
                          <w:w w:val="65"/>
                          <w:sz w:val="58"/>
                        </w:rPr>
                        <w:t>S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</w:rPr>
        <w:t>NOizcnazsNl</w:t>
      </w:r>
    </w:p>
    <w:p w14:paraId="320B1ABB" w14:textId="77777777" w:rsidR="00B603ED" w:rsidRDefault="00297B28">
      <w:pPr>
        <w:pStyle w:val="BodyText"/>
        <w:spacing w:before="76" w:line="220" w:lineRule="auto"/>
        <w:ind w:left="1498" w:right="942" w:hanging="234"/>
        <w:jc w:val="right"/>
      </w:pPr>
      <w:r>
        <w:rPr>
          <w:color w:val="1F1F1F"/>
          <w:w w:val="80"/>
        </w:rPr>
        <w:t xml:space="preserve">” </w:t>
      </w:r>
      <w:r>
        <w:rPr>
          <w:color w:val="1F1F1F"/>
        </w:rPr>
        <w:t xml:space="preserve">|a 6 g </w:t>
      </w:r>
      <w:r>
        <w:rPr>
          <w:color w:val="1F1F1F"/>
          <w:position w:val="1"/>
        </w:rPr>
        <w:t xml:space="preserve">gn/ </w:t>
      </w:r>
      <w:r>
        <w:rPr>
          <w:color w:val="1F1F1F"/>
        </w:rPr>
        <w:t>• pi!ng/|a6 /\g aJ nc tcajJ ad p</w:t>
      </w:r>
      <w:r>
        <w:rPr>
          <w:color w:val="414141"/>
        </w:rPr>
        <w:t>|</w:t>
      </w:r>
      <w:r>
        <w:rPr>
          <w:color w:val="262626"/>
        </w:rPr>
        <w:t xml:space="preserve">n </w:t>
      </w:r>
      <w:r>
        <w:rPr>
          <w:color w:val="1F1F1F"/>
        </w:rPr>
        <w:t>og 'salad xa ||9u |euo! satoJd Joy p au ! ag</w:t>
      </w:r>
    </w:p>
    <w:p w14:paraId="6F0D5212" w14:textId="77777777" w:rsidR="00B603ED" w:rsidRDefault="00297B28">
      <w:pPr>
        <w:spacing w:before="7"/>
        <w:ind w:left="2413"/>
        <w:rPr>
          <w:sz w:val="20"/>
        </w:rPr>
      </w:pPr>
      <w:r>
        <w:rPr>
          <w:color w:val="1F1F1F"/>
          <w:sz w:val="20"/>
        </w:rPr>
        <w:t>NOi‹onu‹sNi</w:t>
      </w:r>
    </w:p>
    <w:p w14:paraId="6D126A15" w14:textId="77777777" w:rsidR="00B603ED" w:rsidRDefault="00297B28">
      <w:pPr>
        <w:pStyle w:val="BodyText"/>
        <w:rPr>
          <w:sz w:val="16"/>
        </w:rPr>
      </w:pPr>
      <w:r>
        <w:br w:type="column"/>
      </w:r>
    </w:p>
    <w:p w14:paraId="767C970B" w14:textId="77777777" w:rsidR="00B603ED" w:rsidRDefault="00B603ED">
      <w:pPr>
        <w:pStyle w:val="BodyText"/>
        <w:rPr>
          <w:sz w:val="16"/>
        </w:rPr>
      </w:pPr>
    </w:p>
    <w:p w14:paraId="24BB8519" w14:textId="77777777" w:rsidR="00B603ED" w:rsidRDefault="00B603ED">
      <w:pPr>
        <w:pStyle w:val="BodyText"/>
        <w:rPr>
          <w:sz w:val="16"/>
        </w:rPr>
      </w:pPr>
    </w:p>
    <w:p w14:paraId="48EDCC8D" w14:textId="77777777" w:rsidR="00B603ED" w:rsidRDefault="00B603ED">
      <w:pPr>
        <w:pStyle w:val="BodyText"/>
        <w:rPr>
          <w:sz w:val="16"/>
        </w:rPr>
      </w:pPr>
    </w:p>
    <w:p w14:paraId="65CD071A" w14:textId="77777777" w:rsidR="00B603ED" w:rsidRDefault="00B603ED">
      <w:pPr>
        <w:pStyle w:val="BodyText"/>
        <w:rPr>
          <w:sz w:val="16"/>
        </w:rPr>
      </w:pPr>
    </w:p>
    <w:p w14:paraId="05964E09" w14:textId="77777777" w:rsidR="00B603ED" w:rsidRDefault="00B603ED">
      <w:pPr>
        <w:pStyle w:val="BodyText"/>
        <w:rPr>
          <w:sz w:val="16"/>
        </w:rPr>
      </w:pPr>
    </w:p>
    <w:p w14:paraId="723C5DB9" w14:textId="77777777" w:rsidR="00B603ED" w:rsidRDefault="00B603ED">
      <w:pPr>
        <w:pStyle w:val="BodyText"/>
        <w:rPr>
          <w:sz w:val="16"/>
        </w:rPr>
      </w:pPr>
    </w:p>
    <w:p w14:paraId="10E473BA" w14:textId="77777777" w:rsidR="00B603ED" w:rsidRDefault="00B603ED">
      <w:pPr>
        <w:pStyle w:val="BodyText"/>
        <w:rPr>
          <w:sz w:val="16"/>
        </w:rPr>
      </w:pPr>
    </w:p>
    <w:p w14:paraId="2738613E" w14:textId="77777777" w:rsidR="00B603ED" w:rsidRDefault="00B603ED">
      <w:pPr>
        <w:pStyle w:val="BodyText"/>
        <w:rPr>
          <w:sz w:val="16"/>
        </w:rPr>
      </w:pPr>
    </w:p>
    <w:p w14:paraId="38F7439E" w14:textId="77777777" w:rsidR="00B603ED" w:rsidRDefault="00B603ED">
      <w:pPr>
        <w:pStyle w:val="BodyText"/>
        <w:rPr>
          <w:sz w:val="16"/>
        </w:rPr>
      </w:pPr>
    </w:p>
    <w:p w14:paraId="00E9D1CE" w14:textId="77777777" w:rsidR="00B603ED" w:rsidRDefault="00B603ED">
      <w:pPr>
        <w:pStyle w:val="BodyText"/>
        <w:rPr>
          <w:sz w:val="16"/>
        </w:rPr>
      </w:pPr>
    </w:p>
    <w:p w14:paraId="2522714D" w14:textId="77777777" w:rsidR="00B603ED" w:rsidRDefault="00B603ED">
      <w:pPr>
        <w:pStyle w:val="BodyText"/>
        <w:rPr>
          <w:sz w:val="16"/>
        </w:rPr>
      </w:pPr>
    </w:p>
    <w:p w14:paraId="356169EC" w14:textId="77777777" w:rsidR="00B603ED" w:rsidRDefault="00B603ED">
      <w:pPr>
        <w:pStyle w:val="BodyText"/>
        <w:rPr>
          <w:sz w:val="16"/>
        </w:rPr>
      </w:pPr>
    </w:p>
    <w:p w14:paraId="752944A2" w14:textId="77777777" w:rsidR="00B603ED" w:rsidRDefault="00B603ED">
      <w:pPr>
        <w:pStyle w:val="BodyText"/>
        <w:rPr>
          <w:sz w:val="16"/>
        </w:rPr>
      </w:pPr>
    </w:p>
    <w:p w14:paraId="4B3ADE65" w14:textId="77777777" w:rsidR="00B603ED" w:rsidRDefault="00B603ED">
      <w:pPr>
        <w:pStyle w:val="BodyText"/>
        <w:rPr>
          <w:sz w:val="16"/>
        </w:rPr>
      </w:pPr>
    </w:p>
    <w:p w14:paraId="2C729B57" w14:textId="77777777" w:rsidR="00B603ED" w:rsidRDefault="00B603ED">
      <w:pPr>
        <w:pStyle w:val="BodyText"/>
        <w:rPr>
          <w:sz w:val="16"/>
        </w:rPr>
      </w:pPr>
    </w:p>
    <w:p w14:paraId="43BE197E" w14:textId="77777777" w:rsidR="00B603ED" w:rsidRDefault="00B603ED">
      <w:pPr>
        <w:pStyle w:val="BodyText"/>
        <w:rPr>
          <w:sz w:val="16"/>
        </w:rPr>
      </w:pPr>
    </w:p>
    <w:p w14:paraId="6EE4DC26" w14:textId="77777777" w:rsidR="00B603ED" w:rsidRDefault="00B603ED">
      <w:pPr>
        <w:pStyle w:val="BodyText"/>
        <w:rPr>
          <w:sz w:val="16"/>
        </w:rPr>
      </w:pPr>
    </w:p>
    <w:p w14:paraId="5CDE94CA" w14:textId="77777777" w:rsidR="00B603ED" w:rsidRDefault="00B603ED">
      <w:pPr>
        <w:pStyle w:val="BodyText"/>
        <w:rPr>
          <w:sz w:val="16"/>
        </w:rPr>
      </w:pPr>
    </w:p>
    <w:p w14:paraId="61FEF44E" w14:textId="77777777" w:rsidR="00B603ED" w:rsidRDefault="00B603ED">
      <w:pPr>
        <w:pStyle w:val="BodyText"/>
        <w:rPr>
          <w:sz w:val="16"/>
        </w:rPr>
      </w:pPr>
    </w:p>
    <w:p w14:paraId="0CEF35E5" w14:textId="77777777" w:rsidR="00B603ED" w:rsidRDefault="00B603ED">
      <w:pPr>
        <w:pStyle w:val="BodyText"/>
        <w:rPr>
          <w:sz w:val="16"/>
        </w:rPr>
      </w:pPr>
    </w:p>
    <w:p w14:paraId="4FF358B3" w14:textId="77777777" w:rsidR="00B603ED" w:rsidRDefault="00B603ED">
      <w:pPr>
        <w:pStyle w:val="BodyText"/>
        <w:rPr>
          <w:sz w:val="16"/>
        </w:rPr>
      </w:pPr>
    </w:p>
    <w:p w14:paraId="459EA1F2" w14:textId="77777777" w:rsidR="00B603ED" w:rsidRDefault="00B603ED">
      <w:pPr>
        <w:pStyle w:val="BodyText"/>
        <w:rPr>
          <w:sz w:val="16"/>
        </w:rPr>
      </w:pPr>
    </w:p>
    <w:p w14:paraId="71B78F5C" w14:textId="77777777" w:rsidR="00B603ED" w:rsidRDefault="00B603ED">
      <w:pPr>
        <w:pStyle w:val="BodyText"/>
        <w:rPr>
          <w:sz w:val="16"/>
        </w:rPr>
      </w:pPr>
    </w:p>
    <w:p w14:paraId="2A03C372" w14:textId="77777777" w:rsidR="00B603ED" w:rsidRDefault="00B603ED">
      <w:pPr>
        <w:pStyle w:val="BodyText"/>
        <w:rPr>
          <w:sz w:val="16"/>
        </w:rPr>
      </w:pPr>
    </w:p>
    <w:p w14:paraId="6D6DAC2D" w14:textId="77777777" w:rsidR="00B603ED" w:rsidRDefault="00B603ED">
      <w:pPr>
        <w:pStyle w:val="BodyText"/>
        <w:rPr>
          <w:sz w:val="16"/>
        </w:rPr>
      </w:pPr>
    </w:p>
    <w:p w14:paraId="23732A4B" w14:textId="77777777" w:rsidR="00B603ED" w:rsidRDefault="00B603ED">
      <w:pPr>
        <w:pStyle w:val="BodyText"/>
        <w:rPr>
          <w:sz w:val="16"/>
        </w:rPr>
      </w:pPr>
    </w:p>
    <w:p w14:paraId="142A411C" w14:textId="77777777" w:rsidR="00B603ED" w:rsidRDefault="00B603ED">
      <w:pPr>
        <w:pStyle w:val="BodyText"/>
        <w:rPr>
          <w:sz w:val="16"/>
        </w:rPr>
      </w:pPr>
    </w:p>
    <w:p w14:paraId="34109C0D" w14:textId="10EADD73" w:rsidR="00B603ED" w:rsidRDefault="00297B28">
      <w:pPr>
        <w:spacing w:before="105" w:line="213" w:lineRule="auto"/>
        <w:ind w:left="114" w:right="9" w:firstLine="850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7344" behindDoc="0" locked="0" layoutInCell="1" allowOverlap="1" wp14:anchorId="10F51AC1" wp14:editId="58F6D8E0">
                <wp:simplePos x="0" y="0"/>
                <wp:positionH relativeFrom="page">
                  <wp:posOffset>7338060</wp:posOffset>
                </wp:positionH>
                <wp:positionV relativeFrom="paragraph">
                  <wp:posOffset>-3023870</wp:posOffset>
                </wp:positionV>
                <wp:extent cx="2297430" cy="2636520"/>
                <wp:effectExtent l="0" t="0" r="0" b="0"/>
                <wp:wrapNone/>
                <wp:docPr id="89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7430" cy="2636520"/>
                          <a:chOff x="11556" y="-4762"/>
                          <a:chExt cx="3618" cy="4152"/>
                        </a:xfrm>
                      </wpg:grpSpPr>
                      <pic:pic xmlns:pic="http://schemas.openxmlformats.org/drawingml/2006/picture">
                        <pic:nvPicPr>
                          <pic:cNvPr id="9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55" y="-4572"/>
                            <a:ext cx="3618" cy="2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1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14917" y="-4762"/>
                            <a:ext cx="0" cy="1401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Freeform 97"/>
                        <wps:cNvSpPr>
                          <a:spLocks/>
                        </wps:cNvSpPr>
                        <wps:spPr bwMode="auto">
                          <a:xfrm>
                            <a:off x="13636" y="-2521"/>
                            <a:ext cx="2" cy="1735"/>
                          </a:xfrm>
                          <a:custGeom>
                            <a:avLst/>
                            <a:gdLst>
                              <a:gd name="T0" fmla="+- 0 -2521 -2521"/>
                              <a:gd name="T1" fmla="*/ -2521 h 1735"/>
                              <a:gd name="T2" fmla="+- 0 -786 -2521"/>
                              <a:gd name="T3" fmla="*/ -786 h 173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735">
                                <a:moveTo>
                                  <a:pt x="0" y="0"/>
                                </a:moveTo>
                                <a:lnTo>
                                  <a:pt x="0" y="1735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13637" y="-78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Freeform 95"/>
                        <wps:cNvSpPr>
                          <a:spLocks/>
                        </wps:cNvSpPr>
                        <wps:spPr bwMode="auto">
                          <a:xfrm>
                            <a:off x="13134" y="-2314"/>
                            <a:ext cx="2" cy="650"/>
                          </a:xfrm>
                          <a:custGeom>
                            <a:avLst/>
                            <a:gdLst>
                              <a:gd name="T0" fmla="+- 0 -2314 -2314"/>
                              <a:gd name="T1" fmla="*/ -2314 h 650"/>
                              <a:gd name="T2" fmla="+- 0 -1664 -2314"/>
                              <a:gd name="T3" fmla="*/ -1664 h 65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50">
                                <a:moveTo>
                                  <a:pt x="0" y="0"/>
                                </a:moveTo>
                                <a:lnTo>
                                  <a:pt x="0" y="650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13134" y="-166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Freeform 93"/>
                        <wps:cNvSpPr>
                          <a:spLocks/>
                        </wps:cNvSpPr>
                        <wps:spPr bwMode="auto">
                          <a:xfrm>
                            <a:off x="12867" y="-2367"/>
                            <a:ext cx="2" cy="991"/>
                          </a:xfrm>
                          <a:custGeom>
                            <a:avLst/>
                            <a:gdLst>
                              <a:gd name="T0" fmla="+- 0 -2367 -2367"/>
                              <a:gd name="T1" fmla="*/ -2367 h 991"/>
                              <a:gd name="T2" fmla="+- 0 -1377 -2367"/>
                              <a:gd name="T3" fmla="*/ -1377 h 99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91">
                                <a:moveTo>
                                  <a:pt x="0" y="0"/>
                                </a:moveTo>
                                <a:lnTo>
                                  <a:pt x="0" y="990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12867" y="-137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Freeform 91"/>
                        <wps:cNvSpPr>
                          <a:spLocks/>
                        </wps:cNvSpPr>
                        <wps:spPr bwMode="auto">
                          <a:xfrm>
                            <a:off x="12566" y="-2445"/>
                            <a:ext cx="2" cy="705"/>
                          </a:xfrm>
                          <a:custGeom>
                            <a:avLst/>
                            <a:gdLst>
                              <a:gd name="T0" fmla="+- 0 -2445 -2445"/>
                              <a:gd name="T1" fmla="*/ -2445 h 705"/>
                              <a:gd name="T2" fmla="+- 0 -1741 -2445"/>
                              <a:gd name="T3" fmla="*/ -1741 h 70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05">
                                <a:moveTo>
                                  <a:pt x="0" y="0"/>
                                </a:moveTo>
                                <a:lnTo>
                                  <a:pt x="0" y="704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12567" y="-174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Freeform 89"/>
                        <wps:cNvSpPr>
                          <a:spLocks/>
                        </wps:cNvSpPr>
                        <wps:spPr bwMode="auto">
                          <a:xfrm>
                            <a:off x="11921" y="-2669"/>
                            <a:ext cx="2" cy="1102"/>
                          </a:xfrm>
                          <a:custGeom>
                            <a:avLst/>
                            <a:gdLst>
                              <a:gd name="T0" fmla="+- 0 -2668 -2668"/>
                              <a:gd name="T1" fmla="*/ -2668 h 1102"/>
                              <a:gd name="T2" fmla="+- 0 -1567 -2668"/>
                              <a:gd name="T3" fmla="*/ -1567 h 110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102">
                                <a:moveTo>
                                  <a:pt x="0" y="0"/>
                                </a:moveTo>
                                <a:lnTo>
                                  <a:pt x="0" y="1101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11921" y="-156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2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866" y="-1560"/>
                            <a:ext cx="111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3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93" y="-2050"/>
                            <a:ext cx="111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4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04" y="-1733"/>
                            <a:ext cx="111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5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802" y="-1373"/>
                            <a:ext cx="111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6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70" y="-721"/>
                            <a:ext cx="111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071" y="-1608"/>
                            <a:ext cx="111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C64B83" id="Group 81" o:spid="_x0000_s1026" style="position:absolute;left:0;text-align:left;margin-left:577.8pt;margin-top:-238.1pt;width:180.9pt;height:207.6pt;z-index:15737344;mso-position-horizontal-relative:page" coordorigin="11556,-4762" coordsize="3618,415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">
                <v:shape id="Picture 99" o:spid="_x0000_s1027" type="#_x0000_t75" style="position:absolute;left:11555;top:-4572;width:3618;height:2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">
                  <v:imagedata r:id="rId46" o:title=""/>
                </v:shape>
                <v:line id="Line 98" o:spid="_x0000_s1028" style="position:absolute;visibility:visible;mso-wrap-style:square" from="14917,-4762" to="14917,-33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" strokecolor="#0086c0" strokeweight=".25011mm">
                  <v:stroke dashstyle="dash"/>
                </v:line>
                <v:shape id="Freeform 97" o:spid="_x0000_s1029" style="position:absolute;left:13636;top:-2521;width:2;height:1735;visibility:visible;mso-wrap-style:square;v-text-anchor:top" coordsize="2,1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" path="m,l,1735e" fillcolor="#0086c0" stroked="f">
                  <v:path arrowok="t" o:connecttype="custom" o:connectlocs="0,-2521;0,-786" o:connectangles="0,0"/>
                </v:shape>
                <v:line id="Line 96" o:spid="_x0000_s1030" style="position:absolute;visibility:visible;mso-wrap-style:square" from="13637,-786" to="13637,-7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" strokecolor="#0086c0" strokeweight=".25011mm">
                  <v:stroke dashstyle="dash"/>
                </v:line>
                <v:shape id="Freeform 95" o:spid="_x0000_s1031" style="position:absolute;left:13134;top:-2314;width:2;height:650;visibility:visible;mso-wrap-style:square;v-text-anchor:top" coordsize="2,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" path="m,l,650e" fillcolor="#0086c0" stroked="f">
                  <v:path arrowok="t" o:connecttype="custom" o:connectlocs="0,-2314;0,-1664" o:connectangles="0,0"/>
                </v:shape>
                <v:line id="Line 94" o:spid="_x0000_s1032" style="position:absolute;visibility:visible;mso-wrap-style:square" from="13134,-1664" to="13134,-1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" strokecolor="#0086c0" strokeweight=".25011mm">
                  <v:stroke dashstyle="dash"/>
                </v:line>
                <v:shape id="Freeform 93" o:spid="_x0000_s1033" style="position:absolute;left:12867;top:-2367;width:2;height:991;visibility:visible;mso-wrap-style:square;v-text-anchor:top" coordsize="2,9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" path="m,l,990e" fillcolor="#0086c0" stroked="f">
                  <v:path arrowok="t" o:connecttype="custom" o:connectlocs="0,-2367;0,-1377" o:connectangles="0,0"/>
                </v:shape>
                <v:line id="Line 92" o:spid="_x0000_s1034" style="position:absolute;visibility:visible;mso-wrap-style:square" from="12867,-1377" to="12867,-13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" strokecolor="#0086c0" strokeweight=".25011mm">
                  <v:stroke dashstyle="dash"/>
                </v:line>
                <v:shape id="Freeform 91" o:spid="_x0000_s1035" style="position:absolute;left:12566;top:-2445;width:2;height:705;visibility:visible;mso-wrap-style:square;v-text-anchor:top" coordsize="2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" path="m,l,704e" fillcolor="#0086c0" stroked="f">
                  <v:path arrowok="t" o:connecttype="custom" o:connectlocs="0,-2445;0,-1741" o:connectangles="0,0"/>
                </v:shape>
                <v:line id="Line 90" o:spid="_x0000_s1036" style="position:absolute;visibility:visible;mso-wrap-style:square" from="12567,-1741" to="12567,-1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" strokecolor="#0086c0" strokeweight=".25011mm">
                  <v:stroke dashstyle="dash"/>
                </v:line>
                <v:shape id="Freeform 89" o:spid="_x0000_s1037" style="position:absolute;left:11921;top:-2669;width:2;height:1102;visibility:visible;mso-wrap-style:square;v-text-anchor:top" coordsize="2,1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" path="m,l,1101e" fillcolor="#0086c0" stroked="f">
                  <v:path arrowok="t" o:connecttype="custom" o:connectlocs="0,-2668;0,-1567" o:connectangles="0,0"/>
                </v:shape>
                <v:line id="Line 88" o:spid="_x0000_s1038" style="position:absolute;visibility:visible;mso-wrap-style:square" from="11921,-1567" to="11921,-1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" strokecolor="#0086c0" strokeweight=".25011mm">
                  <v:stroke dashstyle="dash"/>
                </v:line>
                <v:shape id="Picture 87" o:spid="_x0000_s1039" type="#_x0000_t75" style="position:absolute;left:11866;top:-1560;width:111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">
                  <v:imagedata r:id="rId47" o:title=""/>
                </v:shape>
                <v:shape id="Picture 86" o:spid="_x0000_s1040" type="#_x0000_t75" style="position:absolute;left:12293;top:-2050;width:111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">
                  <v:imagedata r:id="rId48" o:title=""/>
                </v:shape>
                <v:shape id="Picture 85" o:spid="_x0000_s1041" type="#_x0000_t75" style="position:absolute;left:12504;top:-1733;width:111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">
                  <v:imagedata r:id="rId49" o:title=""/>
                </v:shape>
                <v:shape id="Picture 84" o:spid="_x0000_s1042" type="#_x0000_t75" style="position:absolute;left:12802;top:-1373;width:111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">
                  <v:imagedata r:id="rId50" o:title=""/>
                </v:shape>
                <v:shape id="Picture 83" o:spid="_x0000_s1043" type="#_x0000_t75" style="position:absolute;left:13570;top:-721;width:111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">
                  <v:imagedata r:id="rId51" o:title=""/>
                </v:shape>
                <v:shape id="Picture 82" o:spid="_x0000_s1044" type="#_x0000_t75" style="position:absolute;left:13071;top:-1608;width:111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">
                  <v:imagedata r:id="rId52" o:title=""/>
                </v:shape>
                <w10:wrap anchorx="page"/>
              </v:group>
            </w:pict>
          </mc:Fallback>
        </mc:AlternateContent>
      </w:r>
      <w:r>
        <w:rPr>
          <w:color w:val="1F1F1F"/>
          <w:w w:val="105"/>
          <w:sz w:val="15"/>
        </w:rPr>
        <w:t>Javod a|qnog aporu yeah not/6ui •!t *66</w:t>
      </w:r>
    </w:p>
    <w:p w14:paraId="7C3F6022" w14:textId="77777777" w:rsidR="00B603ED" w:rsidRDefault="00297B28">
      <w:pPr>
        <w:pStyle w:val="BodyText"/>
        <w:spacing w:before="38" w:line="276" w:lineRule="auto"/>
        <w:ind w:left="747" w:right="78"/>
        <w:rPr>
          <w:rFonts w:ascii="Courier New"/>
        </w:rPr>
      </w:pPr>
      <w:r>
        <w:rPr>
          <w:rFonts w:ascii="Courier New"/>
          <w:color w:val="1F1F1F"/>
          <w:w w:val="95"/>
        </w:rPr>
        <w:t>uo nq 6uitug uo nq 6uitug uo nq</w:t>
      </w:r>
      <w:r>
        <w:rPr>
          <w:rFonts w:ascii="Courier New"/>
          <w:color w:val="1F1F1F"/>
          <w:spacing w:val="-53"/>
          <w:w w:val="95"/>
        </w:rPr>
        <w:t xml:space="preserve"> </w:t>
      </w:r>
      <w:r>
        <w:rPr>
          <w:rFonts w:ascii="Courier New"/>
          <w:color w:val="1F1F1F"/>
          <w:w w:val="95"/>
        </w:rPr>
        <w:t>6uitug</w:t>
      </w:r>
      <w:r>
        <w:rPr>
          <w:rFonts w:ascii="Courier New"/>
          <w:color w:val="1F1F1F"/>
          <w:spacing w:val="-54"/>
          <w:w w:val="95"/>
        </w:rPr>
        <w:t xml:space="preserve"> </w:t>
      </w:r>
      <w:r>
        <w:rPr>
          <w:rFonts w:ascii="Courier New"/>
          <w:color w:val="1F1F1F"/>
          <w:w w:val="95"/>
        </w:rPr>
        <w:t>sq</w:t>
      </w:r>
    </w:p>
    <w:p w14:paraId="2657E825" w14:textId="77777777" w:rsidR="00B603ED" w:rsidRDefault="00B603ED">
      <w:pPr>
        <w:pStyle w:val="BodyText"/>
        <w:spacing w:before="5"/>
        <w:rPr>
          <w:rFonts w:ascii="Courier New"/>
          <w:sz w:val="3"/>
        </w:rPr>
      </w:pPr>
    </w:p>
    <w:p w14:paraId="1571AD95" w14:textId="2B467427" w:rsidR="00B603ED" w:rsidRDefault="00297B28">
      <w:pPr>
        <w:pStyle w:val="BodyText"/>
        <w:spacing w:line="129" w:lineRule="exact"/>
        <w:ind w:left="518" w:right="-173"/>
        <w:rPr>
          <w:rFonts w:ascii="Courier New"/>
          <w:sz w:val="12"/>
        </w:rPr>
      </w:pPr>
      <w:r>
        <w:rPr>
          <w:rFonts w:ascii="Courier New"/>
          <w:noProof/>
          <w:position w:val="-2"/>
          <w:sz w:val="12"/>
        </w:rPr>
        <mc:AlternateContent>
          <mc:Choice Requires="wpg">
            <w:drawing>
              <wp:inline distT="0" distB="0" distL="0" distR="0" wp14:anchorId="26101C28" wp14:editId="02EBCDE5">
                <wp:extent cx="969645" cy="82550"/>
                <wp:effectExtent l="5080" t="0" r="0" b="0"/>
                <wp:docPr id="83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9645" cy="82550"/>
                          <a:chOff x="0" y="0"/>
                          <a:chExt cx="1527" cy="130"/>
                        </a:xfrm>
                      </wpg:grpSpPr>
                      <pic:pic xmlns:pic="http://schemas.openxmlformats.org/drawingml/2006/picture">
                        <pic:nvPicPr>
                          <pic:cNvPr id="84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24"/>
                            <a:ext cx="39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5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" y="0"/>
                            <a:ext cx="567" cy="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" y="24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4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8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19"/>
                            <a:ext cx="711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B03BB15" id="Group 75" o:spid="_x0000_s1026" style="width:76.35pt;height:6.5pt;mso-position-horizontal-relative:char;mso-position-vertical-relative:line" coordsize="1527,13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">
                <v:shape id="Picture 80" o:spid="_x0000_s1027" type="#_x0000_t75" style="position:absolute;left:480;top:24;width:39;height: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">
                  <v:imagedata r:id="rId58" o:title=""/>
                </v:shape>
                <v:shape id="Picture 79" o:spid="_x0000_s1028" type="#_x0000_t75" style="position:absolute;left:139;width:567;height: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">
                  <v:imagedata r:id="rId59" o:title=""/>
                </v:shape>
                <v:shape id="Picture 78" o:spid="_x0000_s1029" type="#_x0000_t75" style="position:absolute;left:696;top:24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">
                  <v:imagedata r:id="rId60" o:title=""/>
                </v:shape>
                <v:shape id="Picture 77" o:spid="_x0000_s1030" type="#_x0000_t75" style="position:absolute;top:24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">
                  <v:imagedata r:id="rId61" o:title=""/>
                </v:shape>
                <v:shape id="Picture 76" o:spid="_x0000_s1031" type="#_x0000_t75" style="position:absolute;left:816;top:19;width:711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">
                  <v:imagedata r:id="rId62" o:title=""/>
                </v:shape>
                <w10:wrap anchorx="page"/>
                <w10:anchorlock/>
              </v:group>
            </w:pict>
          </mc:Fallback>
        </mc:AlternateContent>
      </w:r>
    </w:p>
    <w:p w14:paraId="451CF450" w14:textId="77777777" w:rsidR="00B603ED" w:rsidRDefault="00297B28">
      <w:pPr>
        <w:spacing w:before="35" w:line="177" w:lineRule="exact"/>
        <w:ind w:left="717"/>
        <w:rPr>
          <w:rFonts w:ascii="Courier New" w:hAnsi="Courier New"/>
          <w:sz w:val="16"/>
        </w:rPr>
      </w:pPr>
      <w:r>
        <w:rPr>
          <w:rFonts w:ascii="Courier New" w:hAnsi="Courier New"/>
          <w:color w:val="1F1F1F"/>
          <w:w w:val="90"/>
          <w:position w:val="2"/>
          <w:sz w:val="16"/>
        </w:rPr>
        <w:t>uogonp</w:t>
      </w:r>
      <w:r>
        <w:rPr>
          <w:rFonts w:ascii="Courier New" w:hAnsi="Courier New"/>
          <w:color w:val="1F1F1F"/>
          <w:w w:val="90"/>
          <w:sz w:val="16"/>
        </w:rPr>
        <w:t>°!</w:t>
      </w:r>
      <w:r>
        <w:rPr>
          <w:rFonts w:ascii="Courier New" w:hAnsi="Courier New"/>
          <w:color w:val="1F1F1F"/>
          <w:spacing w:val="-64"/>
          <w:w w:val="90"/>
          <w:sz w:val="16"/>
        </w:rPr>
        <w:t xml:space="preserve"> </w:t>
      </w:r>
      <w:r>
        <w:rPr>
          <w:rFonts w:ascii="Courier New" w:hAnsi="Courier New"/>
          <w:color w:val="1F1F1F"/>
          <w:w w:val="90"/>
          <w:position w:val="1"/>
          <w:sz w:val="16"/>
        </w:rPr>
        <w:t>P°</w:t>
      </w:r>
      <w:r>
        <w:rPr>
          <w:rFonts w:ascii="Courier New" w:hAnsi="Courier New"/>
          <w:color w:val="1F1F1F"/>
          <w:spacing w:val="-69"/>
          <w:w w:val="90"/>
          <w:position w:val="1"/>
          <w:sz w:val="16"/>
        </w:rPr>
        <w:t xml:space="preserve"> </w:t>
      </w:r>
      <w:r>
        <w:rPr>
          <w:rFonts w:ascii="Courier New" w:hAnsi="Courier New"/>
          <w:color w:val="1F1F1F"/>
          <w:w w:val="90"/>
          <w:position w:val="1"/>
          <w:sz w:val="16"/>
        </w:rPr>
        <w:t>e</w:t>
      </w:r>
      <w:r>
        <w:rPr>
          <w:rFonts w:ascii="Courier New" w:hAnsi="Courier New"/>
          <w:color w:val="1F1F1F"/>
          <w:spacing w:val="-75"/>
          <w:w w:val="90"/>
          <w:position w:val="1"/>
          <w:sz w:val="16"/>
        </w:rPr>
        <w:t xml:space="preserve"> </w:t>
      </w:r>
      <w:r>
        <w:rPr>
          <w:rFonts w:ascii="Courier New" w:hAnsi="Courier New"/>
          <w:color w:val="1F1F1F"/>
          <w:w w:val="90"/>
          <w:position w:val="1"/>
          <w:sz w:val="16"/>
        </w:rPr>
        <w:t>;u</w:t>
      </w:r>
    </w:p>
    <w:p w14:paraId="02D569F9" w14:textId="77777777" w:rsidR="00B603ED" w:rsidRDefault="00297B28">
      <w:pPr>
        <w:spacing w:line="217" w:lineRule="exact"/>
        <w:ind w:left="487"/>
        <w:rPr>
          <w:sz w:val="21"/>
        </w:rPr>
      </w:pPr>
      <w:r>
        <w:rPr>
          <w:color w:val="1F1F1F"/>
          <w:w w:val="105"/>
          <w:sz w:val="21"/>
        </w:rPr>
        <w:t>oi‹cnuzs</w:t>
      </w:r>
      <w:r>
        <w:rPr>
          <w:color w:val="1F1F1F"/>
          <w:spacing w:val="57"/>
          <w:w w:val="105"/>
          <w:sz w:val="21"/>
        </w:rPr>
        <w:t xml:space="preserve"> </w:t>
      </w:r>
      <w:r>
        <w:rPr>
          <w:color w:val="1F1F1F"/>
          <w:w w:val="105"/>
          <w:sz w:val="21"/>
        </w:rPr>
        <w:t>i</w:t>
      </w:r>
    </w:p>
    <w:p w14:paraId="504F1ED1" w14:textId="77777777" w:rsidR="00B603ED" w:rsidRDefault="00297B28">
      <w:pPr>
        <w:pStyle w:val="BodyText"/>
        <w:rPr>
          <w:sz w:val="16"/>
        </w:rPr>
      </w:pPr>
      <w:r>
        <w:br w:type="column"/>
      </w:r>
    </w:p>
    <w:p w14:paraId="065E1BF6" w14:textId="77777777" w:rsidR="00B603ED" w:rsidRDefault="00B603ED">
      <w:pPr>
        <w:pStyle w:val="BodyText"/>
        <w:rPr>
          <w:sz w:val="16"/>
        </w:rPr>
      </w:pPr>
    </w:p>
    <w:p w14:paraId="6363634A" w14:textId="77777777" w:rsidR="00B603ED" w:rsidRDefault="00B603ED">
      <w:pPr>
        <w:pStyle w:val="BodyText"/>
        <w:rPr>
          <w:sz w:val="16"/>
        </w:rPr>
      </w:pPr>
    </w:p>
    <w:p w14:paraId="76E4ED30" w14:textId="77777777" w:rsidR="00B603ED" w:rsidRDefault="00B603ED">
      <w:pPr>
        <w:pStyle w:val="BodyText"/>
        <w:rPr>
          <w:sz w:val="16"/>
        </w:rPr>
      </w:pPr>
    </w:p>
    <w:p w14:paraId="476C4C70" w14:textId="77777777" w:rsidR="00B603ED" w:rsidRDefault="00B603ED">
      <w:pPr>
        <w:pStyle w:val="BodyText"/>
        <w:rPr>
          <w:sz w:val="16"/>
        </w:rPr>
      </w:pPr>
    </w:p>
    <w:p w14:paraId="20BD4439" w14:textId="77777777" w:rsidR="00B603ED" w:rsidRDefault="00B603ED">
      <w:pPr>
        <w:pStyle w:val="BodyText"/>
        <w:rPr>
          <w:sz w:val="16"/>
        </w:rPr>
      </w:pPr>
    </w:p>
    <w:p w14:paraId="17EF08E4" w14:textId="77777777" w:rsidR="00B603ED" w:rsidRDefault="00B603ED">
      <w:pPr>
        <w:pStyle w:val="BodyText"/>
        <w:rPr>
          <w:sz w:val="16"/>
        </w:rPr>
      </w:pPr>
    </w:p>
    <w:p w14:paraId="4834BF8F" w14:textId="77777777" w:rsidR="00B603ED" w:rsidRDefault="00B603ED">
      <w:pPr>
        <w:pStyle w:val="BodyText"/>
        <w:rPr>
          <w:sz w:val="16"/>
        </w:rPr>
      </w:pPr>
    </w:p>
    <w:p w14:paraId="2AA5BBA6" w14:textId="77777777" w:rsidR="00B603ED" w:rsidRDefault="00B603ED">
      <w:pPr>
        <w:pStyle w:val="BodyText"/>
        <w:rPr>
          <w:sz w:val="16"/>
        </w:rPr>
      </w:pPr>
    </w:p>
    <w:p w14:paraId="331C9BF5" w14:textId="77777777" w:rsidR="00B603ED" w:rsidRDefault="00B603ED">
      <w:pPr>
        <w:pStyle w:val="BodyText"/>
        <w:rPr>
          <w:sz w:val="16"/>
        </w:rPr>
      </w:pPr>
    </w:p>
    <w:p w14:paraId="6B97D8DF" w14:textId="77777777" w:rsidR="00B603ED" w:rsidRDefault="00B603ED">
      <w:pPr>
        <w:pStyle w:val="BodyText"/>
        <w:rPr>
          <w:sz w:val="16"/>
        </w:rPr>
      </w:pPr>
    </w:p>
    <w:p w14:paraId="3B67DF2B" w14:textId="77777777" w:rsidR="00B603ED" w:rsidRDefault="00B603ED">
      <w:pPr>
        <w:pStyle w:val="BodyText"/>
        <w:rPr>
          <w:sz w:val="16"/>
        </w:rPr>
      </w:pPr>
    </w:p>
    <w:p w14:paraId="1AE94DB7" w14:textId="77777777" w:rsidR="00B603ED" w:rsidRDefault="00B603ED">
      <w:pPr>
        <w:pStyle w:val="BodyText"/>
        <w:rPr>
          <w:sz w:val="16"/>
        </w:rPr>
      </w:pPr>
    </w:p>
    <w:p w14:paraId="035717D6" w14:textId="77777777" w:rsidR="00B603ED" w:rsidRDefault="00B603ED">
      <w:pPr>
        <w:pStyle w:val="BodyText"/>
        <w:rPr>
          <w:sz w:val="16"/>
        </w:rPr>
      </w:pPr>
    </w:p>
    <w:p w14:paraId="3F3A229E" w14:textId="77777777" w:rsidR="00B603ED" w:rsidRDefault="00B603ED">
      <w:pPr>
        <w:pStyle w:val="BodyText"/>
        <w:rPr>
          <w:sz w:val="16"/>
        </w:rPr>
      </w:pPr>
    </w:p>
    <w:p w14:paraId="344ED1E1" w14:textId="77777777" w:rsidR="00B603ED" w:rsidRDefault="00B603ED">
      <w:pPr>
        <w:pStyle w:val="BodyText"/>
        <w:rPr>
          <w:sz w:val="16"/>
        </w:rPr>
      </w:pPr>
    </w:p>
    <w:p w14:paraId="4ED66D58" w14:textId="77777777" w:rsidR="00B603ED" w:rsidRDefault="00B603ED">
      <w:pPr>
        <w:pStyle w:val="BodyText"/>
        <w:rPr>
          <w:sz w:val="16"/>
        </w:rPr>
      </w:pPr>
    </w:p>
    <w:p w14:paraId="132DA32F" w14:textId="77777777" w:rsidR="00B603ED" w:rsidRDefault="00B603ED">
      <w:pPr>
        <w:pStyle w:val="BodyText"/>
        <w:rPr>
          <w:sz w:val="16"/>
        </w:rPr>
      </w:pPr>
    </w:p>
    <w:p w14:paraId="58DA1039" w14:textId="77777777" w:rsidR="00B603ED" w:rsidRDefault="00B603ED">
      <w:pPr>
        <w:pStyle w:val="BodyText"/>
        <w:rPr>
          <w:sz w:val="16"/>
        </w:rPr>
      </w:pPr>
    </w:p>
    <w:p w14:paraId="40AD45DB" w14:textId="77777777" w:rsidR="00B603ED" w:rsidRDefault="00B603ED">
      <w:pPr>
        <w:pStyle w:val="BodyText"/>
        <w:rPr>
          <w:sz w:val="16"/>
        </w:rPr>
      </w:pPr>
    </w:p>
    <w:p w14:paraId="525DB2A8" w14:textId="77777777" w:rsidR="00B603ED" w:rsidRDefault="00B603ED">
      <w:pPr>
        <w:pStyle w:val="BodyText"/>
        <w:rPr>
          <w:sz w:val="16"/>
        </w:rPr>
      </w:pPr>
    </w:p>
    <w:p w14:paraId="6F9BB789" w14:textId="77777777" w:rsidR="00B603ED" w:rsidRDefault="00B603ED">
      <w:pPr>
        <w:pStyle w:val="BodyText"/>
        <w:rPr>
          <w:sz w:val="16"/>
        </w:rPr>
      </w:pPr>
    </w:p>
    <w:p w14:paraId="43DD012C" w14:textId="77777777" w:rsidR="00B603ED" w:rsidRDefault="00B603ED">
      <w:pPr>
        <w:pStyle w:val="BodyText"/>
        <w:rPr>
          <w:sz w:val="16"/>
        </w:rPr>
      </w:pPr>
    </w:p>
    <w:p w14:paraId="1082DF50" w14:textId="77777777" w:rsidR="00B603ED" w:rsidRDefault="00B603ED">
      <w:pPr>
        <w:pStyle w:val="BodyText"/>
        <w:rPr>
          <w:sz w:val="16"/>
        </w:rPr>
      </w:pPr>
    </w:p>
    <w:p w14:paraId="07BDA9E0" w14:textId="77777777" w:rsidR="00B603ED" w:rsidRDefault="00B603ED">
      <w:pPr>
        <w:pStyle w:val="BodyText"/>
        <w:rPr>
          <w:sz w:val="16"/>
        </w:rPr>
      </w:pPr>
    </w:p>
    <w:p w14:paraId="122AB77E" w14:textId="77777777" w:rsidR="00B603ED" w:rsidRDefault="00B603ED">
      <w:pPr>
        <w:pStyle w:val="BodyText"/>
        <w:rPr>
          <w:sz w:val="16"/>
        </w:rPr>
      </w:pPr>
    </w:p>
    <w:p w14:paraId="0BCE0A55" w14:textId="77777777" w:rsidR="00B603ED" w:rsidRDefault="00B603ED">
      <w:pPr>
        <w:pStyle w:val="BodyText"/>
        <w:rPr>
          <w:sz w:val="16"/>
        </w:rPr>
      </w:pPr>
    </w:p>
    <w:p w14:paraId="7A6F2323" w14:textId="77777777" w:rsidR="00B603ED" w:rsidRDefault="00B603ED">
      <w:pPr>
        <w:pStyle w:val="BodyText"/>
        <w:rPr>
          <w:sz w:val="16"/>
        </w:rPr>
      </w:pPr>
    </w:p>
    <w:p w14:paraId="14A3E1C4" w14:textId="77777777" w:rsidR="00B603ED" w:rsidRDefault="00B603ED">
      <w:pPr>
        <w:pStyle w:val="BodyText"/>
        <w:rPr>
          <w:sz w:val="16"/>
        </w:rPr>
      </w:pPr>
    </w:p>
    <w:p w14:paraId="6E18CCFB" w14:textId="77777777" w:rsidR="00B603ED" w:rsidRDefault="00B603ED">
      <w:pPr>
        <w:pStyle w:val="BodyText"/>
        <w:rPr>
          <w:sz w:val="16"/>
        </w:rPr>
      </w:pPr>
    </w:p>
    <w:p w14:paraId="487C9C8A" w14:textId="77777777" w:rsidR="00B603ED" w:rsidRDefault="00B603ED">
      <w:pPr>
        <w:pStyle w:val="BodyText"/>
        <w:rPr>
          <w:sz w:val="16"/>
        </w:rPr>
      </w:pPr>
    </w:p>
    <w:p w14:paraId="6F8E2E93" w14:textId="77777777" w:rsidR="00B603ED" w:rsidRDefault="00B603ED">
      <w:pPr>
        <w:pStyle w:val="BodyText"/>
        <w:rPr>
          <w:sz w:val="16"/>
        </w:rPr>
      </w:pPr>
    </w:p>
    <w:p w14:paraId="3C9DB271" w14:textId="77777777" w:rsidR="00B603ED" w:rsidRDefault="00297B28">
      <w:pPr>
        <w:spacing w:before="98"/>
        <w:ind w:left="1061"/>
        <w:rPr>
          <w:sz w:val="15"/>
        </w:rPr>
      </w:pPr>
      <w:r>
        <w:rPr>
          <w:color w:val="1F1F1F"/>
          <w:sz w:val="15"/>
        </w:rPr>
        <w:t>suo!i on J} su|</w:t>
      </w:r>
    </w:p>
    <w:p w14:paraId="08D36867" w14:textId="140018B2" w:rsidR="00B603ED" w:rsidRDefault="00297B28">
      <w:pPr>
        <w:spacing w:before="20" w:line="235" w:lineRule="auto"/>
        <w:ind w:left="1160" w:right="413" w:hanging="127"/>
        <w:rPr>
          <w:rFonts w:ascii="Courier New"/>
          <w:sz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6048" behindDoc="0" locked="0" layoutInCell="1" allowOverlap="1" wp14:anchorId="64E02A04" wp14:editId="76F0EEA5">
                <wp:simplePos x="0" y="0"/>
                <wp:positionH relativeFrom="page">
                  <wp:posOffset>8489315</wp:posOffset>
                </wp:positionH>
                <wp:positionV relativeFrom="paragraph">
                  <wp:posOffset>77470</wp:posOffset>
                </wp:positionV>
                <wp:extent cx="177165" cy="262255"/>
                <wp:effectExtent l="0" t="0" r="0" b="0"/>
                <wp:wrapNone/>
                <wp:docPr id="80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165" cy="262255"/>
                          <a:chOff x="13369" y="122"/>
                          <a:chExt cx="279" cy="413"/>
                        </a:xfrm>
                      </wpg:grpSpPr>
                      <pic:pic xmlns:pic="http://schemas.openxmlformats.org/drawingml/2006/picture">
                        <pic:nvPicPr>
                          <pic:cNvPr id="81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68" y="121"/>
                            <a:ext cx="279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68" y="409"/>
                            <a:ext cx="269" cy="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49B9C2" id="Group 72" o:spid="_x0000_s1026" style="position:absolute;left:0;text-align:left;margin-left:668.45pt;margin-top:6.1pt;width:13.95pt;height:20.65pt;z-index:15746048;mso-position-horizontal-relative:page" coordorigin="13369,122" coordsize="279,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">
                <v:shape id="Picture 74" o:spid="_x0000_s1027" type="#_x0000_t75" style="position:absolute;left:13368;top:121;width:279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">
                  <v:imagedata r:id="rId65" o:title=""/>
                </v:shape>
                <v:shape id="Picture 73" o:spid="_x0000_s1028" type="#_x0000_t75" style="position:absolute;left:13368;top:409;width:269;height: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">
                  <v:imagedata r:id="rId66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06B8B825" wp14:editId="2662BE63">
                <wp:simplePos x="0" y="0"/>
                <wp:positionH relativeFrom="page">
                  <wp:posOffset>8653145</wp:posOffset>
                </wp:positionH>
                <wp:positionV relativeFrom="paragraph">
                  <wp:posOffset>-8255</wp:posOffset>
                </wp:positionV>
                <wp:extent cx="199390" cy="426085"/>
                <wp:effectExtent l="0" t="0" r="0" b="0"/>
                <wp:wrapNone/>
                <wp:docPr id="79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390" cy="42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3EEE08" w14:textId="77777777" w:rsidR="00B603ED" w:rsidRDefault="00297B28">
                            <w:pPr>
                              <w:spacing w:line="670" w:lineRule="exact"/>
                              <w:rPr>
                                <w:sz w:val="60"/>
                              </w:rPr>
                            </w:pPr>
                            <w:r>
                              <w:rPr>
                                <w:color w:val="1F1F1F"/>
                                <w:w w:val="94"/>
                                <w:sz w:val="6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8B825" id="Text Box 71" o:spid="_x0000_s1038" type="#_x0000_t202" style="position:absolute;left:0;text-align:left;margin-left:681.35pt;margin-top:-.65pt;width:15.7pt;height:33.55pt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" filled="f" stroked="f">
                <v:textbox inset="0,0,0,0">
                  <w:txbxContent>
                    <w:p w14:paraId="3F3EEE08" w14:textId="77777777" w:rsidR="00B603ED" w:rsidRDefault="00297B28">
                      <w:pPr>
                        <w:spacing w:line="670" w:lineRule="exact"/>
                        <w:rPr>
                          <w:sz w:val="60"/>
                        </w:rPr>
                      </w:pPr>
                      <w:r>
                        <w:rPr>
                          <w:color w:val="1F1F1F"/>
                          <w:w w:val="94"/>
                          <w:sz w:val="60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ourier New"/>
          <w:color w:val="1F1F1F"/>
          <w:sz w:val="16"/>
        </w:rPr>
        <w:t>,odepg Apoq</w:t>
      </w:r>
    </w:p>
    <w:p w14:paraId="3158F89B" w14:textId="77777777" w:rsidR="00B603ED" w:rsidRDefault="00B603ED">
      <w:pPr>
        <w:pStyle w:val="BodyText"/>
        <w:spacing w:before="1"/>
        <w:rPr>
          <w:rFonts w:ascii="Courier New"/>
          <w:sz w:val="5"/>
        </w:rPr>
      </w:pPr>
    </w:p>
    <w:p w14:paraId="3D462D32" w14:textId="77777777" w:rsidR="00B603ED" w:rsidRDefault="00297B28">
      <w:pPr>
        <w:pStyle w:val="BodyText"/>
        <w:spacing w:line="120" w:lineRule="exact"/>
        <w:ind w:left="898" w:right="-15"/>
        <w:rPr>
          <w:rFonts w:ascii="Courier New"/>
          <w:sz w:val="12"/>
        </w:rPr>
      </w:pPr>
      <w:r>
        <w:rPr>
          <w:rFonts w:ascii="Courier New"/>
          <w:noProof/>
          <w:position w:val="-1"/>
          <w:sz w:val="12"/>
        </w:rPr>
        <w:drawing>
          <wp:inline distT="0" distB="0" distL="0" distR="0" wp14:anchorId="777D0B00" wp14:editId="131BFB9C">
            <wp:extent cx="701200" cy="76200"/>
            <wp:effectExtent l="0" t="0" r="0" b="0"/>
            <wp:docPr id="11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5.jpe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120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BDAA" w14:textId="77777777" w:rsidR="00B603ED" w:rsidRDefault="00297B28">
      <w:pPr>
        <w:spacing w:before="241"/>
        <w:ind w:left="3421"/>
        <w:rPr>
          <w:sz w:val="21"/>
        </w:rPr>
      </w:pPr>
      <w:r>
        <w:br w:type="column"/>
      </w:r>
      <w:r>
        <w:rPr>
          <w:color w:val="1F1F1F"/>
          <w:sz w:val="21"/>
        </w:rPr>
        <w:t>¡salty og</w:t>
      </w:r>
      <w:r>
        <w:rPr>
          <w:color w:val="1F1F1F"/>
          <w:spacing w:val="-35"/>
          <w:sz w:val="21"/>
        </w:rPr>
        <w:t xml:space="preserve"> </w:t>
      </w:r>
      <w:r>
        <w:rPr>
          <w:color w:val="1F1F1F"/>
          <w:position w:val="2"/>
          <w:sz w:val="21"/>
        </w:rPr>
        <w:t>|nyru</w:t>
      </w:r>
      <w:r>
        <w:rPr>
          <w:color w:val="1F1F1F"/>
          <w:position w:val="-1"/>
          <w:sz w:val="21"/>
        </w:rPr>
        <w:t>&gt;^H</w:t>
      </w:r>
      <w:r>
        <w:rPr>
          <w:color w:val="1F1F1F"/>
          <w:sz w:val="21"/>
        </w:rPr>
        <w:t>-UO</w:t>
      </w:r>
      <w:r>
        <w:rPr>
          <w:color w:val="1F1F1F"/>
          <w:position w:val="-1"/>
          <w:sz w:val="21"/>
        </w:rPr>
        <w:t>N</w:t>
      </w:r>
    </w:p>
    <w:p w14:paraId="76B90F2D" w14:textId="77777777" w:rsidR="00B603ED" w:rsidRDefault="00B603ED">
      <w:pPr>
        <w:pStyle w:val="BodyText"/>
        <w:spacing w:before="4"/>
        <w:rPr>
          <w:sz w:val="7"/>
        </w:rPr>
      </w:pPr>
    </w:p>
    <w:p w14:paraId="34882B2F" w14:textId="61C6EF39" w:rsidR="00B603ED" w:rsidRDefault="00297B28">
      <w:pPr>
        <w:pStyle w:val="BodyText"/>
        <w:spacing w:line="30" w:lineRule="exact"/>
        <w:ind w:left="1048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339045D9" wp14:editId="10CB4947">
                <wp:extent cx="2909570" cy="18415"/>
                <wp:effectExtent l="15240" t="3810" r="8890" b="6350"/>
                <wp:docPr id="77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09570" cy="18415"/>
                          <a:chOff x="0" y="0"/>
                          <a:chExt cx="4582" cy="29"/>
                        </a:xfrm>
                      </wpg:grpSpPr>
                      <wps:wsp>
                        <wps:cNvPr id="78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4581" y="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7996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1E0D8E" id="Group 69" o:spid="_x0000_s1026" style="width:229.1pt;height:1.45pt;mso-position-horizontal-relative:char;mso-position-vertical-relative:line" coordsize="458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">
                <v:line id="Line 70" o:spid="_x0000_s1027" style="position:absolute;visibility:visible;mso-wrap-style:square" from="4581,14" to="458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" strokecolor="#231f20" strokeweight=".49989mm"/>
                <w10:wrap anchorx="page"/>
                <w10:anchorlock/>
              </v:group>
            </w:pict>
          </mc:Fallback>
        </mc:AlternateContent>
      </w:r>
    </w:p>
    <w:p w14:paraId="66ED6B09" w14:textId="77777777" w:rsidR="00B603ED" w:rsidRDefault="00297B28">
      <w:pPr>
        <w:pStyle w:val="Heading2"/>
        <w:spacing w:before="52"/>
        <w:ind w:left="1737"/>
      </w:pPr>
      <w:bookmarkStart w:id="0" w:name="_GoBack"/>
      <w:bookmarkEnd w:id="0"/>
      <w:r>
        <w:rPr>
          <w:color w:val="1F1F1F"/>
          <w:w w:val="95"/>
        </w:rPr>
        <w:t>1VRNVW</w:t>
      </w:r>
      <w:r>
        <w:rPr>
          <w:color w:val="1F1F1F"/>
          <w:spacing w:val="83"/>
          <w:w w:val="95"/>
        </w:rPr>
        <w:t xml:space="preserve"> </w:t>
      </w:r>
      <w:r>
        <w:rPr>
          <w:color w:val="1F1F1F"/>
          <w:w w:val="95"/>
        </w:rPr>
        <w:t>S‹O3SU</w:t>
      </w:r>
    </w:p>
    <w:p w14:paraId="3D30249E" w14:textId="77777777" w:rsidR="00B603ED" w:rsidRDefault="00297B28">
      <w:pPr>
        <w:pStyle w:val="BodyText"/>
        <w:spacing w:before="5"/>
        <w:rPr>
          <w:sz w:val="18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2CED37C6" wp14:editId="238182A5">
            <wp:simplePos x="0" y="0"/>
            <wp:positionH relativeFrom="page">
              <wp:posOffset>10527576</wp:posOffset>
            </wp:positionH>
            <wp:positionV relativeFrom="paragraph">
              <wp:posOffset>159651</wp:posOffset>
            </wp:positionV>
            <wp:extent cx="3041801" cy="1865376"/>
            <wp:effectExtent l="0" t="0" r="0" b="0"/>
            <wp:wrapTopAndBottom/>
            <wp:docPr id="13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6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1801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F98DE6" w14:textId="77777777" w:rsidR="00B603ED" w:rsidRDefault="00297B28">
      <w:pPr>
        <w:spacing w:before="330"/>
        <w:ind w:left="2766"/>
        <w:rPr>
          <w:rFonts w:ascii="Calibri"/>
          <w:b/>
        </w:rPr>
      </w:pPr>
      <w:r>
        <w:rPr>
          <w:rFonts w:ascii="Trebuchet MS"/>
          <w:color w:val="1F1F1F"/>
          <w:w w:val="115"/>
        </w:rPr>
        <w:t>oaten</w:t>
      </w:r>
      <w:r>
        <w:rPr>
          <w:rFonts w:ascii="Trebuchet MS"/>
          <w:color w:val="1F1F1F"/>
          <w:spacing w:val="-39"/>
          <w:w w:val="115"/>
        </w:rPr>
        <w:t xml:space="preserve"> </w:t>
      </w:r>
      <w:r>
        <w:rPr>
          <w:rFonts w:ascii="Calibri"/>
          <w:b/>
          <w:color w:val="1F1F1F"/>
          <w:w w:val="115"/>
        </w:rPr>
        <w:t>:NOl1dO</w:t>
      </w:r>
      <w:r>
        <w:rPr>
          <w:rFonts w:ascii="Calibri"/>
          <w:b/>
          <w:color w:val="1F1F1F"/>
          <w:spacing w:val="-30"/>
          <w:w w:val="115"/>
        </w:rPr>
        <w:t xml:space="preserve"> </w:t>
      </w:r>
      <w:r>
        <w:rPr>
          <w:rFonts w:ascii="Calibri"/>
          <w:b/>
          <w:color w:val="1F1F1F"/>
          <w:w w:val="115"/>
        </w:rPr>
        <w:t>1SblJ</w:t>
      </w:r>
      <w:r>
        <w:rPr>
          <w:rFonts w:ascii="Calibri"/>
          <w:b/>
          <w:color w:val="1F1F1F"/>
          <w:spacing w:val="-29"/>
          <w:w w:val="115"/>
        </w:rPr>
        <w:t xml:space="preserve"> </w:t>
      </w:r>
      <w:r>
        <w:rPr>
          <w:rFonts w:ascii="Calibri"/>
          <w:b/>
          <w:color w:val="1F1F1F"/>
          <w:w w:val="115"/>
        </w:rPr>
        <w:t>bFlOA</w:t>
      </w:r>
    </w:p>
    <w:p w14:paraId="52C59BDA" w14:textId="77777777" w:rsidR="00B603ED" w:rsidRDefault="00B603ED">
      <w:pPr>
        <w:pStyle w:val="BodyText"/>
        <w:spacing w:before="2"/>
        <w:rPr>
          <w:rFonts w:ascii="Calibri"/>
          <w:b/>
          <w:sz w:val="5"/>
        </w:rPr>
      </w:pPr>
    </w:p>
    <w:p w14:paraId="01F8D83C" w14:textId="52A54F97" w:rsidR="00B603ED" w:rsidRDefault="00297B28">
      <w:pPr>
        <w:pStyle w:val="BodyText"/>
        <w:ind w:left="2432"/>
        <w:rPr>
          <w:rFonts w:ascii="Calibri"/>
          <w:sz w:val="20"/>
        </w:rPr>
      </w:pPr>
      <w:r>
        <w:rPr>
          <w:rFonts w:ascii="Calibri"/>
          <w:noProof/>
          <w:sz w:val="20"/>
        </w:rPr>
        <mc:AlternateContent>
          <mc:Choice Requires="wpg">
            <w:drawing>
              <wp:inline distT="0" distB="0" distL="0" distR="0" wp14:anchorId="3A7DB401" wp14:editId="1F4FC780">
                <wp:extent cx="2012315" cy="393700"/>
                <wp:effectExtent l="0" t="6985" r="0" b="8890"/>
                <wp:docPr id="74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2315" cy="393700"/>
                          <a:chOff x="0" y="0"/>
                          <a:chExt cx="3169" cy="620"/>
                        </a:xfrm>
                      </wpg:grpSpPr>
                      <wps:wsp>
                        <wps:cNvPr id="75" name="AutoShape 68"/>
                        <wps:cNvSpPr>
                          <a:spLocks/>
                        </wps:cNvSpPr>
                        <wps:spPr bwMode="auto">
                          <a:xfrm>
                            <a:off x="301" y="0"/>
                            <a:ext cx="1006" cy="620"/>
                          </a:xfrm>
                          <a:custGeom>
                            <a:avLst/>
                            <a:gdLst>
                              <a:gd name="T0" fmla="+- 0 463 301"/>
                              <a:gd name="T1" fmla="*/ T0 w 1006"/>
                              <a:gd name="T2" fmla="*/ 0 h 620"/>
                              <a:gd name="T3" fmla="+- 0 361 301"/>
                              <a:gd name="T4" fmla="*/ T3 w 1006"/>
                              <a:gd name="T5" fmla="*/ 19 h 620"/>
                              <a:gd name="T6" fmla="+- 0 315 301"/>
                              <a:gd name="T7" fmla="*/ T6 w 1006"/>
                              <a:gd name="T8" fmla="*/ 67 h 620"/>
                              <a:gd name="T9" fmla="+- 0 304 301"/>
                              <a:gd name="T10" fmla="*/ T9 w 1006"/>
                              <a:gd name="T11" fmla="*/ 159 h 620"/>
                              <a:gd name="T12" fmla="+- 0 301 301"/>
                              <a:gd name="T13" fmla="*/ T12 w 1006"/>
                              <a:gd name="T14" fmla="*/ 306 h 620"/>
                              <a:gd name="T15" fmla="+- 0 303 301"/>
                              <a:gd name="T16" fmla="*/ T15 w 1006"/>
                              <a:gd name="T17" fmla="*/ 410 h 620"/>
                              <a:gd name="T18" fmla="+- 0 309 301"/>
                              <a:gd name="T19" fmla="*/ T18 w 1006"/>
                              <a:gd name="T20" fmla="*/ 533 h 620"/>
                              <a:gd name="T21" fmla="+- 0 341 301"/>
                              <a:gd name="T22" fmla="*/ T21 w 1006"/>
                              <a:gd name="T23" fmla="*/ 588 h 620"/>
                              <a:gd name="T24" fmla="+- 0 421 301"/>
                              <a:gd name="T25" fmla="*/ T24 w 1006"/>
                              <a:gd name="T26" fmla="*/ 617 h 620"/>
                              <a:gd name="T27" fmla="+- 0 483 301"/>
                              <a:gd name="T28" fmla="*/ T27 w 1006"/>
                              <a:gd name="T29" fmla="*/ 620 h 620"/>
                              <a:gd name="T30" fmla="+- 0 698 301"/>
                              <a:gd name="T31" fmla="*/ T30 w 1006"/>
                              <a:gd name="T32" fmla="*/ 606 h 620"/>
                              <a:gd name="T33" fmla="+- 0 474 301"/>
                              <a:gd name="T34" fmla="*/ T33 w 1006"/>
                              <a:gd name="T35" fmla="*/ 581 h 620"/>
                              <a:gd name="T36" fmla="+- 0 429 301"/>
                              <a:gd name="T37" fmla="*/ T36 w 1006"/>
                              <a:gd name="T38" fmla="*/ 579 h 620"/>
                              <a:gd name="T39" fmla="+- 0 365 301"/>
                              <a:gd name="T40" fmla="*/ T39 w 1006"/>
                              <a:gd name="T41" fmla="*/ 558 h 620"/>
                              <a:gd name="T42" fmla="+- 0 346 301"/>
                              <a:gd name="T43" fmla="*/ T42 w 1006"/>
                              <a:gd name="T44" fmla="*/ 524 h 620"/>
                              <a:gd name="T45" fmla="+- 0 341 301"/>
                              <a:gd name="T46" fmla="*/ T45 w 1006"/>
                              <a:gd name="T47" fmla="*/ 409 h 620"/>
                              <a:gd name="T48" fmla="+- 0 340 301"/>
                              <a:gd name="T49" fmla="*/ T48 w 1006"/>
                              <a:gd name="T50" fmla="*/ 306 h 620"/>
                              <a:gd name="T51" fmla="+- 0 343 301"/>
                              <a:gd name="T52" fmla="*/ T51 w 1006"/>
                              <a:gd name="T53" fmla="*/ 159 h 620"/>
                              <a:gd name="T54" fmla="+- 0 350 301"/>
                              <a:gd name="T55" fmla="*/ T54 w 1006"/>
                              <a:gd name="T56" fmla="*/ 83 h 620"/>
                              <a:gd name="T57" fmla="+- 0 380 301"/>
                              <a:gd name="T58" fmla="*/ T57 w 1006"/>
                              <a:gd name="T59" fmla="*/ 53 h 620"/>
                              <a:gd name="T60" fmla="+- 0 464 301"/>
                              <a:gd name="T61" fmla="*/ T60 w 1006"/>
                              <a:gd name="T62" fmla="*/ 39 h 620"/>
                              <a:gd name="T63" fmla="+- 0 483 301"/>
                              <a:gd name="T64" fmla="*/ T63 w 1006"/>
                              <a:gd name="T65" fmla="*/ 39 h 620"/>
                              <a:gd name="T66" fmla="+- 0 698 301"/>
                              <a:gd name="T67" fmla="*/ T66 w 1006"/>
                              <a:gd name="T68" fmla="*/ 14 h 620"/>
                              <a:gd name="T69" fmla="+- 0 483 301"/>
                              <a:gd name="T70" fmla="*/ T69 w 1006"/>
                              <a:gd name="T71" fmla="*/ 0 h 620"/>
                              <a:gd name="T72" fmla="+- 0 1268 301"/>
                              <a:gd name="T73" fmla="*/ T72 w 1006"/>
                              <a:gd name="T74" fmla="*/ 312 h 620"/>
                              <a:gd name="T75" fmla="+- 0 1251 301"/>
                              <a:gd name="T76" fmla="*/ T75 w 1006"/>
                              <a:gd name="T77" fmla="*/ 368 h 620"/>
                              <a:gd name="T78" fmla="+- 0 1053 301"/>
                              <a:gd name="T79" fmla="*/ T78 w 1006"/>
                              <a:gd name="T80" fmla="*/ 493 h 620"/>
                              <a:gd name="T81" fmla="+- 0 780 301"/>
                              <a:gd name="T82" fmla="*/ T81 w 1006"/>
                              <a:gd name="T83" fmla="*/ 556 h 620"/>
                              <a:gd name="T84" fmla="+- 0 542 301"/>
                              <a:gd name="T85" fmla="*/ T84 w 1006"/>
                              <a:gd name="T86" fmla="*/ 580 h 620"/>
                              <a:gd name="T87" fmla="+- 0 876 301"/>
                              <a:gd name="T88" fmla="*/ T87 w 1006"/>
                              <a:gd name="T89" fmla="*/ 579 h 620"/>
                              <a:gd name="T90" fmla="+- 0 1135 301"/>
                              <a:gd name="T91" fmla="*/ T90 w 1006"/>
                              <a:gd name="T92" fmla="*/ 502 h 620"/>
                              <a:gd name="T93" fmla="+- 0 1293 301"/>
                              <a:gd name="T94" fmla="*/ T93 w 1006"/>
                              <a:gd name="T95" fmla="*/ 371 h 620"/>
                              <a:gd name="T96" fmla="+- 0 1268 301"/>
                              <a:gd name="T97" fmla="*/ T96 w 1006"/>
                              <a:gd name="T98" fmla="*/ 313 h 620"/>
                              <a:gd name="T99" fmla="+- 0 1268 301"/>
                              <a:gd name="T100" fmla="*/ T99 w 1006"/>
                              <a:gd name="T101" fmla="*/ 313 h 620"/>
                              <a:gd name="T102" fmla="+- 0 1268 301"/>
                              <a:gd name="T103" fmla="*/ T102 w 1006"/>
                              <a:gd name="T104" fmla="*/ 308 h 620"/>
                              <a:gd name="T105" fmla="+- 0 1307 301"/>
                              <a:gd name="T106" fmla="*/ T105 w 1006"/>
                              <a:gd name="T107" fmla="*/ 312 h 620"/>
                              <a:gd name="T108" fmla="+- 0 1307 301"/>
                              <a:gd name="T109" fmla="*/ T108 w 1006"/>
                              <a:gd name="T110" fmla="*/ 310 h 620"/>
                              <a:gd name="T111" fmla="+- 0 1307 301"/>
                              <a:gd name="T112" fmla="*/ T111 w 1006"/>
                              <a:gd name="T113" fmla="*/ 310 h 620"/>
                              <a:gd name="T114" fmla="+- 0 1307 301"/>
                              <a:gd name="T115" fmla="*/ T114 w 1006"/>
                              <a:gd name="T116" fmla="*/ 309 h 620"/>
                              <a:gd name="T117" fmla="+- 0 1268 301"/>
                              <a:gd name="T118" fmla="*/ T117 w 1006"/>
                              <a:gd name="T119" fmla="*/ 308 h 620"/>
                              <a:gd name="T120" fmla="+- 0 861 301"/>
                              <a:gd name="T121" fmla="*/ T120 w 1006"/>
                              <a:gd name="T122" fmla="*/ 39 h 620"/>
                              <a:gd name="T123" fmla="+- 0 613 301"/>
                              <a:gd name="T124" fmla="*/ T123 w 1006"/>
                              <a:gd name="T125" fmla="*/ 44 h 620"/>
                              <a:gd name="T126" fmla="+- 0 869 301"/>
                              <a:gd name="T127" fmla="*/ T126 w 1006"/>
                              <a:gd name="T128" fmla="*/ 79 h 620"/>
                              <a:gd name="T129" fmla="+- 0 1138 301"/>
                              <a:gd name="T130" fmla="*/ T129 w 1006"/>
                              <a:gd name="T131" fmla="*/ 162 h 620"/>
                              <a:gd name="T132" fmla="+- 0 1268 301"/>
                              <a:gd name="T133" fmla="*/ T132 w 1006"/>
                              <a:gd name="T134" fmla="*/ 307 h 620"/>
                              <a:gd name="T135" fmla="+- 0 1307 301"/>
                              <a:gd name="T136" fmla="*/ T135 w 1006"/>
                              <a:gd name="T137" fmla="*/ 306 h 620"/>
                              <a:gd name="T138" fmla="+- 0 1204 301"/>
                              <a:gd name="T139" fmla="*/ T138 w 1006"/>
                              <a:gd name="T140" fmla="*/ 155 h 620"/>
                              <a:gd name="T141" fmla="+- 0 966 301"/>
                              <a:gd name="T142" fmla="*/ T141 w 1006"/>
                              <a:gd name="T143" fmla="*/ 61 h 62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  <a:cxn ang="0">
                                <a:pos x="T97" y="T98"/>
                              </a:cxn>
                              <a:cxn ang="0">
                                <a:pos x="T100" y="T101"/>
                              </a:cxn>
                              <a:cxn ang="0">
                                <a:pos x="T103" y="T104"/>
                              </a:cxn>
                              <a:cxn ang="0">
                                <a:pos x="T106" y="T107"/>
                              </a:cxn>
                              <a:cxn ang="0">
                                <a:pos x="T109" y="T110"/>
                              </a:cxn>
                              <a:cxn ang="0">
                                <a:pos x="T112" y="T113"/>
                              </a:cxn>
                              <a:cxn ang="0">
                                <a:pos x="T115" y="T116"/>
                              </a:cxn>
                              <a:cxn ang="0">
                                <a:pos x="T118" y="T119"/>
                              </a:cxn>
                              <a:cxn ang="0">
                                <a:pos x="T121" y="T122"/>
                              </a:cxn>
                              <a:cxn ang="0">
                                <a:pos x="T124" y="T125"/>
                              </a:cxn>
                              <a:cxn ang="0">
                                <a:pos x="T127" y="T128"/>
                              </a:cxn>
                              <a:cxn ang="0">
                                <a:pos x="T130" y="T131"/>
                              </a:cxn>
                              <a:cxn ang="0">
                                <a:pos x="T133" y="T134"/>
                              </a:cxn>
                              <a:cxn ang="0">
                                <a:pos x="T136" y="T137"/>
                              </a:cxn>
                              <a:cxn ang="0">
                                <a:pos x="T139" y="T140"/>
                              </a:cxn>
                              <a:cxn ang="0">
                                <a:pos x="T142" y="T143"/>
                              </a:cxn>
                            </a:cxnLst>
                            <a:rect l="0" t="0" r="r" b="b"/>
                            <a:pathLst>
                              <a:path w="1006" h="620">
                                <a:moveTo>
                                  <a:pt x="182" y="0"/>
                                </a:moveTo>
                                <a:lnTo>
                                  <a:pt x="177" y="0"/>
                                </a:lnTo>
                                <a:lnTo>
                                  <a:pt x="162" y="0"/>
                                </a:lnTo>
                                <a:lnTo>
                                  <a:pt x="120" y="3"/>
                                </a:lnTo>
                                <a:lnTo>
                                  <a:pt x="86" y="10"/>
                                </a:lnTo>
                                <a:lnTo>
                                  <a:pt x="60" y="19"/>
                                </a:lnTo>
                                <a:lnTo>
                                  <a:pt x="40" y="32"/>
                                </a:lnTo>
                                <a:lnTo>
                                  <a:pt x="24" y="48"/>
                                </a:lnTo>
                                <a:lnTo>
                                  <a:pt x="14" y="67"/>
                                </a:lnTo>
                                <a:lnTo>
                                  <a:pt x="8" y="87"/>
                                </a:lnTo>
                                <a:lnTo>
                                  <a:pt x="5" y="109"/>
                                </a:lnTo>
                                <a:lnTo>
                                  <a:pt x="3" y="159"/>
                                </a:lnTo>
                                <a:lnTo>
                                  <a:pt x="2" y="211"/>
                                </a:lnTo>
                                <a:lnTo>
                                  <a:pt x="1" y="261"/>
                                </a:lnTo>
                                <a:lnTo>
                                  <a:pt x="0" y="306"/>
                                </a:lnTo>
                                <a:lnTo>
                                  <a:pt x="0" y="313"/>
                                </a:lnTo>
                                <a:lnTo>
                                  <a:pt x="1" y="359"/>
                                </a:lnTo>
                                <a:lnTo>
                                  <a:pt x="2" y="410"/>
                                </a:lnTo>
                                <a:lnTo>
                                  <a:pt x="3" y="461"/>
                                </a:lnTo>
                                <a:lnTo>
                                  <a:pt x="5" y="511"/>
                                </a:lnTo>
                                <a:lnTo>
                                  <a:pt x="8" y="533"/>
                                </a:lnTo>
                                <a:lnTo>
                                  <a:pt x="14" y="553"/>
                                </a:lnTo>
                                <a:lnTo>
                                  <a:pt x="24" y="572"/>
                                </a:lnTo>
                                <a:lnTo>
                                  <a:pt x="40" y="588"/>
                                </a:lnTo>
                                <a:lnTo>
                                  <a:pt x="60" y="600"/>
                                </a:lnTo>
                                <a:lnTo>
                                  <a:pt x="86" y="610"/>
                                </a:lnTo>
                                <a:lnTo>
                                  <a:pt x="120" y="617"/>
                                </a:lnTo>
                                <a:lnTo>
                                  <a:pt x="162" y="620"/>
                                </a:lnTo>
                                <a:lnTo>
                                  <a:pt x="177" y="620"/>
                                </a:lnTo>
                                <a:lnTo>
                                  <a:pt x="182" y="620"/>
                                </a:lnTo>
                                <a:lnTo>
                                  <a:pt x="242" y="618"/>
                                </a:lnTo>
                                <a:lnTo>
                                  <a:pt x="315" y="614"/>
                                </a:lnTo>
                                <a:lnTo>
                                  <a:pt x="397" y="606"/>
                                </a:lnTo>
                                <a:lnTo>
                                  <a:pt x="485" y="594"/>
                                </a:lnTo>
                                <a:lnTo>
                                  <a:pt x="560" y="581"/>
                                </a:lnTo>
                                <a:lnTo>
                                  <a:pt x="173" y="581"/>
                                </a:lnTo>
                                <a:lnTo>
                                  <a:pt x="167" y="581"/>
                                </a:lnTo>
                                <a:lnTo>
                                  <a:pt x="163" y="581"/>
                                </a:lnTo>
                                <a:lnTo>
                                  <a:pt x="128" y="579"/>
                                </a:lnTo>
                                <a:lnTo>
                                  <a:pt x="100" y="574"/>
                                </a:lnTo>
                                <a:lnTo>
                                  <a:pt x="79" y="567"/>
                                </a:lnTo>
                                <a:lnTo>
                                  <a:pt x="64" y="558"/>
                                </a:lnTo>
                                <a:lnTo>
                                  <a:pt x="55" y="548"/>
                                </a:lnTo>
                                <a:lnTo>
                                  <a:pt x="49" y="537"/>
                                </a:lnTo>
                                <a:lnTo>
                                  <a:pt x="45" y="524"/>
                                </a:lnTo>
                                <a:lnTo>
                                  <a:pt x="44" y="510"/>
                                </a:lnTo>
                                <a:lnTo>
                                  <a:pt x="42" y="458"/>
                                </a:lnTo>
                                <a:lnTo>
                                  <a:pt x="40" y="409"/>
                                </a:lnTo>
                                <a:lnTo>
                                  <a:pt x="39" y="359"/>
                                </a:lnTo>
                                <a:lnTo>
                                  <a:pt x="39" y="313"/>
                                </a:lnTo>
                                <a:lnTo>
                                  <a:pt x="39" y="306"/>
                                </a:lnTo>
                                <a:lnTo>
                                  <a:pt x="39" y="261"/>
                                </a:lnTo>
                                <a:lnTo>
                                  <a:pt x="40" y="210"/>
                                </a:lnTo>
                                <a:lnTo>
                                  <a:pt x="42" y="159"/>
                                </a:lnTo>
                                <a:lnTo>
                                  <a:pt x="44" y="110"/>
                                </a:lnTo>
                                <a:lnTo>
                                  <a:pt x="45" y="96"/>
                                </a:lnTo>
                                <a:lnTo>
                                  <a:pt x="49" y="83"/>
                                </a:lnTo>
                                <a:lnTo>
                                  <a:pt x="55" y="72"/>
                                </a:lnTo>
                                <a:lnTo>
                                  <a:pt x="64" y="62"/>
                                </a:lnTo>
                                <a:lnTo>
                                  <a:pt x="79" y="53"/>
                                </a:lnTo>
                                <a:lnTo>
                                  <a:pt x="100" y="46"/>
                                </a:lnTo>
                                <a:lnTo>
                                  <a:pt x="128" y="41"/>
                                </a:lnTo>
                                <a:lnTo>
                                  <a:pt x="163" y="39"/>
                                </a:lnTo>
                                <a:lnTo>
                                  <a:pt x="167" y="39"/>
                                </a:lnTo>
                                <a:lnTo>
                                  <a:pt x="182" y="39"/>
                                </a:lnTo>
                                <a:lnTo>
                                  <a:pt x="560" y="39"/>
                                </a:lnTo>
                                <a:lnTo>
                                  <a:pt x="485" y="26"/>
                                </a:lnTo>
                                <a:lnTo>
                                  <a:pt x="397" y="14"/>
                                </a:lnTo>
                                <a:lnTo>
                                  <a:pt x="315" y="6"/>
                                </a:lnTo>
                                <a:lnTo>
                                  <a:pt x="242" y="2"/>
                                </a:lnTo>
                                <a:lnTo>
                                  <a:pt x="182" y="0"/>
                                </a:lnTo>
                                <a:close/>
                                <a:moveTo>
                                  <a:pt x="1006" y="312"/>
                                </a:moveTo>
                                <a:lnTo>
                                  <a:pt x="967" y="312"/>
                                </a:lnTo>
                                <a:lnTo>
                                  <a:pt x="967" y="313"/>
                                </a:lnTo>
                                <a:lnTo>
                                  <a:pt x="950" y="368"/>
                                </a:lnTo>
                                <a:lnTo>
                                  <a:pt x="905" y="417"/>
                                </a:lnTo>
                                <a:lnTo>
                                  <a:pt x="837" y="458"/>
                                </a:lnTo>
                                <a:lnTo>
                                  <a:pt x="752" y="493"/>
                                </a:lnTo>
                                <a:lnTo>
                                  <a:pt x="656" y="521"/>
                                </a:lnTo>
                                <a:lnTo>
                                  <a:pt x="568" y="541"/>
                                </a:lnTo>
                                <a:lnTo>
                                  <a:pt x="479" y="556"/>
                                </a:lnTo>
                                <a:lnTo>
                                  <a:pt x="393" y="568"/>
                                </a:lnTo>
                                <a:lnTo>
                                  <a:pt x="312" y="575"/>
                                </a:lnTo>
                                <a:lnTo>
                                  <a:pt x="241" y="580"/>
                                </a:lnTo>
                                <a:lnTo>
                                  <a:pt x="182" y="581"/>
                                </a:lnTo>
                                <a:lnTo>
                                  <a:pt x="560" y="581"/>
                                </a:lnTo>
                                <a:lnTo>
                                  <a:pt x="575" y="579"/>
                                </a:lnTo>
                                <a:lnTo>
                                  <a:pt x="665" y="559"/>
                                </a:lnTo>
                                <a:lnTo>
                                  <a:pt x="753" y="533"/>
                                </a:lnTo>
                                <a:lnTo>
                                  <a:pt x="834" y="502"/>
                                </a:lnTo>
                                <a:lnTo>
                                  <a:pt x="903" y="464"/>
                                </a:lnTo>
                                <a:lnTo>
                                  <a:pt x="957" y="421"/>
                                </a:lnTo>
                                <a:lnTo>
                                  <a:pt x="992" y="371"/>
                                </a:lnTo>
                                <a:lnTo>
                                  <a:pt x="1006" y="313"/>
                                </a:lnTo>
                                <a:lnTo>
                                  <a:pt x="1006" y="312"/>
                                </a:lnTo>
                                <a:close/>
                                <a:moveTo>
                                  <a:pt x="967" y="313"/>
                                </a:moveTo>
                                <a:lnTo>
                                  <a:pt x="967" y="313"/>
                                </a:lnTo>
                                <a:close/>
                                <a:moveTo>
                                  <a:pt x="1006" y="307"/>
                                </a:moveTo>
                                <a:lnTo>
                                  <a:pt x="967" y="307"/>
                                </a:lnTo>
                                <a:lnTo>
                                  <a:pt x="967" y="308"/>
                                </a:lnTo>
                                <a:lnTo>
                                  <a:pt x="967" y="313"/>
                                </a:lnTo>
                                <a:lnTo>
                                  <a:pt x="967" y="312"/>
                                </a:lnTo>
                                <a:lnTo>
                                  <a:pt x="1006" y="312"/>
                                </a:lnTo>
                                <a:lnTo>
                                  <a:pt x="1006" y="310"/>
                                </a:lnTo>
                                <a:lnTo>
                                  <a:pt x="1006" y="307"/>
                                </a:lnTo>
                                <a:close/>
                                <a:moveTo>
                                  <a:pt x="1006" y="310"/>
                                </a:moveTo>
                                <a:lnTo>
                                  <a:pt x="1006" y="310"/>
                                </a:lnTo>
                                <a:lnTo>
                                  <a:pt x="1006" y="311"/>
                                </a:lnTo>
                                <a:lnTo>
                                  <a:pt x="1006" y="310"/>
                                </a:lnTo>
                                <a:close/>
                                <a:moveTo>
                                  <a:pt x="1006" y="309"/>
                                </a:moveTo>
                                <a:lnTo>
                                  <a:pt x="1006" y="309"/>
                                </a:lnTo>
                                <a:close/>
                                <a:moveTo>
                                  <a:pt x="967" y="307"/>
                                </a:moveTo>
                                <a:lnTo>
                                  <a:pt x="967" y="308"/>
                                </a:lnTo>
                                <a:lnTo>
                                  <a:pt x="967" y="307"/>
                                </a:lnTo>
                                <a:close/>
                                <a:moveTo>
                                  <a:pt x="560" y="39"/>
                                </a:moveTo>
                                <a:lnTo>
                                  <a:pt x="182" y="39"/>
                                </a:lnTo>
                                <a:lnTo>
                                  <a:pt x="241" y="40"/>
                                </a:lnTo>
                                <a:lnTo>
                                  <a:pt x="312" y="44"/>
                                </a:lnTo>
                                <a:lnTo>
                                  <a:pt x="392" y="52"/>
                                </a:lnTo>
                                <a:lnTo>
                                  <a:pt x="479" y="64"/>
                                </a:lnTo>
                                <a:lnTo>
                                  <a:pt x="568" y="79"/>
                                </a:lnTo>
                                <a:lnTo>
                                  <a:pt x="656" y="99"/>
                                </a:lnTo>
                                <a:lnTo>
                                  <a:pt x="752" y="127"/>
                                </a:lnTo>
                                <a:lnTo>
                                  <a:pt x="837" y="162"/>
                                </a:lnTo>
                                <a:lnTo>
                                  <a:pt x="905" y="203"/>
                                </a:lnTo>
                                <a:lnTo>
                                  <a:pt x="950" y="251"/>
                                </a:lnTo>
                                <a:lnTo>
                                  <a:pt x="967" y="307"/>
                                </a:lnTo>
                                <a:lnTo>
                                  <a:pt x="1006" y="307"/>
                                </a:lnTo>
                                <a:lnTo>
                                  <a:pt x="1006" y="306"/>
                                </a:lnTo>
                                <a:lnTo>
                                  <a:pt x="992" y="249"/>
                                </a:lnTo>
                                <a:lnTo>
                                  <a:pt x="957" y="199"/>
                                </a:lnTo>
                                <a:lnTo>
                                  <a:pt x="903" y="155"/>
                                </a:lnTo>
                                <a:lnTo>
                                  <a:pt x="834" y="118"/>
                                </a:lnTo>
                                <a:lnTo>
                                  <a:pt x="753" y="87"/>
                                </a:lnTo>
                                <a:lnTo>
                                  <a:pt x="665" y="61"/>
                                </a:lnTo>
                                <a:lnTo>
                                  <a:pt x="575" y="41"/>
                                </a:lnTo>
                                <a:lnTo>
                                  <a:pt x="560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00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6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2"/>
                            <a:ext cx="3169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24ED823" id="Group 66" o:spid="_x0000_s1026" style="width:158.45pt;height:31pt;mso-position-horizontal-relative:char;mso-position-vertical-relative:line" coordsize="3169,6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">
                <v:shape id="AutoShape 68" o:spid="_x0000_s1027" style="position:absolute;left:301;width:1006;height:620;visibility:visible;mso-wrap-style:square;v-text-anchor:top" coordsize="1006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" path="m182,r-5,l162,,120,3,86,10,60,19,40,32,24,48,14,67,8,87,5,109,3,159,2,211,1,261,,306r,7l1,359r1,51l3,461r2,50l8,533r6,20l24,572r16,16l60,600r26,10l120,617r42,3l177,620r5,l242,618r73,-4l397,606r88,-12l560,581r-387,l167,581r-4,l128,579r-28,-5l79,567,64,558,55,548,49,537,45,524,44,510,42,458,40,409,39,359r,-46l39,306r,-45l40,210r2,-51l44,110,45,96,49,83,55,72,64,62,79,53r21,-7l128,41r35,-2l167,39r15,l560,39,485,26,397,14,315,6,242,2,182,xm1006,312r-39,l967,313r-17,55l905,417r-68,41l752,493r-96,28l568,541r-89,15l393,568r-81,7l241,580r-59,1l560,581r15,-2l665,559r88,-26l834,502r69,-38l957,421r35,-50l1006,313r,-1xm967,313r,xm1006,307r-39,l967,308r,5l967,312r39,l1006,310r,-3xm1006,310r,l1006,311r,-1xm1006,309r,xm967,307r,1l967,307xm560,39r-378,l241,40r71,4l392,52r87,12l568,79r88,20l752,127r85,35l905,203r45,48l967,307r39,l1006,306,992,249,957,199,903,155,834,118,753,87,665,61,575,41,560,39xe" fillcolor="#ec008c" stroked="f">
                  <v:path arrowok="t" o:connecttype="custom" o:connectlocs="162,0;60,19;14,67;3,159;0,306;2,410;8,533;40,588;120,617;182,620;397,606;173,581;128,579;64,558;45,524;40,409;39,306;42,159;49,83;79,53;163,39;182,39;397,14;182,0;967,312;950,368;752,493;479,556;241,580;575,579;834,502;992,371;967,313;967,313;967,308;1006,312;1006,310;1006,310;1006,309;967,308;560,39;312,44;568,79;837,162;967,307;1006,306;903,155;665,61" o:connectangles="0,0,0,0,0,0,0,0,0,0,0,0,0,0,0,0,0,0,0,0,0,0,0,0,0,0,0,0,0,0,0,0,0,0,0,0,0,0,0,0,0,0,0,0,0,0,0,0"/>
                </v:shape>
                <v:shape id="Picture 67" o:spid="_x0000_s1028" type="#_x0000_t75" style="position:absolute;top:112;width:3169;height: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">
                  <v:imagedata r:id="rId70" o:title=""/>
                </v:shape>
                <w10:wrap anchorx="page"/>
                <w10:anchorlock/>
              </v:group>
            </w:pict>
          </mc:Fallback>
        </mc:AlternateContent>
      </w:r>
    </w:p>
    <w:p w14:paraId="428C27B3" w14:textId="77777777" w:rsidR="00B603ED" w:rsidRDefault="00B603ED">
      <w:pPr>
        <w:pStyle w:val="BodyText"/>
        <w:spacing w:before="2"/>
        <w:rPr>
          <w:rFonts w:ascii="Calibri"/>
          <w:b/>
          <w:sz w:val="27"/>
        </w:rPr>
      </w:pPr>
    </w:p>
    <w:p w14:paraId="15DBD6D3" w14:textId="3622CEAF" w:rsidR="00B603ED" w:rsidRDefault="00297B28">
      <w:pPr>
        <w:pStyle w:val="Heading1"/>
        <w:spacing w:before="1" w:line="240" w:lineRule="auto"/>
        <w:ind w:left="114"/>
        <w:rPr>
          <w:rFonts w:ascii="Cambria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6560" behindDoc="0" locked="0" layoutInCell="1" allowOverlap="1" wp14:anchorId="65217C84" wp14:editId="03A04279">
                <wp:simplePos x="0" y="0"/>
                <wp:positionH relativeFrom="page">
                  <wp:posOffset>9961880</wp:posOffset>
                </wp:positionH>
                <wp:positionV relativeFrom="paragraph">
                  <wp:posOffset>100330</wp:posOffset>
                </wp:positionV>
                <wp:extent cx="119380" cy="265430"/>
                <wp:effectExtent l="0" t="0" r="0" b="0"/>
                <wp:wrapNone/>
                <wp:docPr id="71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380" cy="265430"/>
                          <a:chOff x="15688" y="158"/>
                          <a:chExt cx="188" cy="418"/>
                        </a:xfrm>
                      </wpg:grpSpPr>
                      <pic:pic xmlns:pic="http://schemas.openxmlformats.org/drawingml/2006/picture">
                        <pic:nvPicPr>
                          <pic:cNvPr id="72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87" y="158"/>
                            <a:ext cx="87" cy="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87" y="374"/>
                            <a:ext cx="18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A6E2A5" id="Group 63" o:spid="_x0000_s1026" style="position:absolute;left:0;text-align:left;margin-left:784.4pt;margin-top:7.9pt;width:9.4pt;height:20.9pt;z-index:15746560;mso-position-horizontal-relative:page" coordorigin="15688,158" coordsize="188,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">
                <v:shape id="Picture 65" o:spid="_x0000_s1027" type="#_x0000_t75" style="position:absolute;left:15687;top:158;width:87;height: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">
                  <v:imagedata r:id="rId73" o:title=""/>
                </v:shape>
                <v:shape id="Picture 64" o:spid="_x0000_s1028" type="#_x0000_t75" style="position:absolute;left:15687;top:374;width:188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">
                  <v:imagedata r:id="rId74" o:title=""/>
                </v:shape>
                <w10:wrap anchorx="page"/>
              </v:group>
            </w:pict>
          </mc:Fallback>
        </mc:AlternateContent>
      </w:r>
      <w:r>
        <w:rPr>
          <w:rFonts w:ascii="Cambria"/>
          <w:color w:val="1F1F1F"/>
          <w:w w:val="105"/>
        </w:rPr>
        <w:t>0</w:t>
      </w:r>
    </w:p>
    <w:p w14:paraId="2DCD0A23" w14:textId="77777777" w:rsidR="00B603ED" w:rsidRDefault="00B603ED">
      <w:pPr>
        <w:rPr>
          <w:rFonts w:ascii="Cambria"/>
        </w:rPr>
        <w:sectPr w:rsidR="00B603ED">
          <w:type w:val="continuous"/>
          <w:pgSz w:w="22120" w:h="15300" w:orient="landscape"/>
          <w:pgMar w:top="420" w:right="500" w:bottom="280" w:left="500" w:header="720" w:footer="720" w:gutter="0"/>
          <w:cols w:num="5" w:space="720" w:equalWidth="0">
            <w:col w:w="4893" w:space="416"/>
            <w:col w:w="5049" w:space="332"/>
            <w:col w:w="1936" w:space="386"/>
            <w:col w:w="2043" w:space="206"/>
            <w:col w:w="5859"/>
          </w:cols>
        </w:sectPr>
      </w:pPr>
    </w:p>
    <w:p w14:paraId="2E0A9E02" w14:textId="77777777" w:rsidR="00B603ED" w:rsidRDefault="00B603ED">
      <w:pPr>
        <w:pStyle w:val="BodyText"/>
        <w:rPr>
          <w:rFonts w:ascii="Cambria"/>
          <w:sz w:val="20"/>
        </w:rPr>
      </w:pPr>
    </w:p>
    <w:p w14:paraId="685C7C87" w14:textId="77777777" w:rsidR="00B603ED" w:rsidRDefault="00B603ED">
      <w:pPr>
        <w:pStyle w:val="BodyText"/>
        <w:rPr>
          <w:rFonts w:ascii="Cambria"/>
          <w:sz w:val="20"/>
        </w:rPr>
      </w:pPr>
    </w:p>
    <w:p w14:paraId="3F224406" w14:textId="77777777" w:rsidR="00B603ED" w:rsidRDefault="00B603ED">
      <w:pPr>
        <w:pStyle w:val="BodyText"/>
        <w:spacing w:before="1"/>
        <w:rPr>
          <w:rFonts w:ascii="Cambria"/>
          <w:sz w:val="22"/>
        </w:rPr>
      </w:pPr>
    </w:p>
    <w:p w14:paraId="2098731F" w14:textId="77777777" w:rsidR="00B603ED" w:rsidRDefault="00B603ED">
      <w:pPr>
        <w:rPr>
          <w:rFonts w:ascii="Cambria"/>
        </w:rPr>
        <w:sectPr w:rsidR="00B603ED">
          <w:type w:val="continuous"/>
          <w:pgSz w:w="22120" w:h="15300" w:orient="landscape"/>
          <w:pgMar w:top="420" w:right="500" w:bottom="280" w:left="500" w:header="720" w:footer="720" w:gutter="0"/>
          <w:cols w:space="720"/>
        </w:sectPr>
      </w:pPr>
    </w:p>
    <w:p w14:paraId="1385370B" w14:textId="69521E4C" w:rsidR="00B603ED" w:rsidRDefault="00297B28">
      <w:pPr>
        <w:pStyle w:val="BodyText"/>
        <w:rPr>
          <w:rFonts w:ascii="Cambria"/>
          <w:sz w:val="5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54368" behindDoc="1" locked="0" layoutInCell="1" allowOverlap="1" wp14:anchorId="50B2BAC1" wp14:editId="2EF0DCC4">
                <wp:simplePos x="0" y="0"/>
                <wp:positionH relativeFrom="page">
                  <wp:posOffset>122555</wp:posOffset>
                </wp:positionH>
                <wp:positionV relativeFrom="page">
                  <wp:posOffset>4624705</wp:posOffset>
                </wp:positionV>
                <wp:extent cx="13923645" cy="448945"/>
                <wp:effectExtent l="0" t="0" r="0" b="0"/>
                <wp:wrapNone/>
                <wp:docPr id="68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23645" cy="448945"/>
                          <a:chOff x="193" y="7283"/>
                          <a:chExt cx="21927" cy="707"/>
                        </a:xfrm>
                      </wpg:grpSpPr>
                      <wps:wsp>
                        <wps:cNvPr id="69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93" y="7283"/>
                            <a:ext cx="21734" cy="707"/>
                          </a:xfrm>
                          <a:prstGeom prst="rect">
                            <a:avLst/>
                          </a:pr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22120" y="763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59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19AFC4" id="Group 60" o:spid="_x0000_s1026" style="position:absolute;left:0;text-align:left;margin-left:9.65pt;margin-top:364.15pt;width:1096.35pt;height:35.35pt;z-index:-15962112;mso-position-horizontal-relative:page;mso-position-vertical-relative:page" coordorigin="193,7283" coordsize="21927,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">
                <v:rect id="Rectangle 62" o:spid="_x0000_s1027" style="position:absolute;left:193;top:7283;width:21734;height: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" fillcolor="#231f20" stroked="f"/>
                <v:line id="Line 61" o:spid="_x0000_s1028" style="position:absolute;visibility:visible;mso-wrap-style:square" from="22120,7637" to="22120,7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" strokeweight=".09983mm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5392" behindDoc="1" locked="0" layoutInCell="1" allowOverlap="1" wp14:anchorId="73B3600B" wp14:editId="57EE894D">
                <wp:simplePos x="0" y="0"/>
                <wp:positionH relativeFrom="page">
                  <wp:posOffset>11153140</wp:posOffset>
                </wp:positionH>
                <wp:positionV relativeFrom="page">
                  <wp:posOffset>8455660</wp:posOffset>
                </wp:positionV>
                <wp:extent cx="1995805" cy="0"/>
                <wp:effectExtent l="0" t="0" r="0" b="0"/>
                <wp:wrapNone/>
                <wp:docPr id="67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95805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039F4A" id="Line 59" o:spid="_x0000_s1026" style="position:absolute;left:0;text-align:left;z-index:-1596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78.2pt,665.8pt" to="1035.35pt,66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5904" behindDoc="1" locked="0" layoutInCell="1" allowOverlap="1" wp14:anchorId="43786F58" wp14:editId="7701926F">
                <wp:simplePos x="0" y="0"/>
                <wp:positionH relativeFrom="page">
                  <wp:posOffset>11487150</wp:posOffset>
                </wp:positionH>
                <wp:positionV relativeFrom="page">
                  <wp:posOffset>8598535</wp:posOffset>
                </wp:positionV>
                <wp:extent cx="494030" cy="0"/>
                <wp:effectExtent l="0" t="0" r="0" b="0"/>
                <wp:wrapNone/>
                <wp:docPr id="66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403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5B7140" id="Line 58" o:spid="_x0000_s1026" style="position:absolute;left:0;text-align:left;z-index:-1596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4.5pt,677.05pt" to="943.4pt,6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6416" behindDoc="1" locked="0" layoutInCell="1" allowOverlap="1" wp14:anchorId="7E546BCA" wp14:editId="2B418638">
                <wp:simplePos x="0" y="0"/>
                <wp:positionH relativeFrom="page">
                  <wp:posOffset>11487150</wp:posOffset>
                </wp:positionH>
                <wp:positionV relativeFrom="page">
                  <wp:posOffset>8721090</wp:posOffset>
                </wp:positionV>
                <wp:extent cx="494030" cy="0"/>
                <wp:effectExtent l="0" t="0" r="0" b="0"/>
                <wp:wrapNone/>
                <wp:docPr id="65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403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1BE5BD" id="Line 57" o:spid="_x0000_s1026" style="position:absolute;left:0;text-align:left;z-index:-1596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04.5pt,686.7pt" to="943.4pt,68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u4rIAIAAEI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6928" behindDoc="1" locked="0" layoutInCell="1" allowOverlap="1" wp14:anchorId="07B82902" wp14:editId="603C6BBC">
                <wp:simplePos x="0" y="0"/>
                <wp:positionH relativeFrom="page">
                  <wp:posOffset>12613640</wp:posOffset>
                </wp:positionH>
                <wp:positionV relativeFrom="page">
                  <wp:posOffset>8598535</wp:posOffset>
                </wp:positionV>
                <wp:extent cx="535305" cy="0"/>
                <wp:effectExtent l="0" t="0" r="0" b="0"/>
                <wp:wrapNone/>
                <wp:docPr id="64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5305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F506E" id="Line 56" o:spid="_x0000_s1026" style="position:absolute;left:0;text-align:left;z-index:-1595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93.2pt,677.05pt" to="1035.35pt,6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7440" behindDoc="1" locked="0" layoutInCell="1" allowOverlap="1" wp14:anchorId="3F09F8AF" wp14:editId="7722D26B">
                <wp:simplePos x="0" y="0"/>
                <wp:positionH relativeFrom="page">
                  <wp:posOffset>12354560</wp:posOffset>
                </wp:positionH>
                <wp:positionV relativeFrom="page">
                  <wp:posOffset>8721090</wp:posOffset>
                </wp:positionV>
                <wp:extent cx="794385" cy="0"/>
                <wp:effectExtent l="0" t="0" r="0" b="0"/>
                <wp:wrapNone/>
                <wp:docPr id="63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94385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4BA784" id="Line 55" o:spid="_x0000_s1026" style="position:absolute;left:0;text-align:left;z-index:-1595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72.8pt,686.7pt" to="1035.35pt,68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a3qIAIAAEI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9488" behindDoc="1" locked="0" layoutInCell="1" allowOverlap="1" wp14:anchorId="7C962BEF" wp14:editId="77E0401B">
                <wp:simplePos x="0" y="0"/>
                <wp:positionH relativeFrom="page">
                  <wp:posOffset>2899410</wp:posOffset>
                </wp:positionH>
                <wp:positionV relativeFrom="page">
                  <wp:posOffset>1242695</wp:posOffset>
                </wp:positionV>
                <wp:extent cx="0" cy="0"/>
                <wp:effectExtent l="0" t="0" r="0" b="0"/>
                <wp:wrapNone/>
                <wp:docPr id="62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7C185" id="Line 54" o:spid="_x0000_s1026" style="position:absolute;left:0;text-align:left;z-index:-1595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8.3pt,97.85pt" to="228.3pt,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60000" behindDoc="1" locked="0" layoutInCell="1" allowOverlap="1" wp14:anchorId="28207247" wp14:editId="459A6664">
                <wp:simplePos x="0" y="0"/>
                <wp:positionH relativeFrom="page">
                  <wp:posOffset>2565400</wp:posOffset>
                </wp:positionH>
                <wp:positionV relativeFrom="page">
                  <wp:posOffset>1099185</wp:posOffset>
                </wp:positionV>
                <wp:extent cx="0" cy="0"/>
                <wp:effectExtent l="0" t="0" r="0" b="0"/>
                <wp:wrapNone/>
                <wp:docPr id="61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29F1FA" id="Line 53" o:spid="_x0000_s1026" style="position:absolute;left:0;text-align:left;z-index:-15956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02pt,86.55pt" to="202pt,8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60512" behindDoc="1" locked="0" layoutInCell="1" allowOverlap="1" wp14:anchorId="7FCCCA68" wp14:editId="0AA68523">
                <wp:simplePos x="0" y="0"/>
                <wp:positionH relativeFrom="page">
                  <wp:posOffset>2565400</wp:posOffset>
                </wp:positionH>
                <wp:positionV relativeFrom="page">
                  <wp:posOffset>977265</wp:posOffset>
                </wp:positionV>
                <wp:extent cx="0" cy="0"/>
                <wp:effectExtent l="0" t="0" r="0" b="0"/>
                <wp:wrapNone/>
                <wp:docPr id="60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6F1B3F" id="Line 52" o:spid="_x0000_s1026" style="position:absolute;left:0;text-align:left;z-index:-15955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02pt,76.95pt" to="202pt,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361024" behindDoc="1" locked="0" layoutInCell="1" allowOverlap="1" wp14:anchorId="6E7DF5F5" wp14:editId="390964FB">
                <wp:simplePos x="0" y="0"/>
                <wp:positionH relativeFrom="page">
                  <wp:posOffset>903605</wp:posOffset>
                </wp:positionH>
                <wp:positionV relativeFrom="page">
                  <wp:posOffset>1096645</wp:posOffset>
                </wp:positionV>
                <wp:extent cx="1059815" cy="61595"/>
                <wp:effectExtent l="0" t="0" r="0" b="0"/>
                <wp:wrapNone/>
                <wp:docPr id="57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59815" cy="61595"/>
                          <a:chOff x="1423" y="1727"/>
                          <a:chExt cx="1669" cy="97"/>
                        </a:xfrm>
                      </wpg:grpSpPr>
                      <wps:wsp>
                        <wps:cNvPr id="58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2266" y="173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39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9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9" y="1737"/>
                            <a:ext cx="802" cy="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906C94" id="Group 49" o:spid="_x0000_s1026" style="position:absolute;left:0;text-align:left;margin-left:71.15pt;margin-top:86.35pt;width:83.45pt;height:4.85pt;z-index:-15955456;mso-position-horizontal-relative:page;mso-position-vertical-relative:page" coordorigin="1423,1727" coordsize="1669,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">
                <v:line id="Line 51" o:spid="_x0000_s1027" style="position:absolute;visibility:visible;mso-wrap-style:square" from="2266,1731" to="2266,1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" strokecolor="#231f20" strokeweight=".14994mm"/>
                <v:shape id="Picture 50" o:spid="_x0000_s1028" type="#_x0000_t75" style="position:absolute;left:2289;top:1737;width:802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">
                  <v:imagedata r:id="rId76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61536" behindDoc="1" locked="0" layoutInCell="1" allowOverlap="1" wp14:anchorId="7151B3B5" wp14:editId="21E1E92B">
                <wp:simplePos x="0" y="0"/>
                <wp:positionH relativeFrom="page">
                  <wp:posOffset>1698625</wp:posOffset>
                </wp:positionH>
                <wp:positionV relativeFrom="page">
                  <wp:posOffset>977265</wp:posOffset>
                </wp:positionV>
                <wp:extent cx="0" cy="0"/>
                <wp:effectExtent l="0" t="0" r="0" b="0"/>
                <wp:wrapNone/>
                <wp:docPr id="56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D71479" id="Line 48" o:spid="_x0000_s1026" style="position:absolute;left:0;text-align:left;z-index:-1595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33.75pt,76.95pt" to="133.75pt,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62048" behindDoc="1" locked="0" layoutInCell="1" allowOverlap="1" wp14:anchorId="666822C2" wp14:editId="703E26B2">
                <wp:simplePos x="0" y="0"/>
                <wp:positionH relativeFrom="page">
                  <wp:posOffset>2565400</wp:posOffset>
                </wp:positionH>
                <wp:positionV relativeFrom="page">
                  <wp:posOffset>854710</wp:posOffset>
                </wp:positionV>
                <wp:extent cx="0" cy="0"/>
                <wp:effectExtent l="0" t="0" r="0" b="0"/>
                <wp:wrapNone/>
                <wp:docPr id="55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5FC2CB" id="Line 47" o:spid="_x0000_s1026" style="position:absolute;left:0;text-align:left;z-index:-1595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02pt,67.3pt" to="202pt,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" strokecolor="#231f20" strokeweight=".14994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362560" behindDoc="1" locked="0" layoutInCell="1" allowOverlap="1" wp14:anchorId="440A5DFE" wp14:editId="07071E55">
                <wp:simplePos x="0" y="0"/>
                <wp:positionH relativeFrom="page">
                  <wp:posOffset>903605</wp:posOffset>
                </wp:positionH>
                <wp:positionV relativeFrom="page">
                  <wp:posOffset>728345</wp:posOffset>
                </wp:positionV>
                <wp:extent cx="1950085" cy="52070"/>
                <wp:effectExtent l="0" t="0" r="0" b="0"/>
                <wp:wrapNone/>
                <wp:docPr id="52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50085" cy="52070"/>
                          <a:chOff x="1423" y="1147"/>
                          <a:chExt cx="3071" cy="82"/>
                        </a:xfrm>
                      </wpg:grpSpPr>
                      <wps:wsp>
                        <wps:cNvPr id="53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4040" y="115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39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94" y="1147"/>
                            <a:ext cx="399" cy="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B85B99" id="Group 44" o:spid="_x0000_s1026" style="position:absolute;left:0;text-align:left;margin-left:71.15pt;margin-top:57.35pt;width:153.55pt;height:4.1pt;z-index:-15953920;mso-position-horizontal-relative:page;mso-position-vertical-relative:page" coordorigin="1423,1147" coordsize="3071,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">
                <v:line id="Line 46" o:spid="_x0000_s1027" style="position:absolute;visibility:visible;mso-wrap-style:square" from="4040,1154" to="4040,1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" strokecolor="#231f20" strokeweight=".14994mm"/>
                <v:shape id="Picture 45" o:spid="_x0000_s1028" type="#_x0000_t75" style="position:absolute;left:4094;top:1147;width:399;height: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">
                  <v:imagedata r:id="rId7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487367680" behindDoc="1" locked="0" layoutInCell="1" allowOverlap="1" wp14:anchorId="5CC4BA3B" wp14:editId="022944ED">
            <wp:simplePos x="0" y="0"/>
            <wp:positionH relativeFrom="page">
              <wp:posOffset>11281464</wp:posOffset>
            </wp:positionH>
            <wp:positionV relativeFrom="page">
              <wp:posOffset>9099900</wp:posOffset>
            </wp:positionV>
            <wp:extent cx="1057898" cy="67056"/>
            <wp:effectExtent l="0" t="0" r="0" b="0"/>
            <wp:wrapNone/>
            <wp:docPr id="15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42.png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7898" cy="67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9D5F1C" w14:textId="6510866E" w:rsidR="00B603ED" w:rsidRDefault="00297B28">
      <w:pPr>
        <w:spacing w:before="447"/>
        <w:ind w:left="262"/>
        <w:rPr>
          <w:rFonts w:ascii="Trebuchet MS"/>
          <w:sz w:val="5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2464" behindDoc="0" locked="0" layoutInCell="1" allowOverlap="1" wp14:anchorId="0445E343" wp14:editId="32403A7C">
                <wp:simplePos x="0" y="0"/>
                <wp:positionH relativeFrom="page">
                  <wp:posOffset>1670050</wp:posOffset>
                </wp:positionH>
                <wp:positionV relativeFrom="paragraph">
                  <wp:posOffset>276225</wp:posOffset>
                </wp:positionV>
                <wp:extent cx="638810" cy="393700"/>
                <wp:effectExtent l="0" t="0" r="0" b="0"/>
                <wp:wrapNone/>
                <wp:docPr id="49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810" cy="393700"/>
                          <a:chOff x="2630" y="435"/>
                          <a:chExt cx="1006" cy="620"/>
                        </a:xfrm>
                      </wpg:grpSpPr>
                      <wps:wsp>
                        <wps:cNvPr id="50" name="AutoShape 43"/>
                        <wps:cNvSpPr>
                          <a:spLocks/>
                        </wps:cNvSpPr>
                        <wps:spPr bwMode="auto">
                          <a:xfrm>
                            <a:off x="2629" y="435"/>
                            <a:ext cx="1006" cy="620"/>
                          </a:xfrm>
                          <a:custGeom>
                            <a:avLst/>
                            <a:gdLst>
                              <a:gd name="T0" fmla="+- 0 2630 2630"/>
                              <a:gd name="T1" fmla="*/ T0 w 1006"/>
                              <a:gd name="T2" fmla="+- 0 749 435"/>
                              <a:gd name="T3" fmla="*/ 749 h 620"/>
                              <a:gd name="T4" fmla="+- 0 2733 2630"/>
                              <a:gd name="T5" fmla="*/ T4 w 1006"/>
                              <a:gd name="T6" fmla="+- 0 900 435"/>
                              <a:gd name="T7" fmla="*/ 900 h 620"/>
                              <a:gd name="T8" fmla="+- 0 2971 2630"/>
                              <a:gd name="T9" fmla="*/ T8 w 1006"/>
                              <a:gd name="T10" fmla="+- 0 994 435"/>
                              <a:gd name="T11" fmla="*/ 994 h 620"/>
                              <a:gd name="T12" fmla="+- 0 3239 2630"/>
                              <a:gd name="T13" fmla="*/ T12 w 1006"/>
                              <a:gd name="T14" fmla="+- 0 1041 435"/>
                              <a:gd name="T15" fmla="*/ 1041 h 620"/>
                              <a:gd name="T16" fmla="+- 0 3454 2630"/>
                              <a:gd name="T17" fmla="*/ T16 w 1006"/>
                              <a:gd name="T18" fmla="+- 0 1055 435"/>
                              <a:gd name="T19" fmla="*/ 1055 h 620"/>
                              <a:gd name="T20" fmla="+- 0 3474 2630"/>
                              <a:gd name="T21" fmla="*/ T20 w 1006"/>
                              <a:gd name="T22" fmla="+- 0 1055 435"/>
                              <a:gd name="T23" fmla="*/ 1055 h 620"/>
                              <a:gd name="T24" fmla="+- 0 3576 2630"/>
                              <a:gd name="T25" fmla="*/ T24 w 1006"/>
                              <a:gd name="T26" fmla="+- 0 1036 435"/>
                              <a:gd name="T27" fmla="*/ 1036 h 620"/>
                              <a:gd name="T28" fmla="+- 0 3454 2630"/>
                              <a:gd name="T29" fmla="*/ T28 w 1006"/>
                              <a:gd name="T30" fmla="+- 0 1017 435"/>
                              <a:gd name="T31" fmla="*/ 1017 h 620"/>
                              <a:gd name="T32" fmla="+- 0 3244 2630"/>
                              <a:gd name="T33" fmla="*/ T32 w 1006"/>
                              <a:gd name="T34" fmla="+- 0 1003 435"/>
                              <a:gd name="T35" fmla="*/ 1003 h 620"/>
                              <a:gd name="T36" fmla="+- 0 2980 2630"/>
                              <a:gd name="T37" fmla="*/ T36 w 1006"/>
                              <a:gd name="T38" fmla="+- 0 956 435"/>
                              <a:gd name="T39" fmla="*/ 956 h 620"/>
                              <a:gd name="T40" fmla="+- 0 2731 2630"/>
                              <a:gd name="T41" fmla="*/ T40 w 1006"/>
                              <a:gd name="T42" fmla="+- 0 852 435"/>
                              <a:gd name="T43" fmla="*/ 852 h 620"/>
                              <a:gd name="T44" fmla="+- 0 2669 2630"/>
                              <a:gd name="T45" fmla="*/ T44 w 1006"/>
                              <a:gd name="T46" fmla="+- 0 748 435"/>
                              <a:gd name="T47" fmla="*/ 748 h 620"/>
                              <a:gd name="T48" fmla="+- 0 3463 2630"/>
                              <a:gd name="T49" fmla="*/ T48 w 1006"/>
                              <a:gd name="T50" fmla="+- 0 474 435"/>
                              <a:gd name="T51" fmla="*/ 474 h 620"/>
                              <a:gd name="T52" fmla="+- 0 3508 2630"/>
                              <a:gd name="T53" fmla="*/ T52 w 1006"/>
                              <a:gd name="T54" fmla="+- 0 476 435"/>
                              <a:gd name="T55" fmla="*/ 476 h 620"/>
                              <a:gd name="T56" fmla="+- 0 3572 2630"/>
                              <a:gd name="T57" fmla="*/ T56 w 1006"/>
                              <a:gd name="T58" fmla="+- 0 497 435"/>
                              <a:gd name="T59" fmla="*/ 497 h 620"/>
                              <a:gd name="T60" fmla="+- 0 3591 2630"/>
                              <a:gd name="T61" fmla="*/ T60 w 1006"/>
                              <a:gd name="T62" fmla="+- 0 532 435"/>
                              <a:gd name="T63" fmla="*/ 532 h 620"/>
                              <a:gd name="T64" fmla="+- 0 3596 2630"/>
                              <a:gd name="T65" fmla="*/ T64 w 1006"/>
                              <a:gd name="T66" fmla="+- 0 646 435"/>
                              <a:gd name="T67" fmla="*/ 646 h 620"/>
                              <a:gd name="T68" fmla="+- 0 3597 2630"/>
                              <a:gd name="T69" fmla="*/ T68 w 1006"/>
                              <a:gd name="T70" fmla="+- 0 749 435"/>
                              <a:gd name="T71" fmla="*/ 749 h 620"/>
                              <a:gd name="T72" fmla="+- 0 3594 2630"/>
                              <a:gd name="T73" fmla="*/ T72 w 1006"/>
                              <a:gd name="T74" fmla="+- 0 896 435"/>
                              <a:gd name="T75" fmla="*/ 896 h 620"/>
                              <a:gd name="T76" fmla="+- 0 3587 2630"/>
                              <a:gd name="T77" fmla="*/ T76 w 1006"/>
                              <a:gd name="T78" fmla="+- 0 972 435"/>
                              <a:gd name="T79" fmla="*/ 972 h 620"/>
                              <a:gd name="T80" fmla="+- 0 3557 2630"/>
                              <a:gd name="T81" fmla="*/ T80 w 1006"/>
                              <a:gd name="T82" fmla="+- 0 1002 435"/>
                              <a:gd name="T83" fmla="*/ 1002 h 620"/>
                              <a:gd name="T84" fmla="+- 0 3473 2630"/>
                              <a:gd name="T85" fmla="*/ T84 w 1006"/>
                              <a:gd name="T86" fmla="+- 0 1016 435"/>
                              <a:gd name="T87" fmla="*/ 1016 h 620"/>
                              <a:gd name="T88" fmla="+- 0 3454 2630"/>
                              <a:gd name="T89" fmla="*/ T88 w 1006"/>
                              <a:gd name="T90" fmla="+- 0 1017 435"/>
                              <a:gd name="T91" fmla="*/ 1017 h 620"/>
                              <a:gd name="T92" fmla="+- 0 3612 2630"/>
                              <a:gd name="T93" fmla="*/ T92 w 1006"/>
                              <a:gd name="T94" fmla="+- 0 1007 435"/>
                              <a:gd name="T95" fmla="*/ 1007 h 620"/>
                              <a:gd name="T96" fmla="+- 0 3631 2630"/>
                              <a:gd name="T97" fmla="*/ T96 w 1006"/>
                              <a:gd name="T98" fmla="+- 0 947 435"/>
                              <a:gd name="T99" fmla="*/ 947 h 620"/>
                              <a:gd name="T100" fmla="+- 0 3635 2630"/>
                              <a:gd name="T101" fmla="*/ T100 w 1006"/>
                              <a:gd name="T102" fmla="+- 0 795 435"/>
                              <a:gd name="T103" fmla="*/ 795 h 620"/>
                              <a:gd name="T104" fmla="+- 0 3635 2630"/>
                              <a:gd name="T105" fmla="*/ T104 w 1006"/>
                              <a:gd name="T106" fmla="+- 0 696 435"/>
                              <a:gd name="T107" fmla="*/ 696 h 620"/>
                              <a:gd name="T108" fmla="+- 0 3631 2630"/>
                              <a:gd name="T109" fmla="*/ T108 w 1006"/>
                              <a:gd name="T110" fmla="+- 0 544 435"/>
                              <a:gd name="T111" fmla="*/ 544 h 620"/>
                              <a:gd name="T112" fmla="+- 0 3612 2630"/>
                              <a:gd name="T113" fmla="*/ T112 w 1006"/>
                              <a:gd name="T114" fmla="+- 0 484 435"/>
                              <a:gd name="T115" fmla="*/ 484 h 620"/>
                              <a:gd name="T116" fmla="+- 0 2669 2630"/>
                              <a:gd name="T117" fmla="*/ T116 w 1006"/>
                              <a:gd name="T118" fmla="+- 0 748 435"/>
                              <a:gd name="T119" fmla="*/ 748 h 620"/>
                              <a:gd name="T120" fmla="+- 0 2669 2630"/>
                              <a:gd name="T121" fmla="*/ T120 w 1006"/>
                              <a:gd name="T122" fmla="+- 0 747 435"/>
                              <a:gd name="T123" fmla="*/ 747 h 620"/>
                              <a:gd name="T124" fmla="+- 0 2669 2630"/>
                              <a:gd name="T125" fmla="*/ T124 w 1006"/>
                              <a:gd name="T126" fmla="+- 0 747 435"/>
                              <a:gd name="T127" fmla="*/ 747 h 620"/>
                              <a:gd name="T128" fmla="+- 0 3394 2630"/>
                              <a:gd name="T129" fmla="*/ T128 w 1006"/>
                              <a:gd name="T130" fmla="+- 0 437 435"/>
                              <a:gd name="T131" fmla="*/ 437 h 620"/>
                              <a:gd name="T132" fmla="+- 0 3151 2630"/>
                              <a:gd name="T133" fmla="*/ T132 w 1006"/>
                              <a:gd name="T134" fmla="+- 0 461 435"/>
                              <a:gd name="T135" fmla="*/ 461 h 620"/>
                              <a:gd name="T136" fmla="+- 0 2883 2630"/>
                              <a:gd name="T137" fmla="*/ T136 w 1006"/>
                              <a:gd name="T138" fmla="+- 0 522 435"/>
                              <a:gd name="T139" fmla="*/ 522 h 620"/>
                              <a:gd name="T140" fmla="+- 0 2679 2630"/>
                              <a:gd name="T141" fmla="*/ T140 w 1006"/>
                              <a:gd name="T142" fmla="+- 0 634 435"/>
                              <a:gd name="T143" fmla="*/ 634 h 620"/>
                              <a:gd name="T144" fmla="+- 0 2630 2630"/>
                              <a:gd name="T145" fmla="*/ T144 w 1006"/>
                              <a:gd name="T146" fmla="+- 0 746 435"/>
                              <a:gd name="T147" fmla="*/ 746 h 620"/>
                              <a:gd name="T148" fmla="+- 0 2668 2630"/>
                              <a:gd name="T149" fmla="*/ T148 w 1006"/>
                              <a:gd name="T150" fmla="+- 0 744 435"/>
                              <a:gd name="T151" fmla="*/ 744 h 620"/>
                              <a:gd name="T152" fmla="+- 0 2731 2630"/>
                              <a:gd name="T153" fmla="*/ T152 w 1006"/>
                              <a:gd name="T154" fmla="+- 0 638 435"/>
                              <a:gd name="T155" fmla="*/ 638 h 620"/>
                              <a:gd name="T156" fmla="+- 0 2980 2630"/>
                              <a:gd name="T157" fmla="*/ T156 w 1006"/>
                              <a:gd name="T158" fmla="+- 0 534 435"/>
                              <a:gd name="T159" fmla="*/ 534 h 620"/>
                              <a:gd name="T160" fmla="+- 0 3243 2630"/>
                              <a:gd name="T161" fmla="*/ T160 w 1006"/>
                              <a:gd name="T162" fmla="+- 0 488 435"/>
                              <a:gd name="T163" fmla="*/ 488 h 620"/>
                              <a:gd name="T164" fmla="+- 0 3454 2630"/>
                              <a:gd name="T165" fmla="*/ T164 w 1006"/>
                              <a:gd name="T166" fmla="+- 0 474 435"/>
                              <a:gd name="T167" fmla="*/ 474 h 620"/>
                              <a:gd name="T168" fmla="+- 0 3576 2630"/>
                              <a:gd name="T169" fmla="*/ T168 w 1006"/>
                              <a:gd name="T170" fmla="+- 0 455 435"/>
                              <a:gd name="T171" fmla="*/ 455 h 620"/>
                              <a:gd name="T172" fmla="+- 0 3474 2630"/>
                              <a:gd name="T173" fmla="*/ T172 w 1006"/>
                              <a:gd name="T174" fmla="+- 0 436 435"/>
                              <a:gd name="T175" fmla="*/ 436 h 620"/>
                              <a:gd name="T176" fmla="+- 0 2630 2630"/>
                              <a:gd name="T177" fmla="*/ T176 w 1006"/>
                              <a:gd name="T178" fmla="+- 0 745 435"/>
                              <a:gd name="T179" fmla="*/ 745 h 620"/>
                              <a:gd name="T180" fmla="+- 0 2669 2630"/>
                              <a:gd name="T181" fmla="*/ T180 w 1006"/>
                              <a:gd name="T182" fmla="+- 0 743 435"/>
                              <a:gd name="T183" fmla="*/ 743 h 620"/>
                              <a:gd name="T184" fmla="+- 0 2669 2630"/>
                              <a:gd name="T185" fmla="*/ T184 w 1006"/>
                              <a:gd name="T186" fmla="+- 0 743 435"/>
                              <a:gd name="T187" fmla="*/ 743 h 620"/>
                              <a:gd name="T188" fmla="+- 0 2669 2630"/>
                              <a:gd name="T189" fmla="*/ T188 w 1006"/>
                              <a:gd name="T190" fmla="+- 0 743 435"/>
                              <a:gd name="T191" fmla="*/ 743 h 6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006" h="620">
                                <a:moveTo>
                                  <a:pt x="39" y="311"/>
                                </a:moveTo>
                                <a:lnTo>
                                  <a:pt x="0" y="311"/>
                                </a:lnTo>
                                <a:lnTo>
                                  <a:pt x="0" y="314"/>
                                </a:lnTo>
                                <a:lnTo>
                                  <a:pt x="14" y="371"/>
                                </a:lnTo>
                                <a:lnTo>
                                  <a:pt x="49" y="421"/>
                                </a:lnTo>
                                <a:lnTo>
                                  <a:pt x="103" y="465"/>
                                </a:lnTo>
                                <a:lnTo>
                                  <a:pt x="172" y="502"/>
                                </a:lnTo>
                                <a:lnTo>
                                  <a:pt x="253" y="533"/>
                                </a:lnTo>
                                <a:lnTo>
                                  <a:pt x="341" y="559"/>
                                </a:lnTo>
                                <a:lnTo>
                                  <a:pt x="431" y="579"/>
                                </a:lnTo>
                                <a:lnTo>
                                  <a:pt x="521" y="595"/>
                                </a:lnTo>
                                <a:lnTo>
                                  <a:pt x="609" y="606"/>
                                </a:lnTo>
                                <a:lnTo>
                                  <a:pt x="691" y="614"/>
                                </a:lnTo>
                                <a:lnTo>
                                  <a:pt x="764" y="619"/>
                                </a:lnTo>
                                <a:lnTo>
                                  <a:pt x="824" y="620"/>
                                </a:lnTo>
                                <a:lnTo>
                                  <a:pt x="829" y="620"/>
                                </a:lnTo>
                                <a:lnTo>
                                  <a:pt x="844" y="620"/>
                                </a:lnTo>
                                <a:lnTo>
                                  <a:pt x="886" y="617"/>
                                </a:lnTo>
                                <a:lnTo>
                                  <a:pt x="920" y="610"/>
                                </a:lnTo>
                                <a:lnTo>
                                  <a:pt x="946" y="601"/>
                                </a:lnTo>
                                <a:lnTo>
                                  <a:pt x="966" y="588"/>
                                </a:lnTo>
                                <a:lnTo>
                                  <a:pt x="973" y="582"/>
                                </a:lnTo>
                                <a:lnTo>
                                  <a:pt x="824" y="582"/>
                                </a:lnTo>
                                <a:lnTo>
                                  <a:pt x="765" y="580"/>
                                </a:lnTo>
                                <a:lnTo>
                                  <a:pt x="694" y="576"/>
                                </a:lnTo>
                                <a:lnTo>
                                  <a:pt x="614" y="568"/>
                                </a:lnTo>
                                <a:lnTo>
                                  <a:pt x="527" y="557"/>
                                </a:lnTo>
                                <a:lnTo>
                                  <a:pt x="438" y="541"/>
                                </a:lnTo>
                                <a:lnTo>
                                  <a:pt x="350" y="521"/>
                                </a:lnTo>
                                <a:lnTo>
                                  <a:pt x="254" y="493"/>
                                </a:lnTo>
                                <a:lnTo>
                                  <a:pt x="169" y="458"/>
                                </a:lnTo>
                                <a:lnTo>
                                  <a:pt x="101" y="417"/>
                                </a:lnTo>
                                <a:lnTo>
                                  <a:pt x="56" y="369"/>
                                </a:lnTo>
                                <a:lnTo>
                                  <a:pt x="39" y="313"/>
                                </a:lnTo>
                                <a:lnTo>
                                  <a:pt x="39" y="311"/>
                                </a:lnTo>
                                <a:close/>
                                <a:moveTo>
                                  <a:pt x="973" y="39"/>
                                </a:moveTo>
                                <a:lnTo>
                                  <a:pt x="833" y="39"/>
                                </a:lnTo>
                                <a:lnTo>
                                  <a:pt x="839" y="39"/>
                                </a:lnTo>
                                <a:lnTo>
                                  <a:pt x="843" y="39"/>
                                </a:lnTo>
                                <a:lnTo>
                                  <a:pt x="878" y="41"/>
                                </a:lnTo>
                                <a:lnTo>
                                  <a:pt x="906" y="46"/>
                                </a:lnTo>
                                <a:lnTo>
                                  <a:pt x="927" y="53"/>
                                </a:lnTo>
                                <a:lnTo>
                                  <a:pt x="942" y="62"/>
                                </a:lnTo>
                                <a:lnTo>
                                  <a:pt x="951" y="72"/>
                                </a:lnTo>
                                <a:lnTo>
                                  <a:pt x="957" y="84"/>
                                </a:lnTo>
                                <a:lnTo>
                                  <a:pt x="961" y="97"/>
                                </a:lnTo>
                                <a:lnTo>
                                  <a:pt x="962" y="111"/>
                                </a:lnTo>
                                <a:lnTo>
                                  <a:pt x="964" y="162"/>
                                </a:lnTo>
                                <a:lnTo>
                                  <a:pt x="966" y="211"/>
                                </a:lnTo>
                                <a:lnTo>
                                  <a:pt x="967" y="261"/>
                                </a:lnTo>
                                <a:lnTo>
                                  <a:pt x="967" y="307"/>
                                </a:lnTo>
                                <a:lnTo>
                                  <a:pt x="967" y="314"/>
                                </a:lnTo>
                                <a:lnTo>
                                  <a:pt x="967" y="360"/>
                                </a:lnTo>
                                <a:lnTo>
                                  <a:pt x="966" y="411"/>
                                </a:lnTo>
                                <a:lnTo>
                                  <a:pt x="964" y="461"/>
                                </a:lnTo>
                                <a:lnTo>
                                  <a:pt x="962" y="510"/>
                                </a:lnTo>
                                <a:lnTo>
                                  <a:pt x="961" y="524"/>
                                </a:lnTo>
                                <a:lnTo>
                                  <a:pt x="957" y="537"/>
                                </a:lnTo>
                                <a:lnTo>
                                  <a:pt x="951" y="548"/>
                                </a:lnTo>
                                <a:lnTo>
                                  <a:pt x="942" y="558"/>
                                </a:lnTo>
                                <a:lnTo>
                                  <a:pt x="927" y="567"/>
                                </a:lnTo>
                                <a:lnTo>
                                  <a:pt x="906" y="574"/>
                                </a:lnTo>
                                <a:lnTo>
                                  <a:pt x="878" y="579"/>
                                </a:lnTo>
                                <a:lnTo>
                                  <a:pt x="843" y="581"/>
                                </a:lnTo>
                                <a:lnTo>
                                  <a:pt x="839" y="581"/>
                                </a:lnTo>
                                <a:lnTo>
                                  <a:pt x="833" y="582"/>
                                </a:lnTo>
                                <a:lnTo>
                                  <a:pt x="824" y="582"/>
                                </a:lnTo>
                                <a:lnTo>
                                  <a:pt x="973" y="582"/>
                                </a:lnTo>
                                <a:lnTo>
                                  <a:pt x="982" y="572"/>
                                </a:lnTo>
                                <a:lnTo>
                                  <a:pt x="992" y="554"/>
                                </a:lnTo>
                                <a:lnTo>
                                  <a:pt x="998" y="533"/>
                                </a:lnTo>
                                <a:lnTo>
                                  <a:pt x="1001" y="512"/>
                                </a:lnTo>
                                <a:lnTo>
                                  <a:pt x="1003" y="461"/>
                                </a:lnTo>
                                <a:lnTo>
                                  <a:pt x="1004" y="409"/>
                                </a:lnTo>
                                <a:lnTo>
                                  <a:pt x="1005" y="360"/>
                                </a:lnTo>
                                <a:lnTo>
                                  <a:pt x="1005" y="314"/>
                                </a:lnTo>
                                <a:lnTo>
                                  <a:pt x="1005" y="307"/>
                                </a:lnTo>
                                <a:lnTo>
                                  <a:pt x="1005" y="261"/>
                                </a:lnTo>
                                <a:lnTo>
                                  <a:pt x="1004" y="210"/>
                                </a:lnTo>
                                <a:lnTo>
                                  <a:pt x="1003" y="159"/>
                                </a:lnTo>
                                <a:lnTo>
                                  <a:pt x="1001" y="109"/>
                                </a:lnTo>
                                <a:lnTo>
                                  <a:pt x="998" y="87"/>
                                </a:lnTo>
                                <a:lnTo>
                                  <a:pt x="992" y="67"/>
                                </a:lnTo>
                                <a:lnTo>
                                  <a:pt x="982" y="49"/>
                                </a:lnTo>
                                <a:lnTo>
                                  <a:pt x="973" y="39"/>
                                </a:lnTo>
                                <a:close/>
                                <a:moveTo>
                                  <a:pt x="39" y="313"/>
                                </a:moveTo>
                                <a:lnTo>
                                  <a:pt x="39" y="313"/>
                                </a:lnTo>
                                <a:close/>
                                <a:moveTo>
                                  <a:pt x="39" y="312"/>
                                </a:moveTo>
                                <a:lnTo>
                                  <a:pt x="38" y="312"/>
                                </a:lnTo>
                                <a:lnTo>
                                  <a:pt x="39" y="313"/>
                                </a:lnTo>
                                <a:lnTo>
                                  <a:pt x="39" y="312"/>
                                </a:lnTo>
                                <a:close/>
                                <a:moveTo>
                                  <a:pt x="829" y="0"/>
                                </a:moveTo>
                                <a:lnTo>
                                  <a:pt x="824" y="0"/>
                                </a:lnTo>
                                <a:lnTo>
                                  <a:pt x="764" y="2"/>
                                </a:lnTo>
                                <a:lnTo>
                                  <a:pt x="691" y="6"/>
                                </a:lnTo>
                                <a:lnTo>
                                  <a:pt x="609" y="14"/>
                                </a:lnTo>
                                <a:lnTo>
                                  <a:pt x="521" y="26"/>
                                </a:lnTo>
                                <a:lnTo>
                                  <a:pt x="431" y="42"/>
                                </a:lnTo>
                                <a:lnTo>
                                  <a:pt x="341" y="62"/>
                                </a:lnTo>
                                <a:lnTo>
                                  <a:pt x="253" y="87"/>
                                </a:lnTo>
                                <a:lnTo>
                                  <a:pt x="172" y="119"/>
                                </a:lnTo>
                                <a:lnTo>
                                  <a:pt x="103" y="156"/>
                                </a:lnTo>
                                <a:lnTo>
                                  <a:pt x="49" y="199"/>
                                </a:lnTo>
                                <a:lnTo>
                                  <a:pt x="14" y="249"/>
                                </a:lnTo>
                                <a:lnTo>
                                  <a:pt x="0" y="307"/>
                                </a:lnTo>
                                <a:lnTo>
                                  <a:pt x="0" y="311"/>
                                </a:lnTo>
                                <a:lnTo>
                                  <a:pt x="39" y="311"/>
                                </a:lnTo>
                                <a:lnTo>
                                  <a:pt x="38" y="309"/>
                                </a:lnTo>
                                <a:lnTo>
                                  <a:pt x="39" y="307"/>
                                </a:lnTo>
                                <a:lnTo>
                                  <a:pt x="56" y="252"/>
                                </a:lnTo>
                                <a:lnTo>
                                  <a:pt x="101" y="203"/>
                                </a:lnTo>
                                <a:lnTo>
                                  <a:pt x="169" y="162"/>
                                </a:lnTo>
                                <a:lnTo>
                                  <a:pt x="254" y="127"/>
                                </a:lnTo>
                                <a:lnTo>
                                  <a:pt x="350" y="99"/>
                                </a:lnTo>
                                <a:lnTo>
                                  <a:pt x="438" y="79"/>
                                </a:lnTo>
                                <a:lnTo>
                                  <a:pt x="527" y="64"/>
                                </a:lnTo>
                                <a:lnTo>
                                  <a:pt x="613" y="53"/>
                                </a:lnTo>
                                <a:lnTo>
                                  <a:pt x="694" y="45"/>
                                </a:lnTo>
                                <a:lnTo>
                                  <a:pt x="765" y="40"/>
                                </a:lnTo>
                                <a:lnTo>
                                  <a:pt x="824" y="39"/>
                                </a:lnTo>
                                <a:lnTo>
                                  <a:pt x="973" y="39"/>
                                </a:lnTo>
                                <a:lnTo>
                                  <a:pt x="966" y="32"/>
                                </a:lnTo>
                                <a:lnTo>
                                  <a:pt x="946" y="20"/>
                                </a:lnTo>
                                <a:lnTo>
                                  <a:pt x="920" y="10"/>
                                </a:lnTo>
                                <a:lnTo>
                                  <a:pt x="886" y="4"/>
                                </a:lnTo>
                                <a:lnTo>
                                  <a:pt x="844" y="1"/>
                                </a:lnTo>
                                <a:lnTo>
                                  <a:pt x="829" y="0"/>
                                </a:lnTo>
                                <a:close/>
                                <a:moveTo>
                                  <a:pt x="0" y="309"/>
                                </a:moveTo>
                                <a:lnTo>
                                  <a:pt x="0" y="310"/>
                                </a:lnTo>
                                <a:lnTo>
                                  <a:pt x="0" y="309"/>
                                </a:lnTo>
                                <a:close/>
                                <a:moveTo>
                                  <a:pt x="39" y="308"/>
                                </a:moveTo>
                                <a:lnTo>
                                  <a:pt x="38" y="309"/>
                                </a:lnTo>
                                <a:lnTo>
                                  <a:pt x="39" y="309"/>
                                </a:lnTo>
                                <a:lnTo>
                                  <a:pt x="39" y="308"/>
                                </a:lnTo>
                                <a:close/>
                                <a:moveTo>
                                  <a:pt x="39" y="307"/>
                                </a:moveTo>
                                <a:lnTo>
                                  <a:pt x="39" y="307"/>
                                </a:lnTo>
                                <a:lnTo>
                                  <a:pt x="39" y="308"/>
                                </a:lnTo>
                                <a:lnTo>
                                  <a:pt x="39" y="3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00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2629" y="435"/>
                            <a:ext cx="1006" cy="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A6C807" w14:textId="77777777" w:rsidR="00B603ED" w:rsidRDefault="00297B28">
                              <w:pPr>
                                <w:spacing w:before="11"/>
                                <w:ind w:left="265"/>
                                <w:rPr>
                                  <w:rFonts w:ascii="Trebuchet MS"/>
                                  <w:sz w:val="51"/>
                                </w:rPr>
                              </w:pPr>
                              <w:r>
                                <w:rPr>
                                  <w:rFonts w:ascii="Trebuchet MS"/>
                                  <w:color w:val="EB008C"/>
                                  <w:sz w:val="51"/>
                                </w:rPr>
                                <w:t>UV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5E343" id="Group 41" o:spid="_x0000_s1039" style="position:absolute;left:0;text-align:left;margin-left:131.5pt;margin-top:21.75pt;width:50.3pt;height:31pt;z-index:15742464;mso-position-horizontal-relative:page;mso-position-vertical-relative:text" coordorigin="2630,435" coordsize="1006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">
                <v:shape id="AutoShape 43" o:spid="_x0000_s1040" style="position:absolute;left:2629;top:435;width:1006;height:620;visibility:visible;mso-wrap-style:square;v-text-anchor:top" coordsize="1006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" path="m39,311l,311r,3l14,371r35,50l103,465r69,37l253,533r88,26l431,579r90,16l609,606r82,8l764,619r60,1l829,620r15,l886,617r34,-7l946,601r20,-13l973,582r-149,l765,580r-71,-4l614,568,527,557,438,541,350,521,254,493,169,458,101,417,56,369,39,313r,-2xm973,39r-140,l839,39r4,l878,41r28,5l927,53r15,9l951,72r6,12l961,97r1,14l964,162r2,49l967,261r,46l967,314r,46l966,411r-2,50l962,510r-1,14l957,537r-6,11l942,558r-15,9l906,574r-28,5l843,581r-4,l833,582r-9,l973,582r9,-10l992,554r6,-21l1001,512r2,-51l1004,409r1,-49l1005,314r,-7l1005,261r-1,-51l1003,159r-2,-50l998,87,992,67,982,49,973,39xm39,313r,xm39,312r-1,l39,313r,-1xm829,r-5,l764,2,691,6r-82,8l521,26,431,42,341,62,253,87r-81,32l103,156,49,199,14,249,,307r,4l39,311r-1,-2l39,307,56,252r45,-49l169,162r85,-35l350,99,438,79,527,64,613,53r81,-8l765,40r59,-1l973,39r-7,-7l946,20,920,10,886,4,844,1,829,xm,309r,1l,309xm39,308r-1,1l39,309r,-1xm39,307r,l39,308r,-1xe" fillcolor="#ec008c" stroked="f">
                  <v:path arrowok="t" o:connecttype="custom" o:connectlocs="0,749;103,900;341,994;609,1041;824,1055;844,1055;946,1036;824,1017;614,1003;350,956;101,852;39,748;833,474;878,476;942,497;961,532;966,646;967,749;964,896;957,972;927,1002;843,1016;824,1017;982,1007;1001,947;1005,795;1005,696;1001,544;982,484;39,748;39,747;39,747;764,437;521,461;253,522;49,634;0,746;38,744;101,638;350,534;613,488;824,474;946,455;844,436;0,745;39,743;39,743;39,743" o:connectangles="0,0,0,0,0,0,0,0,0,0,0,0,0,0,0,0,0,0,0,0,0,0,0,0,0,0,0,0,0,0,0,0,0,0,0,0,0,0,0,0,0,0,0,0,0,0,0,0"/>
                </v:shape>
                <v:shape id="Text Box 42" o:spid="_x0000_s1041" type="#_x0000_t202" style="position:absolute;left:2629;top:435;width:1006;height: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32A6C807" w14:textId="77777777" w:rsidR="00B603ED" w:rsidRDefault="00297B28">
                        <w:pPr>
                          <w:spacing w:before="11"/>
                          <w:ind w:left="265"/>
                          <w:rPr>
                            <w:rFonts w:ascii="Trebuchet MS"/>
                            <w:sz w:val="51"/>
                          </w:rPr>
                        </w:pPr>
                        <w:r>
                          <w:rPr>
                            <w:rFonts w:ascii="Trebuchet MS"/>
                            <w:color w:val="EB008C"/>
                            <w:sz w:val="51"/>
                          </w:rPr>
                          <w:t>UV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Trebuchet MS"/>
          <w:color w:val="1F1F1F"/>
          <w:w w:val="120"/>
          <w:sz w:val="51"/>
        </w:rPr>
        <w:t>MAGIC</w:t>
      </w:r>
    </w:p>
    <w:p w14:paraId="4856A544" w14:textId="77777777" w:rsidR="00B603ED" w:rsidRDefault="00297B28">
      <w:pPr>
        <w:spacing w:before="74"/>
        <w:ind w:left="266"/>
        <w:rPr>
          <w:rFonts w:ascii="Trebuchet MS"/>
        </w:rPr>
      </w:pPr>
      <w:r>
        <w:rPr>
          <w:rFonts w:ascii="Trebuchet MS"/>
          <w:color w:val="1F1F1F"/>
          <w:w w:val="105"/>
        </w:rPr>
        <w:t>YOUR FIRST OPTION: UVLED</w:t>
      </w:r>
    </w:p>
    <w:p w14:paraId="3F0EF15A" w14:textId="77777777" w:rsidR="00B603ED" w:rsidRDefault="00297B28">
      <w:pPr>
        <w:pStyle w:val="BodyText"/>
        <w:spacing w:before="1"/>
        <w:rPr>
          <w:rFonts w:ascii="Trebuchet MS"/>
          <w:sz w:val="16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082C266F" wp14:editId="20CB376D">
            <wp:simplePos x="0" y="0"/>
            <wp:positionH relativeFrom="page">
              <wp:posOffset>487543</wp:posOffset>
            </wp:positionH>
            <wp:positionV relativeFrom="paragraph">
              <wp:posOffset>143922</wp:posOffset>
            </wp:positionV>
            <wp:extent cx="3041797" cy="1865376"/>
            <wp:effectExtent l="0" t="0" r="0" b="0"/>
            <wp:wrapTopAndBottom/>
            <wp:docPr id="17" name="image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3.jpe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1797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4DE6C2" w14:textId="77777777" w:rsidR="00B603ED" w:rsidRDefault="00B603ED">
      <w:pPr>
        <w:pStyle w:val="BodyText"/>
        <w:rPr>
          <w:rFonts w:ascii="Trebuchet MS"/>
          <w:sz w:val="30"/>
        </w:rPr>
      </w:pPr>
    </w:p>
    <w:p w14:paraId="369A6AE2" w14:textId="77777777" w:rsidR="00B603ED" w:rsidRDefault="00297B28">
      <w:pPr>
        <w:ind w:left="230"/>
        <w:rPr>
          <w:sz w:val="48"/>
        </w:rPr>
      </w:pPr>
      <w:r>
        <w:rPr>
          <w:color w:val="1F1F1F"/>
          <w:sz w:val="48"/>
        </w:rPr>
        <w:t>USER’S MANUAL</w:t>
      </w:r>
    </w:p>
    <w:p w14:paraId="5D0321BD" w14:textId="77777777" w:rsidR="00B603ED" w:rsidRDefault="00B603ED">
      <w:pPr>
        <w:pStyle w:val="BodyText"/>
        <w:spacing w:before="5"/>
        <w:rPr>
          <w:sz w:val="7"/>
        </w:rPr>
      </w:pPr>
    </w:p>
    <w:p w14:paraId="5C322DFE" w14:textId="79A06662" w:rsidR="00B603ED" w:rsidRDefault="00297B28">
      <w:pPr>
        <w:pStyle w:val="BodyText"/>
        <w:spacing w:line="30" w:lineRule="exact"/>
        <w:ind w:left="209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2F1A0347" wp14:editId="1AB3AA7E">
                <wp:extent cx="2909570" cy="18415"/>
                <wp:effectExtent l="12065" t="9525" r="12065" b="635"/>
                <wp:docPr id="47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09570" cy="18415"/>
                          <a:chOff x="0" y="0"/>
                          <a:chExt cx="4582" cy="29"/>
                        </a:xfrm>
                      </wpg:grpSpPr>
                      <wps:wsp>
                        <wps:cNvPr id="48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4581" cy="0"/>
                          </a:xfrm>
                          <a:prstGeom prst="line">
                            <a:avLst/>
                          </a:prstGeom>
                          <a:noFill/>
                          <a:ln w="17996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B1DE86" id="Group 39" o:spid="_x0000_s1026" style="width:229.1pt;height:1.45pt;mso-position-horizontal-relative:char;mso-position-vertical-relative:line" coordsize="458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">
                <v:line id="Line 40" o:spid="_x0000_s1027" style="position:absolute;visibility:visible;mso-wrap-style:square" from="0,14" to="458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" strokecolor="#231f20" strokeweight=".49989mm"/>
                <w10:wrap anchorx="page"/>
                <w10:anchorlock/>
              </v:group>
            </w:pict>
          </mc:Fallback>
        </mc:AlternateContent>
      </w:r>
    </w:p>
    <w:p w14:paraId="0C1B5D6A" w14:textId="77777777" w:rsidR="00B603ED" w:rsidRDefault="00297B28">
      <w:pPr>
        <w:spacing w:before="52"/>
        <w:ind w:left="246"/>
      </w:pPr>
      <w:r>
        <w:rPr>
          <w:color w:val="1F1F1F"/>
        </w:rPr>
        <w:t>Non-Harmful To Eyes!</w:t>
      </w:r>
    </w:p>
    <w:p w14:paraId="10DB73D1" w14:textId="77777777" w:rsidR="00B603ED" w:rsidRDefault="00297B28">
      <w:pPr>
        <w:pStyle w:val="BodyText"/>
        <w:spacing w:before="7"/>
        <w:rPr>
          <w:sz w:val="11"/>
        </w:rPr>
      </w:pPr>
      <w:r>
        <w:br w:type="column"/>
      </w:r>
    </w:p>
    <w:p w14:paraId="4DF6D744" w14:textId="77777777" w:rsidR="00B603ED" w:rsidRDefault="00297B28">
      <w:pPr>
        <w:pStyle w:val="Heading5"/>
        <w:spacing w:line="170" w:lineRule="exact"/>
        <w:rPr>
          <w:rFonts w:ascii="Calibri"/>
        </w:rPr>
      </w:pPr>
      <w:r>
        <w:rPr>
          <w:rFonts w:ascii="Calibri"/>
          <w:color w:val="1F1F1F"/>
          <w:w w:val="145"/>
        </w:rPr>
        <w:t>PACKING LIST</w:t>
      </w:r>
    </w:p>
    <w:p w14:paraId="11AD2A57" w14:textId="77777777" w:rsidR="00B603ED" w:rsidRDefault="00297B28">
      <w:pPr>
        <w:spacing w:line="254" w:lineRule="auto"/>
        <w:ind w:left="361" w:right="192" w:firstLine="15"/>
        <w:rPr>
          <w:rFonts w:ascii="Trebuchet MS"/>
          <w:sz w:val="14"/>
        </w:rPr>
      </w:pPr>
      <w:r>
        <w:rPr>
          <w:rFonts w:ascii="Trebuchet MS"/>
          <w:color w:val="1F1F1F"/>
          <w:w w:val="105"/>
          <w:sz w:val="15"/>
        </w:rPr>
        <w:t xml:space="preserve">Main body DC Adaptor </w:t>
      </w:r>
      <w:r>
        <w:rPr>
          <w:rFonts w:ascii="Trebuchet MS"/>
          <w:color w:val="1F1F1F"/>
          <w:w w:val="105"/>
          <w:sz w:val="14"/>
        </w:rPr>
        <w:t>Instru ctions</w:t>
      </w:r>
    </w:p>
    <w:p w14:paraId="3B3E0EE4" w14:textId="77777777" w:rsidR="00B603ED" w:rsidRDefault="00297B28">
      <w:pPr>
        <w:spacing w:before="94" w:line="205" w:lineRule="exact"/>
        <w:ind w:left="942"/>
        <w:rPr>
          <w:sz w:val="19"/>
        </w:rPr>
      </w:pPr>
      <w:r>
        <w:br w:type="column"/>
      </w:r>
      <w:r>
        <w:rPr>
          <w:color w:val="1F1F1F"/>
          <w:w w:val="95"/>
          <w:sz w:val="19"/>
        </w:rPr>
        <w:t>PARTS INSTRUCTION</w:t>
      </w:r>
    </w:p>
    <w:p w14:paraId="56CE1F03" w14:textId="0F6CFBE1" w:rsidR="00B603ED" w:rsidRDefault="00297B28">
      <w:pPr>
        <w:spacing w:line="182" w:lineRule="exact"/>
        <w:ind w:left="1075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632" behindDoc="0" locked="0" layoutInCell="1" allowOverlap="1" wp14:anchorId="5BC4FDB0" wp14:editId="13611B9C">
                <wp:simplePos x="0" y="0"/>
                <wp:positionH relativeFrom="page">
                  <wp:posOffset>5196205</wp:posOffset>
                </wp:positionH>
                <wp:positionV relativeFrom="paragraph">
                  <wp:posOffset>-175260</wp:posOffset>
                </wp:positionV>
                <wp:extent cx="376555" cy="440055"/>
                <wp:effectExtent l="0" t="0" r="0" b="0"/>
                <wp:wrapNone/>
                <wp:docPr id="4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3793A8" w14:textId="77777777" w:rsidR="00B603ED" w:rsidRDefault="00297B28">
                            <w:pPr>
                              <w:spacing w:line="693" w:lineRule="exact"/>
                              <w:rPr>
                                <w:sz w:val="62"/>
                              </w:rPr>
                            </w:pPr>
                            <w:r>
                              <w:rPr>
                                <w:color w:val="1F1F1F"/>
                                <w:w w:val="85"/>
                                <w:sz w:val="6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4FDB0" id="Text Box 38" o:spid="_x0000_s1042" type="#_x0000_t202" style="position:absolute;left:0;text-align:left;margin-left:409.15pt;margin-top:-13.8pt;width:29.65pt;height:34.65pt;z-index:1574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c8AsAIAALE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" filled="f" stroked="f">
                <v:textbox inset="0,0,0,0">
                  <w:txbxContent>
                    <w:p w14:paraId="1E3793A8" w14:textId="77777777" w:rsidR="00B603ED" w:rsidRDefault="00297B28">
                      <w:pPr>
                        <w:spacing w:line="693" w:lineRule="exact"/>
                        <w:rPr>
                          <w:sz w:val="62"/>
                        </w:rPr>
                      </w:pPr>
                      <w:r>
                        <w:rPr>
                          <w:color w:val="1F1F1F"/>
                          <w:w w:val="85"/>
                          <w:sz w:val="62"/>
                        </w:rPr>
                        <w:t>0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  <w:w w:val="90"/>
          <w:sz w:val="17"/>
        </w:rPr>
        <w:t>Infrared</w:t>
      </w:r>
      <w:r>
        <w:rPr>
          <w:color w:val="1F1F1F"/>
          <w:spacing w:val="-12"/>
          <w:w w:val="90"/>
          <w:sz w:val="17"/>
        </w:rPr>
        <w:t xml:space="preserve"> </w:t>
      </w:r>
      <w:r>
        <w:rPr>
          <w:color w:val="1F1F1F"/>
          <w:w w:val="90"/>
          <w:sz w:val="17"/>
        </w:rPr>
        <w:t>induction</w:t>
      </w:r>
    </w:p>
    <w:p w14:paraId="3C889C4B" w14:textId="77777777" w:rsidR="00B603ED" w:rsidRDefault="00297B28">
      <w:pPr>
        <w:spacing w:before="18" w:line="235" w:lineRule="auto"/>
        <w:ind w:left="1073" w:right="389" w:firstLine="1"/>
        <w:rPr>
          <w:sz w:val="16"/>
        </w:rPr>
      </w:pPr>
      <w:r>
        <w:rPr>
          <w:color w:val="1F1F1F"/>
          <w:w w:val="95"/>
          <w:sz w:val="16"/>
        </w:rPr>
        <w:t xml:space="preserve">Power indicator light </w:t>
      </w:r>
      <w:r>
        <w:rPr>
          <w:color w:val="3B3B3B"/>
          <w:sz w:val="17"/>
        </w:rPr>
        <w:t xml:space="preserve">1 </w:t>
      </w:r>
      <w:r>
        <w:rPr>
          <w:color w:val="1F1F1F"/>
          <w:sz w:val="17"/>
        </w:rPr>
        <w:t xml:space="preserve">0s timinp button 30s timinp button </w:t>
      </w:r>
      <w:r>
        <w:rPr>
          <w:color w:val="1F1F1F"/>
          <w:sz w:val="16"/>
        </w:rPr>
        <w:t>G0s timing</w:t>
      </w:r>
      <w:r>
        <w:rPr>
          <w:color w:val="1F1F1F"/>
          <w:spacing w:val="-17"/>
          <w:sz w:val="16"/>
        </w:rPr>
        <w:t xml:space="preserve"> </w:t>
      </w:r>
      <w:r>
        <w:rPr>
          <w:color w:val="1F1F1F"/>
          <w:sz w:val="16"/>
        </w:rPr>
        <w:t>button</w:t>
      </w:r>
    </w:p>
    <w:p w14:paraId="5FE0B9CB" w14:textId="77777777" w:rsidR="00B603ED" w:rsidRDefault="00297B28">
      <w:pPr>
        <w:spacing w:before="53" w:line="194" w:lineRule="auto"/>
        <w:ind w:left="1094" w:right="5" w:hanging="5"/>
        <w:rPr>
          <w:sz w:val="15"/>
        </w:rPr>
      </w:pPr>
      <w:r>
        <w:rPr>
          <w:color w:val="1F1F1F"/>
          <w:sz w:val="15"/>
        </w:rPr>
        <w:t>99s timi ng/Low heat mode Double power</w:t>
      </w:r>
    </w:p>
    <w:p w14:paraId="4B4484B3" w14:textId="27857693" w:rsidR="00B603ED" w:rsidRDefault="00297B28">
      <w:pPr>
        <w:spacing w:before="39"/>
        <w:ind w:left="1086"/>
        <w:rPr>
          <w:rFonts w:ascii="Trebuchet MS"/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7856" behindDoc="0" locked="0" layoutInCell="1" allowOverlap="1" wp14:anchorId="2F45210E" wp14:editId="470BB758">
                <wp:simplePos x="0" y="0"/>
                <wp:positionH relativeFrom="page">
                  <wp:posOffset>4145915</wp:posOffset>
                </wp:positionH>
                <wp:positionV relativeFrom="paragraph">
                  <wp:posOffset>473710</wp:posOffset>
                </wp:positionV>
                <wp:extent cx="2297430" cy="2715895"/>
                <wp:effectExtent l="0" t="0" r="0" b="0"/>
                <wp:wrapNone/>
                <wp:docPr id="27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7430" cy="2715895"/>
                          <a:chOff x="6529" y="746"/>
                          <a:chExt cx="3618" cy="4277"/>
                        </a:xfrm>
                      </wpg:grpSpPr>
                      <pic:pic xmlns:pic="http://schemas.openxmlformats.org/drawingml/2006/picture">
                        <pic:nvPicPr>
                          <pic:cNvPr id="28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29" y="2489"/>
                            <a:ext cx="3618" cy="2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6785" y="48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Freeform 35"/>
                        <wps:cNvSpPr>
                          <a:spLocks/>
                        </wps:cNvSpPr>
                        <wps:spPr bwMode="auto">
                          <a:xfrm>
                            <a:off x="8065" y="921"/>
                            <a:ext cx="2" cy="1735"/>
                          </a:xfrm>
                          <a:custGeom>
                            <a:avLst/>
                            <a:gdLst>
                              <a:gd name="T0" fmla="+- 0 922 922"/>
                              <a:gd name="T1" fmla="*/ 922 h 1735"/>
                              <a:gd name="T2" fmla="+- 0 2656 922"/>
                              <a:gd name="T3" fmla="*/ 2656 h 173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735">
                                <a:moveTo>
                                  <a:pt x="0" y="0"/>
                                </a:moveTo>
                                <a:lnTo>
                                  <a:pt x="0" y="1734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8066" y="922"/>
                            <a:ext cx="0" cy="1734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8567" y="1799"/>
                            <a:ext cx="2" cy="65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1800 h 650"/>
                              <a:gd name="T2" fmla="+- 0 2449 1800"/>
                              <a:gd name="T3" fmla="*/ 2449 h 65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50">
                                <a:moveTo>
                                  <a:pt x="0" y="0"/>
                                </a:moveTo>
                                <a:lnTo>
                                  <a:pt x="0" y="649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8568" y="1800"/>
                            <a:ext cx="0" cy="649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Freeform 31"/>
                        <wps:cNvSpPr>
                          <a:spLocks/>
                        </wps:cNvSpPr>
                        <wps:spPr bwMode="auto">
                          <a:xfrm>
                            <a:off x="8834" y="1512"/>
                            <a:ext cx="2" cy="991"/>
                          </a:xfrm>
                          <a:custGeom>
                            <a:avLst/>
                            <a:gdLst>
                              <a:gd name="T0" fmla="+- 0 1512 1512"/>
                              <a:gd name="T1" fmla="*/ 1512 h 991"/>
                              <a:gd name="T2" fmla="+- 0 2502 1512"/>
                              <a:gd name="T3" fmla="*/ 2502 h 99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91">
                                <a:moveTo>
                                  <a:pt x="0" y="0"/>
                                </a:moveTo>
                                <a:lnTo>
                                  <a:pt x="0" y="990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8835" y="1512"/>
                            <a:ext cx="0" cy="99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Freeform 29"/>
                        <wps:cNvSpPr>
                          <a:spLocks/>
                        </wps:cNvSpPr>
                        <wps:spPr bwMode="auto">
                          <a:xfrm>
                            <a:off x="9135" y="1876"/>
                            <a:ext cx="2" cy="705"/>
                          </a:xfrm>
                          <a:custGeom>
                            <a:avLst/>
                            <a:gdLst>
                              <a:gd name="T0" fmla="+- 0 1876 1876"/>
                              <a:gd name="T1" fmla="*/ 1876 h 705"/>
                              <a:gd name="T2" fmla="+- 0 2580 1876"/>
                              <a:gd name="T3" fmla="*/ 2580 h 70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05">
                                <a:moveTo>
                                  <a:pt x="0" y="0"/>
                                </a:moveTo>
                                <a:lnTo>
                                  <a:pt x="0" y="704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9135" y="1876"/>
                            <a:ext cx="0" cy="704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Freeform 27"/>
                        <wps:cNvSpPr>
                          <a:spLocks/>
                        </wps:cNvSpPr>
                        <wps:spPr bwMode="auto">
                          <a:xfrm>
                            <a:off x="9780" y="1702"/>
                            <a:ext cx="2" cy="1102"/>
                          </a:xfrm>
                          <a:custGeom>
                            <a:avLst/>
                            <a:gdLst>
                              <a:gd name="T0" fmla="+- 0 1702 1702"/>
                              <a:gd name="T1" fmla="*/ 1702 h 1102"/>
                              <a:gd name="T2" fmla="+- 0 2804 1702"/>
                              <a:gd name="T3" fmla="*/ 2804 h 110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102">
                                <a:moveTo>
                                  <a:pt x="0" y="0"/>
                                </a:moveTo>
                                <a:lnTo>
                                  <a:pt x="0" y="1102"/>
                                </a:lnTo>
                              </a:path>
                            </a:pathLst>
                          </a:custGeom>
                          <a:solidFill>
                            <a:srgbClr val="0086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9781" y="1702"/>
                            <a:ext cx="0" cy="1102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0086C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30" y="4907"/>
                            <a:ext cx="111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21" y="746"/>
                            <a:ext cx="111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87" y="1754"/>
                            <a:ext cx="111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98" y="2065"/>
                            <a:ext cx="111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25" y="1576"/>
                            <a:ext cx="111" cy="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15" y="1624"/>
                            <a:ext cx="116" cy="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13AAE" id="Group 19" o:spid="_x0000_s1026" style="position:absolute;left:0;text-align:left;margin-left:326.45pt;margin-top:37.3pt;width:180.9pt;height:213.85pt;z-index:15737856;mso-position-horizontal-relative:page" coordorigin="6529,746" coordsize="3618,42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">
                <v:shape id="Picture 37" o:spid="_x0000_s1027" type="#_x0000_t75" style="position:absolute;left:6529;top:2489;width:3618;height:2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">
                  <v:imagedata r:id="rId88" o:title=""/>
                </v:shape>
                <v:line id="Line 36" o:spid="_x0000_s1028" style="position:absolute;visibility:visible;mso-wrap-style:square" from="6785,4897" to="6785,4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" strokecolor="#0086c0" strokeweight=".25011mm">
                  <v:stroke dashstyle="dash"/>
                </v:line>
                <v:shape id="Freeform 35" o:spid="_x0000_s1029" style="position:absolute;left:8065;top:921;width:2;height:1735;visibility:visible;mso-wrap-style:square;v-text-anchor:top" coordsize="2,1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" path="m,l,1734e" fillcolor="#0086c0" stroked="f">
                  <v:path arrowok="t" o:connecttype="custom" o:connectlocs="0,922;0,2656" o:connectangles="0,0"/>
                </v:shape>
                <v:line id="Line 34" o:spid="_x0000_s1030" style="position:absolute;visibility:visible;mso-wrap-style:square" from="8066,922" to="8066,2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" strokecolor="#0086c0" strokeweight=".25011mm">
                  <v:stroke dashstyle="dash"/>
                </v:line>
                <v:shape id="Freeform 33" o:spid="_x0000_s1031" style="position:absolute;left:8567;top:1799;width:2;height:650;visibility:visible;mso-wrap-style:square;v-text-anchor:top" coordsize="2,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" path="m,l,649e" fillcolor="#0086c0" stroked="f">
                  <v:path arrowok="t" o:connecttype="custom" o:connectlocs="0,1800;0,2449" o:connectangles="0,0"/>
                </v:shape>
                <v:line id="Line 32" o:spid="_x0000_s1032" style="position:absolute;visibility:visible;mso-wrap-style:square" from="8568,1800" to="8568,2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" strokecolor="#0086c0" strokeweight=".25011mm">
                  <v:stroke dashstyle="dash"/>
                </v:line>
                <v:shape id="Freeform 31" o:spid="_x0000_s1033" style="position:absolute;left:8834;top:1512;width:2;height:991;visibility:visible;mso-wrap-style:square;v-text-anchor:top" coordsize="2,9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" path="m,l,990e" fillcolor="#0086c0" stroked="f">
                  <v:path arrowok="t" o:connecttype="custom" o:connectlocs="0,1512;0,2502" o:connectangles="0,0"/>
                </v:shape>
                <v:line id="Line 30" o:spid="_x0000_s1034" style="position:absolute;visibility:visible;mso-wrap-style:square" from="8835,1512" to="8835,2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" strokecolor="#0086c0" strokeweight=".25011mm">
                  <v:stroke dashstyle="dash"/>
                </v:line>
                <v:shape id="Freeform 29" o:spid="_x0000_s1035" style="position:absolute;left:9135;top:1876;width:2;height:705;visibility:visible;mso-wrap-style:square;v-text-anchor:top" coordsize="2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" path="m,l,704e" fillcolor="#0086c0" stroked="f">
                  <v:path arrowok="t" o:connecttype="custom" o:connectlocs="0,1876;0,2580" o:connectangles="0,0"/>
                </v:shape>
                <v:line id="Line 28" o:spid="_x0000_s1036" style="position:absolute;visibility:visible;mso-wrap-style:square" from="9135,1876" to="9135,25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" strokecolor="#0086c0" strokeweight=".25011mm">
                  <v:stroke dashstyle="dash"/>
                </v:line>
                <v:shape id="Freeform 27" o:spid="_x0000_s1037" style="position:absolute;left:9780;top:1702;width:2;height:1102;visibility:visible;mso-wrap-style:square;v-text-anchor:top" coordsize="2,1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" path="m,l,1102e" fillcolor="#0086c0" stroked="f">
                  <v:path arrowok="t" o:connecttype="custom" o:connectlocs="0,1702;0,2804" o:connectangles="0,0"/>
                </v:shape>
                <v:line id="Line 26" o:spid="_x0000_s1038" style="position:absolute;visibility:visible;mso-wrap-style:square" from="9781,1702" to="9781,2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" strokecolor="#0086c0" strokeweight=".25011mm">
                  <v:stroke dashstyle="dash"/>
                </v:line>
                <v:shape id="Picture 25" o:spid="_x0000_s1039" type="#_x0000_t75" style="position:absolute;left:6730;top:4907;width:111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">
                  <v:imagedata r:id="rId89" o:title=""/>
                </v:shape>
                <v:shape id="Picture 24" o:spid="_x0000_s1040" type="#_x0000_t75" style="position:absolute;left:8021;top:746;width:111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">
                  <v:imagedata r:id="rId90" o:title=""/>
                </v:shape>
                <v:shape id="Picture 23" o:spid="_x0000_s1041" type="#_x0000_t75" style="position:absolute;left:9087;top:1754;width:111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">
                  <v:imagedata r:id="rId91" o:title=""/>
                </v:shape>
                <v:shape id="Picture 22" o:spid="_x0000_s1042" type="#_x0000_t75" style="position:absolute;left:9298;top:2065;width:111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">
                  <v:imagedata r:id="rId92" o:title=""/>
                </v:shape>
                <v:shape id="Picture 21" o:spid="_x0000_s1043" type="#_x0000_t75" style="position:absolute;left:9725;top:1576;width:111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">
                  <v:imagedata r:id="rId93" o:title=""/>
                </v:shape>
                <v:shape id="Picture 20" o:spid="_x0000_s1044" type="#_x0000_t75" style="position:absolute;left:8515;top:1624;width:116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">
                  <v:imagedata r:id="rId94" o:title=""/>
                </v:shape>
                <w10:wrap anchorx="page"/>
              </v:group>
            </w:pict>
          </mc:Fallback>
        </mc:AlternateContent>
      </w:r>
      <w:r>
        <w:rPr>
          <w:rFonts w:ascii="Trebuchet MS"/>
          <w:color w:val="1F1F1F"/>
          <w:sz w:val="15"/>
        </w:rPr>
        <w:t>Adapter connection</w:t>
      </w:r>
    </w:p>
    <w:p w14:paraId="1EA3ACB5" w14:textId="77777777" w:rsidR="00B603ED" w:rsidRDefault="00297B28">
      <w:pPr>
        <w:pStyle w:val="Heading5"/>
        <w:spacing w:before="141"/>
        <w:ind w:left="974"/>
      </w:pPr>
      <w:r>
        <w:rPr>
          <w:b w:val="0"/>
        </w:rPr>
        <w:br w:type="column"/>
      </w:r>
      <w:r>
        <w:rPr>
          <w:color w:val="1F1F1F"/>
          <w:w w:val="110"/>
        </w:rPr>
        <w:t>PRODUCT INSTRUCTION</w:t>
      </w:r>
    </w:p>
    <w:p w14:paraId="082561E4" w14:textId="31A3B44A" w:rsidR="00B603ED" w:rsidRDefault="00297B28">
      <w:pPr>
        <w:pStyle w:val="BodyText"/>
        <w:spacing w:before="28" w:line="228" w:lineRule="auto"/>
        <w:ind w:left="1107" w:right="1157" w:firstLine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0144" behindDoc="0" locked="0" layoutInCell="1" allowOverlap="1" wp14:anchorId="0A11E0F1" wp14:editId="23D4B154">
                <wp:simplePos x="0" y="0"/>
                <wp:positionH relativeFrom="page">
                  <wp:posOffset>7183120</wp:posOffset>
                </wp:positionH>
                <wp:positionV relativeFrom="paragraph">
                  <wp:posOffset>-167640</wp:posOffset>
                </wp:positionV>
                <wp:extent cx="368300" cy="440055"/>
                <wp:effectExtent l="0" t="0" r="0" b="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30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2F5932" w14:textId="77777777" w:rsidR="00B603ED" w:rsidRDefault="00297B28">
                            <w:pPr>
                              <w:spacing w:line="693" w:lineRule="exact"/>
                              <w:rPr>
                                <w:sz w:val="62"/>
                              </w:rPr>
                            </w:pPr>
                            <w:r>
                              <w:rPr>
                                <w:color w:val="1F1F1F"/>
                                <w:w w:val="80"/>
                                <w:sz w:val="62"/>
                              </w:rPr>
                              <w:t>0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11E0F1" id="Text Box 18" o:spid="_x0000_s1043" type="#_x0000_t202" style="position:absolute;left:0;text-align:left;margin-left:565.6pt;margin-top:-13.2pt;width:29pt;height:34.65pt;z-index:15750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37+sQIAALE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" filled="f" stroked="f">
                <v:textbox inset="0,0,0,0">
                  <w:txbxContent>
                    <w:p w14:paraId="052F5932" w14:textId="77777777" w:rsidR="00B603ED" w:rsidRDefault="00297B28">
                      <w:pPr>
                        <w:spacing w:line="693" w:lineRule="exact"/>
                        <w:rPr>
                          <w:sz w:val="62"/>
                        </w:rPr>
                      </w:pPr>
                      <w:r>
                        <w:rPr>
                          <w:color w:val="1F1F1F"/>
                          <w:w w:val="80"/>
                          <w:sz w:val="62"/>
                        </w:rPr>
                        <w:t>0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0656" behindDoc="0" locked="0" layoutInCell="1" allowOverlap="1" wp14:anchorId="6AEF42A2" wp14:editId="050542B7">
                <wp:simplePos x="0" y="0"/>
                <wp:positionH relativeFrom="page">
                  <wp:posOffset>7178040</wp:posOffset>
                </wp:positionH>
                <wp:positionV relativeFrom="paragraph">
                  <wp:posOffset>218440</wp:posOffset>
                </wp:positionV>
                <wp:extent cx="368935" cy="426085"/>
                <wp:effectExtent l="0" t="0" r="0" b="0"/>
                <wp:wrapNone/>
                <wp:docPr id="2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935" cy="42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FF0F1C" w14:textId="77777777" w:rsidR="00B603ED" w:rsidRDefault="00297B28">
                            <w:pPr>
                              <w:spacing w:line="670" w:lineRule="exact"/>
                              <w:rPr>
                                <w:sz w:val="60"/>
                              </w:rPr>
                            </w:pPr>
                            <w:r>
                              <w:rPr>
                                <w:color w:val="1F1F1F"/>
                                <w:w w:val="85"/>
                                <w:sz w:val="6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F42A2" id="Text Box 17" o:spid="_x0000_s1044" type="#_x0000_t202" style="position:absolute;left:0;text-align:left;margin-left:565.2pt;margin-top:17.2pt;width:29.05pt;height:33.55pt;z-index:1575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" filled="f" stroked="f">
                <v:textbox inset="0,0,0,0">
                  <w:txbxContent>
                    <w:p w14:paraId="5EFF0F1C" w14:textId="77777777" w:rsidR="00B603ED" w:rsidRDefault="00297B28">
                      <w:pPr>
                        <w:spacing w:line="670" w:lineRule="exact"/>
                        <w:rPr>
                          <w:sz w:val="60"/>
                        </w:rPr>
                      </w:pPr>
                      <w:r>
                        <w:rPr>
                          <w:color w:val="1F1F1F"/>
                          <w:w w:val="85"/>
                          <w:sz w:val="60"/>
                        </w:rPr>
                        <w:t>0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  <w:w w:val="105"/>
        </w:rPr>
        <w:t xml:space="preserve">Desig ned for profession al </w:t>
      </w:r>
      <w:r>
        <w:rPr>
          <w:color w:val="232323"/>
          <w:w w:val="105"/>
        </w:rPr>
        <w:t xml:space="preserve">n </w:t>
      </w:r>
      <w:r>
        <w:rPr>
          <w:color w:val="1F1F1F"/>
          <w:w w:val="105"/>
        </w:rPr>
        <w:t>ail exp erts. Cou</w:t>
      </w:r>
      <w:r>
        <w:rPr>
          <w:color w:val="232323"/>
          <w:w w:val="105"/>
        </w:rPr>
        <w:t xml:space="preserve">I </w:t>
      </w:r>
      <w:r>
        <w:rPr>
          <w:color w:val="1F1F1F"/>
          <w:w w:val="105"/>
        </w:rPr>
        <w:t>d perfect c ure UV geI/Builder/LED gel.</w:t>
      </w:r>
    </w:p>
    <w:p w14:paraId="1D291BE8" w14:textId="77777777" w:rsidR="00B603ED" w:rsidRDefault="00297B28">
      <w:pPr>
        <w:pStyle w:val="Heading5"/>
        <w:spacing w:before="119"/>
        <w:ind w:left="964"/>
      </w:pPr>
      <w:r>
        <w:rPr>
          <w:color w:val="1F1F1F"/>
          <w:w w:val="110"/>
        </w:rPr>
        <w:t>OPERATION INSTRUCTION</w:t>
      </w:r>
    </w:p>
    <w:p w14:paraId="4D204FF9" w14:textId="77777777" w:rsidR="00B603ED" w:rsidRDefault="00297B28">
      <w:pPr>
        <w:pStyle w:val="BodyText"/>
        <w:spacing w:before="41"/>
        <w:ind w:left="1126"/>
      </w:pPr>
      <w:r>
        <w:rPr>
          <w:color w:val="1F1F1F"/>
        </w:rPr>
        <w:t>Connect D.C Adapter.</w:t>
      </w:r>
    </w:p>
    <w:p w14:paraId="6BA8E23D" w14:textId="77777777" w:rsidR="00B603ED" w:rsidRDefault="00297B28">
      <w:pPr>
        <w:spacing w:before="55"/>
        <w:ind w:left="1109"/>
        <w:rPr>
          <w:sz w:val="13"/>
        </w:rPr>
      </w:pPr>
      <w:r>
        <w:rPr>
          <w:color w:val="1F1F1F"/>
          <w:sz w:val="13"/>
        </w:rPr>
        <w:t>Users can set working time by timing button after the machine starts.</w:t>
      </w:r>
    </w:p>
    <w:p w14:paraId="48FC35BF" w14:textId="77777777" w:rsidR="00B603ED" w:rsidRDefault="00B603ED">
      <w:pPr>
        <w:pStyle w:val="BodyText"/>
        <w:spacing w:before="3"/>
        <w:rPr>
          <w:sz w:val="7"/>
        </w:rPr>
      </w:pPr>
    </w:p>
    <w:p w14:paraId="0EA6B655" w14:textId="6681F349" w:rsidR="00B603ED" w:rsidRDefault="00297B28">
      <w:pPr>
        <w:pStyle w:val="BodyText"/>
        <w:ind w:left="136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77DC2CD2" wp14:editId="58E86545">
                <wp:extent cx="1140460" cy="481965"/>
                <wp:effectExtent l="12065" t="9525" r="9525" b="13335"/>
                <wp:docPr id="19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0460" cy="481965"/>
                          <a:chOff x="0" y="0"/>
                          <a:chExt cx="1796" cy="759"/>
                        </a:xfrm>
                      </wpg:grpSpPr>
                      <wps:wsp>
                        <wps:cNvPr id="20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7" y="7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145">
                            <a:solidFill>
                              <a:srgbClr val="38343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788" y="7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145">
                            <a:solidFill>
                              <a:srgbClr val="38343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795" cy="0"/>
                          </a:xfrm>
                          <a:prstGeom prst="line">
                            <a:avLst/>
                          </a:prstGeom>
                          <a:noFill/>
                          <a:ln w="9143">
                            <a:solidFill>
                              <a:srgbClr val="38343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0" y="751"/>
                            <a:ext cx="1795" cy="0"/>
                          </a:xfrm>
                          <a:prstGeom prst="line">
                            <a:avLst/>
                          </a:prstGeom>
                          <a:noFill/>
                          <a:ln w="9143">
                            <a:solidFill>
                              <a:srgbClr val="38343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4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5" y="225"/>
                            <a:ext cx="1364" cy="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659B17D" id="Group 11" o:spid="_x0000_s1026" style="width:89.8pt;height:37.95pt;mso-position-horizontal-relative:char;mso-position-vertical-relative:line" coordsize="1796,7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">
                <v:line id="Line 16" o:spid="_x0000_s1027" style="position:absolute;visibility:visible;mso-wrap-style:square" from="7,758" to="7,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" strokecolor="#383434" strokeweight=".25403mm"/>
                <v:line id="Line 15" o:spid="_x0000_s1028" style="position:absolute;visibility:visible;mso-wrap-style:square" from="1788,758" to="1788,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" strokecolor="#383434" strokeweight=".25403mm"/>
                <v:line id="Line 14" o:spid="_x0000_s1029" style="position:absolute;visibility:visible;mso-wrap-style:square" from="0,7" to="1795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" strokecolor="#383434" strokeweight=".25397mm"/>
                <v:line id="Line 13" o:spid="_x0000_s1030" style="position:absolute;visibility:visible;mso-wrap-style:square" from="0,751" to="1795,7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" strokecolor="#383434" strokeweight=".25397mm"/>
                <v:shape id="Picture 12" o:spid="_x0000_s1031" type="#_x0000_t75" style="position:absolute;left:225;top:225;width:1364;height: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">
                  <v:imagedata r:id="rId96" o:title=""/>
                </v:shape>
                <w10:wrap anchorx="page"/>
                <w10:anchorlock/>
              </v:group>
            </w:pict>
          </mc:Fallback>
        </mc:AlternateContent>
      </w:r>
    </w:p>
    <w:p w14:paraId="2CAD9B78" w14:textId="77777777" w:rsidR="00B603ED" w:rsidRDefault="00297B28">
      <w:pPr>
        <w:spacing w:before="41" w:line="147" w:lineRule="exact"/>
        <w:ind w:left="1108"/>
        <w:rPr>
          <w:sz w:val="13"/>
        </w:rPr>
      </w:pPr>
      <w:r>
        <w:rPr>
          <w:color w:val="1F1F1F"/>
          <w:sz w:val="13"/>
        </w:rPr>
        <w:t xml:space="preserve">Common timing button is 10S,30S,60S,99s (99s button </w:t>
      </w:r>
      <w:r>
        <w:rPr>
          <w:color w:val="242424"/>
          <w:sz w:val="13"/>
        </w:rPr>
        <w:t xml:space="preserve">is </w:t>
      </w:r>
      <w:r>
        <w:rPr>
          <w:color w:val="1F1F1F"/>
          <w:sz w:val="13"/>
        </w:rPr>
        <w:t>low</w:t>
      </w:r>
    </w:p>
    <w:p w14:paraId="1B32141A" w14:textId="77777777" w:rsidR="00B603ED" w:rsidRDefault="00297B28">
      <w:pPr>
        <w:pStyle w:val="BodyText"/>
        <w:spacing w:line="158" w:lineRule="exact"/>
        <w:ind w:left="1110"/>
      </w:pPr>
      <w:r>
        <w:rPr>
          <w:color w:val="1F1F1F"/>
        </w:rPr>
        <w:t>heat mode).</w:t>
      </w:r>
    </w:p>
    <w:p w14:paraId="6B39E430" w14:textId="77777777" w:rsidR="00B603ED" w:rsidRDefault="00297B28">
      <w:pPr>
        <w:pStyle w:val="BodyText"/>
        <w:spacing w:before="21"/>
        <w:ind w:left="1117"/>
      </w:pPr>
      <w:r>
        <w:rPr>
          <w:color w:val="1F1F1F"/>
        </w:rPr>
        <w:t xml:space="preserve">When the machine fails </w:t>
      </w:r>
      <w:r>
        <w:rPr>
          <w:color w:val="1F1F1F"/>
        </w:rPr>
        <w:t xml:space="preserve">to reach setted time </w:t>
      </w:r>
      <w:r>
        <w:rPr>
          <w:color w:val="5D5D5D"/>
        </w:rPr>
        <w:t xml:space="preserve">, </w:t>
      </w:r>
      <w:r>
        <w:rPr>
          <w:color w:val="1F1F1F"/>
        </w:rPr>
        <w:t>it enters to standby</w:t>
      </w:r>
    </w:p>
    <w:p w14:paraId="26F3EEDD" w14:textId="77777777" w:rsidR="00B603ED" w:rsidRDefault="00297B28">
      <w:pPr>
        <w:spacing w:before="2"/>
        <w:ind w:left="1115"/>
        <w:rPr>
          <w:sz w:val="13"/>
        </w:rPr>
      </w:pPr>
      <w:r>
        <w:rPr>
          <w:color w:val="1F1F1F"/>
          <w:sz w:val="13"/>
        </w:rPr>
        <w:t>state by pressing the timing button, all timer reset.</w:t>
      </w:r>
    </w:p>
    <w:p w14:paraId="771F5DA3" w14:textId="77777777" w:rsidR="00B603ED" w:rsidRDefault="00297B28">
      <w:pPr>
        <w:spacing w:before="100"/>
        <w:ind w:left="1107" w:right="477" w:hanging="1"/>
        <w:jc w:val="both"/>
        <w:rPr>
          <w:sz w:val="13"/>
        </w:rPr>
      </w:pPr>
      <w:r>
        <w:rPr>
          <w:color w:val="1F1F1F"/>
          <w:sz w:val="13"/>
        </w:rPr>
        <w:t>Infrared sensor automatically starts the lamp when hands get into the machine without pressing timing button.Max working time is 120S.</w:t>
      </w:r>
    </w:p>
    <w:p w14:paraId="09582FC1" w14:textId="77777777" w:rsidR="00B603ED" w:rsidRDefault="00297B28">
      <w:pPr>
        <w:spacing w:before="66"/>
        <w:ind w:left="1115" w:right="115" w:hanging="1"/>
        <w:rPr>
          <w:sz w:val="13"/>
        </w:rPr>
      </w:pPr>
      <w:r>
        <w:rPr>
          <w:color w:val="1F1F1F"/>
          <w:sz w:val="13"/>
        </w:rPr>
        <w:t>10s,30s,60stiming button are with time memory function. Machine get into corresponding timing by long press the button fo</w:t>
      </w:r>
      <w:r>
        <w:rPr>
          <w:color w:val="1F1F1F"/>
          <w:sz w:val="13"/>
        </w:rPr>
        <w:t>r 2s.</w:t>
      </w:r>
    </w:p>
    <w:p w14:paraId="172CA435" w14:textId="77777777" w:rsidR="00B603ED" w:rsidRDefault="00297B28">
      <w:pPr>
        <w:spacing w:before="3"/>
        <w:ind w:left="1112" w:right="484" w:firstLine="1"/>
        <w:rPr>
          <w:sz w:val="13"/>
        </w:rPr>
      </w:pPr>
      <w:r>
        <w:rPr>
          <w:color w:val="1F1F1F"/>
          <w:sz w:val="13"/>
        </w:rPr>
        <w:t xml:space="preserve">Press the button again for 2S or other timing button </w:t>
      </w:r>
      <w:r>
        <w:rPr>
          <w:color w:val="212121"/>
          <w:sz w:val="13"/>
        </w:rPr>
        <w:t xml:space="preserve">to </w:t>
      </w:r>
      <w:r>
        <w:rPr>
          <w:color w:val="1F1F1F"/>
          <w:sz w:val="13"/>
        </w:rPr>
        <w:t>clear the memory.</w:t>
      </w:r>
    </w:p>
    <w:p w14:paraId="26A4355C" w14:textId="77777777" w:rsidR="00B603ED" w:rsidRDefault="00297B28">
      <w:pPr>
        <w:pStyle w:val="BodyText"/>
        <w:spacing w:before="45" w:line="225" w:lineRule="auto"/>
        <w:ind w:left="1108" w:right="115" w:firstLine="1"/>
      </w:pPr>
      <w:r>
        <w:rPr>
          <w:color w:val="1F1F1F"/>
        </w:rPr>
        <w:t>Long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press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99s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timing</w:t>
      </w:r>
      <w:r>
        <w:rPr>
          <w:color w:val="1F1F1F"/>
          <w:spacing w:val="-20"/>
        </w:rPr>
        <w:t xml:space="preserve"> </w:t>
      </w:r>
      <w:r>
        <w:rPr>
          <w:color w:val="1F1F1F"/>
        </w:rPr>
        <w:t>button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for</w:t>
      </w:r>
      <w:r>
        <w:rPr>
          <w:color w:val="1F1F1F"/>
          <w:spacing w:val="-21"/>
        </w:rPr>
        <w:t xml:space="preserve"> </w:t>
      </w:r>
      <w:r>
        <w:rPr>
          <w:color w:val="1F1F1F"/>
        </w:rPr>
        <w:t>2s,</w:t>
      </w:r>
      <w:r>
        <w:rPr>
          <w:color w:val="1F1F1F"/>
          <w:spacing w:val="-21"/>
        </w:rPr>
        <w:t xml:space="preserve"> </w:t>
      </w:r>
      <w:r>
        <w:rPr>
          <w:color w:val="1F1F1F"/>
        </w:rPr>
        <w:t>the</w:t>
      </w:r>
      <w:r>
        <w:rPr>
          <w:color w:val="1F1F1F"/>
          <w:spacing w:val="-24"/>
        </w:rPr>
        <w:t xml:space="preserve"> </w:t>
      </w:r>
      <w:r>
        <w:rPr>
          <w:color w:val="1F1F1F"/>
        </w:rPr>
        <w:t>power</w:t>
      </w:r>
      <w:r>
        <w:rPr>
          <w:color w:val="1F1F1F"/>
          <w:spacing w:val="-20"/>
        </w:rPr>
        <w:t xml:space="preserve"> </w:t>
      </w:r>
      <w:r>
        <w:rPr>
          <w:color w:val="1F1F1F"/>
        </w:rPr>
        <w:t>turns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25"/>
        </w:rPr>
        <w:t xml:space="preserve"> </w:t>
      </w:r>
      <w:r>
        <w:rPr>
          <w:color w:val="1F1F1F"/>
        </w:rPr>
        <w:t>double. Short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Press</w:t>
      </w:r>
      <w:r>
        <w:rPr>
          <w:color w:val="1F1F1F"/>
          <w:spacing w:val="-24"/>
        </w:rPr>
        <w:t xml:space="preserve"> </w:t>
      </w:r>
      <w:r>
        <w:rPr>
          <w:color w:val="1F1F1F"/>
        </w:rPr>
        <w:t>99s</w:t>
      </w:r>
      <w:r>
        <w:rPr>
          <w:color w:val="1F1F1F"/>
          <w:spacing w:val="-26"/>
        </w:rPr>
        <w:t xml:space="preserve"> </w:t>
      </w:r>
      <w:r>
        <w:rPr>
          <w:color w:val="1F1F1F"/>
        </w:rPr>
        <w:t>timing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button(0.5s)</w:t>
      </w:r>
      <w:r>
        <w:rPr>
          <w:color w:val="1F1F1F"/>
          <w:spacing w:val="-19"/>
        </w:rPr>
        <w:t xml:space="preserve"> </w:t>
      </w:r>
      <w:r>
        <w:rPr>
          <w:color w:val="1F1F1F"/>
        </w:rPr>
        <w:t>for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low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heat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mode,</w:t>
      </w:r>
      <w:r>
        <w:rPr>
          <w:color w:val="1F1F1F"/>
          <w:spacing w:val="-25"/>
        </w:rPr>
        <w:t xml:space="preserve"> </w:t>
      </w:r>
      <w:r>
        <w:rPr>
          <w:color w:val="1F1F1F"/>
        </w:rPr>
        <w:t>output Power automatically increase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.</w:t>
      </w:r>
    </w:p>
    <w:p w14:paraId="049FD56E" w14:textId="032312C9" w:rsidR="00B603ED" w:rsidRDefault="00297B28">
      <w:pPr>
        <w:pStyle w:val="BodyText"/>
        <w:spacing w:before="49" w:line="235" w:lineRule="auto"/>
        <w:ind w:left="1100" w:right="38" w:firstLine="1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1168" behindDoc="0" locked="0" layoutInCell="1" allowOverlap="1" wp14:anchorId="0EFC2856" wp14:editId="511DE690">
                <wp:simplePos x="0" y="0"/>
                <wp:positionH relativeFrom="page">
                  <wp:posOffset>7183120</wp:posOffset>
                </wp:positionH>
                <wp:positionV relativeFrom="paragraph">
                  <wp:posOffset>361315</wp:posOffset>
                </wp:positionV>
                <wp:extent cx="196850" cy="422275"/>
                <wp:effectExtent l="0" t="0" r="0" b="0"/>
                <wp:wrapNone/>
                <wp:docPr id="1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422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7034C" w14:textId="77777777" w:rsidR="00B603ED" w:rsidRDefault="00297B28">
                            <w:pPr>
                              <w:spacing w:line="664" w:lineRule="exact"/>
                              <w:rPr>
                                <w:rFonts w:ascii="Times New Roman"/>
                                <w:sz w:val="60"/>
                              </w:rPr>
                            </w:pPr>
                            <w:r>
                              <w:rPr>
                                <w:rFonts w:ascii="Times New Roman"/>
                                <w:color w:val="1F1F1F"/>
                                <w:w w:val="103"/>
                                <w:sz w:val="60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FC2856" id="Text Box 10" o:spid="_x0000_s1045" type="#_x0000_t202" style="position:absolute;left:0;text-align:left;margin-left:565.6pt;margin-top:28.45pt;width:15.5pt;height:33.25pt;z-index:1575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" filled="f" stroked="f">
                <v:textbox inset="0,0,0,0">
                  <w:txbxContent>
                    <w:p w14:paraId="1087034C" w14:textId="77777777" w:rsidR="00B603ED" w:rsidRDefault="00297B28">
                      <w:pPr>
                        <w:spacing w:line="664" w:lineRule="exact"/>
                        <w:rPr>
                          <w:rFonts w:ascii="Times New Roman"/>
                          <w:sz w:val="60"/>
                        </w:rPr>
                      </w:pPr>
                      <w:r>
                        <w:rPr>
                          <w:rFonts w:ascii="Times New Roman"/>
                          <w:color w:val="1F1F1F"/>
                          <w:w w:val="103"/>
                          <w:sz w:val="60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  <w:w w:val="95"/>
        </w:rPr>
        <w:t>The</w:t>
      </w:r>
      <w:r>
        <w:rPr>
          <w:color w:val="1F1F1F"/>
          <w:spacing w:val="-8"/>
          <w:w w:val="95"/>
        </w:rPr>
        <w:t xml:space="preserve"> </w:t>
      </w:r>
      <w:r>
        <w:rPr>
          <w:color w:val="1F1F1F"/>
          <w:w w:val="95"/>
        </w:rPr>
        <w:t>display</w:t>
      </w:r>
      <w:r>
        <w:rPr>
          <w:color w:val="1F1F1F"/>
          <w:spacing w:val="-4"/>
          <w:w w:val="95"/>
        </w:rPr>
        <w:t xml:space="preserve"> </w:t>
      </w:r>
      <w:r>
        <w:rPr>
          <w:color w:val="1F1F1F"/>
          <w:w w:val="95"/>
        </w:rPr>
        <w:t>shows</w:t>
      </w:r>
      <w:r>
        <w:rPr>
          <w:color w:val="1F1F1F"/>
          <w:spacing w:val="-6"/>
          <w:w w:val="95"/>
        </w:rPr>
        <w:t xml:space="preserve"> </w:t>
      </w:r>
      <w:r>
        <w:rPr>
          <w:color w:val="1F1F1F"/>
          <w:w w:val="95"/>
        </w:rPr>
        <w:t>the</w:t>
      </w:r>
      <w:r>
        <w:rPr>
          <w:color w:val="1F1F1F"/>
          <w:spacing w:val="-13"/>
          <w:w w:val="95"/>
        </w:rPr>
        <w:t xml:space="preserve"> </w:t>
      </w:r>
      <w:r>
        <w:rPr>
          <w:color w:val="1F1F1F"/>
          <w:w w:val="95"/>
        </w:rPr>
        <w:t>corresponding</w:t>
      </w:r>
      <w:r>
        <w:rPr>
          <w:color w:val="1F1F1F"/>
          <w:spacing w:val="-1"/>
          <w:w w:val="95"/>
        </w:rPr>
        <w:t xml:space="preserve"> </w:t>
      </w:r>
      <w:r>
        <w:rPr>
          <w:color w:val="1F1F1F"/>
          <w:w w:val="95"/>
        </w:rPr>
        <w:t>time</w:t>
      </w:r>
      <w:r>
        <w:rPr>
          <w:color w:val="1F1F1F"/>
          <w:spacing w:val="-11"/>
          <w:w w:val="95"/>
        </w:rPr>
        <w:t xml:space="preserve"> </w:t>
      </w:r>
      <w:r>
        <w:rPr>
          <w:color w:val="1F1F1F"/>
          <w:w w:val="95"/>
        </w:rPr>
        <w:t>.When</w:t>
      </w:r>
      <w:r>
        <w:rPr>
          <w:color w:val="1F1F1F"/>
          <w:spacing w:val="-8"/>
          <w:w w:val="95"/>
        </w:rPr>
        <w:t xml:space="preserve"> </w:t>
      </w:r>
      <w:r>
        <w:rPr>
          <w:color w:val="1F1F1F"/>
          <w:w w:val="95"/>
        </w:rPr>
        <w:t>10s,30s,60s</w:t>
      </w:r>
      <w:r>
        <w:rPr>
          <w:color w:val="1F1F1F"/>
          <w:spacing w:val="-1"/>
          <w:w w:val="95"/>
        </w:rPr>
        <w:t xml:space="preserve"> </w:t>
      </w:r>
      <w:r>
        <w:rPr>
          <w:color w:val="1F1F1F"/>
          <w:w w:val="95"/>
        </w:rPr>
        <w:t xml:space="preserve">timing </w:t>
      </w:r>
      <w:r>
        <w:rPr>
          <w:color w:val="1F1F1F"/>
        </w:rPr>
        <w:t>work</w:t>
      </w:r>
      <w:r>
        <w:rPr>
          <w:color w:val="1F1F1F"/>
          <w:spacing w:val="-25"/>
        </w:rPr>
        <w:t xml:space="preserve"> </w:t>
      </w:r>
      <w:r>
        <w:rPr>
          <w:color w:val="4B4B4B"/>
        </w:rPr>
        <w:t>,</w:t>
      </w:r>
      <w:r>
        <w:rPr>
          <w:color w:val="4B4B4B"/>
          <w:spacing w:val="-27"/>
        </w:rPr>
        <w:t xml:space="preserve"> </w:t>
      </w:r>
      <w:r>
        <w:rPr>
          <w:color w:val="1F1F1F"/>
        </w:rPr>
        <w:t>the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display</w:t>
      </w:r>
      <w:r>
        <w:rPr>
          <w:color w:val="1F1F1F"/>
          <w:spacing w:val="-22"/>
        </w:rPr>
        <w:t xml:space="preserve"> </w:t>
      </w:r>
      <w:r>
        <w:rPr>
          <w:color w:val="1F1F1F"/>
        </w:rPr>
        <w:t>shows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countdown</w:t>
      </w:r>
      <w:r>
        <w:rPr>
          <w:color w:val="1F1F1F"/>
          <w:spacing w:val="-19"/>
        </w:rPr>
        <w:t xml:space="preserve"> </w:t>
      </w:r>
      <w:r>
        <w:rPr>
          <w:color w:val="1F1F1F"/>
        </w:rPr>
        <w:t>time.</w:t>
      </w:r>
      <w:r>
        <w:rPr>
          <w:color w:val="1F1F1F"/>
          <w:spacing w:val="-24"/>
        </w:rPr>
        <w:t xml:space="preserve"> </w:t>
      </w:r>
      <w:r>
        <w:rPr>
          <w:color w:val="1F1F1F"/>
        </w:rPr>
        <w:t>When</w:t>
      </w:r>
      <w:r>
        <w:rPr>
          <w:color w:val="1F1F1F"/>
          <w:spacing w:val="-23"/>
        </w:rPr>
        <w:t xml:space="preserve"> </w:t>
      </w:r>
      <w:r>
        <w:rPr>
          <w:color w:val="1F1F1F"/>
        </w:rPr>
        <w:t>the</w:t>
      </w:r>
      <w:r>
        <w:rPr>
          <w:color w:val="1F1F1F"/>
          <w:spacing w:val="-27"/>
        </w:rPr>
        <w:t xml:space="preserve"> </w:t>
      </w:r>
      <w:r>
        <w:rPr>
          <w:color w:val="1F1F1F"/>
        </w:rPr>
        <w:t>99s</w:t>
      </w:r>
      <w:r>
        <w:rPr>
          <w:color w:val="1F1F1F"/>
          <w:spacing w:val="-25"/>
        </w:rPr>
        <w:t xml:space="preserve"> </w:t>
      </w:r>
      <w:r>
        <w:rPr>
          <w:color w:val="1F1F1F"/>
        </w:rPr>
        <w:t>and</w:t>
      </w:r>
      <w:r>
        <w:rPr>
          <w:color w:val="1F1F1F"/>
          <w:spacing w:val="-26"/>
        </w:rPr>
        <w:t xml:space="preserve"> </w:t>
      </w:r>
      <w:r>
        <w:rPr>
          <w:color w:val="1F1F1F"/>
        </w:rPr>
        <w:t>infrared induction timing, it shows clockwise</w:t>
      </w:r>
      <w:r>
        <w:rPr>
          <w:color w:val="1F1F1F"/>
          <w:spacing w:val="-19"/>
        </w:rPr>
        <w:t xml:space="preserve"> </w:t>
      </w:r>
      <w:r>
        <w:rPr>
          <w:color w:val="1F1F1F"/>
        </w:rPr>
        <w:t>time.</w:t>
      </w:r>
    </w:p>
    <w:p w14:paraId="02CB899F" w14:textId="79DC4280" w:rsidR="00B603ED" w:rsidRDefault="00297B28">
      <w:pPr>
        <w:pStyle w:val="Heading5"/>
        <w:spacing w:before="139"/>
        <w:ind w:left="10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45536" behindDoc="0" locked="0" layoutInCell="1" allowOverlap="1" wp14:anchorId="7AA423E2" wp14:editId="13E957DC">
                <wp:simplePos x="0" y="0"/>
                <wp:positionH relativeFrom="page">
                  <wp:posOffset>7376795</wp:posOffset>
                </wp:positionH>
                <wp:positionV relativeFrom="paragraph">
                  <wp:posOffset>113665</wp:posOffset>
                </wp:positionV>
                <wp:extent cx="173990" cy="222885"/>
                <wp:effectExtent l="0" t="0" r="0" b="0"/>
                <wp:wrapNone/>
                <wp:docPr id="1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990" cy="222885"/>
                          <a:chOff x="11617" y="179"/>
                          <a:chExt cx="274" cy="351"/>
                        </a:xfrm>
                      </wpg:grpSpPr>
                      <pic:pic xmlns:pic="http://schemas.openxmlformats.org/drawingml/2006/picture">
                        <pic:nvPicPr>
                          <pic:cNvPr id="1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36" y="179"/>
                            <a:ext cx="24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16" y="356"/>
                            <a:ext cx="274" cy="1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447E6" id="Group 7" o:spid="_x0000_s1026" style="position:absolute;left:0;text-align:left;margin-left:580.85pt;margin-top:8.95pt;width:13.7pt;height:17.55pt;z-index:15745536;mso-position-horizontal-relative:page" coordorigin="11617,179" coordsize="274,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">
                <v:shape id="Picture 9" o:spid="_x0000_s1027" type="#_x0000_t75" style="position:absolute;left:11636;top:179;width:24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">
                  <v:imagedata r:id="rId99" o:title=""/>
                </v:shape>
                <v:shape id="Picture 8" o:spid="_x0000_s1028" type="#_x0000_t75" style="position:absolute;left:11616;top:356;width:274;height: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">
                  <v:imagedata r:id="rId100" o:title=""/>
                </v:shape>
                <w10:wrap anchorx="page"/>
              </v:group>
            </w:pict>
          </mc:Fallback>
        </mc:AlternateContent>
      </w:r>
      <w:r>
        <w:rPr>
          <w:color w:val="1F1F1F"/>
          <w:w w:val="110"/>
        </w:rPr>
        <w:t>TECHNICAL INSTRUCTION</w:t>
      </w:r>
    </w:p>
    <w:p w14:paraId="556B5621" w14:textId="77777777" w:rsidR="00B603ED" w:rsidRDefault="00297B28">
      <w:pPr>
        <w:pStyle w:val="BodyText"/>
        <w:spacing w:before="26"/>
        <w:ind w:left="1103"/>
        <w:jc w:val="both"/>
      </w:pPr>
      <w:r>
        <w:rPr>
          <w:color w:val="1F1F1F"/>
        </w:rPr>
        <w:t>36 LED s</w:t>
      </w:r>
    </w:p>
    <w:p w14:paraId="11D400C4" w14:textId="77777777" w:rsidR="00B603ED" w:rsidRDefault="00297B28">
      <w:pPr>
        <w:spacing w:before="16"/>
        <w:ind w:left="1095"/>
        <w:rPr>
          <w:sz w:val="13"/>
        </w:rPr>
      </w:pPr>
      <w:r>
        <w:rPr>
          <w:color w:val="1F1F1F"/>
          <w:w w:val="110"/>
          <w:sz w:val="13"/>
        </w:rPr>
        <w:t>Maximum power consumption: 48W</w:t>
      </w:r>
    </w:p>
    <w:p w14:paraId="0D2E2258" w14:textId="77777777" w:rsidR="00B603ED" w:rsidRDefault="00297B28">
      <w:pPr>
        <w:pStyle w:val="BodyText"/>
        <w:spacing w:before="53" w:line="264" w:lineRule="auto"/>
        <w:ind w:left="1119" w:hanging="30"/>
      </w:pPr>
      <w:r>
        <w:rPr>
          <w:color w:val="1F1F1F"/>
          <w:w w:val="105"/>
        </w:rPr>
        <w:t>Machine input: DC24V/1.5A ( powered by adaptor) Adapter:Rated input: 100-240Vac 50/60H z 1A</w:t>
      </w:r>
    </w:p>
    <w:p w14:paraId="3DE833DB" w14:textId="77777777" w:rsidR="00B603ED" w:rsidRDefault="00297B28">
      <w:pPr>
        <w:pStyle w:val="BodyText"/>
        <w:spacing w:line="128" w:lineRule="exact"/>
        <w:ind w:left="1708"/>
      </w:pPr>
      <w:r>
        <w:rPr>
          <w:color w:val="1F1F1F"/>
          <w:w w:val="105"/>
        </w:rPr>
        <w:t>Rated outp ut:DC24V/1.5A</w:t>
      </w:r>
    </w:p>
    <w:p w14:paraId="101A20A5" w14:textId="77777777" w:rsidR="00B603ED" w:rsidRDefault="00297B28">
      <w:pPr>
        <w:pStyle w:val="BodyText"/>
        <w:spacing w:before="64" w:line="300" w:lineRule="auto"/>
        <w:ind w:left="1088" w:right="2371" w:firstLine="4"/>
      </w:pPr>
      <w:r>
        <w:rPr>
          <w:color w:val="1F1F1F"/>
        </w:rPr>
        <w:t xml:space="preserve">Size:210x207x103mm </w:t>
      </w:r>
      <w:r>
        <w:rPr>
          <w:color w:val="1F1F1F"/>
          <w:w w:val="95"/>
        </w:rPr>
        <w:t>Wave length: 365+405nm</w:t>
      </w:r>
    </w:p>
    <w:p w14:paraId="55630360" w14:textId="77777777" w:rsidR="00B603ED" w:rsidRDefault="00297B28">
      <w:pPr>
        <w:spacing w:before="141"/>
        <w:ind w:left="1003"/>
        <w:rPr>
          <w:b/>
          <w:sz w:val="16"/>
        </w:rPr>
      </w:pPr>
      <w:r>
        <w:br w:type="column"/>
      </w:r>
      <w:r>
        <w:rPr>
          <w:b/>
          <w:color w:val="1F1F1F"/>
          <w:sz w:val="16"/>
        </w:rPr>
        <w:t>CAUTIONS</w:t>
      </w:r>
    </w:p>
    <w:p w14:paraId="528564DF" w14:textId="69A7C53E" w:rsidR="00B603ED" w:rsidRDefault="00297B28">
      <w:pPr>
        <w:pStyle w:val="BodyText"/>
        <w:spacing w:before="85"/>
        <w:ind w:left="115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1680" behindDoc="0" locked="0" layoutInCell="1" allowOverlap="1" wp14:anchorId="0601A199" wp14:editId="280F2FC1">
                <wp:simplePos x="0" y="0"/>
                <wp:positionH relativeFrom="page">
                  <wp:posOffset>10642600</wp:posOffset>
                </wp:positionH>
                <wp:positionV relativeFrom="paragraph">
                  <wp:posOffset>-212090</wp:posOffset>
                </wp:positionV>
                <wp:extent cx="384175" cy="454025"/>
                <wp:effectExtent l="0" t="0" r="0" b="0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175" cy="45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267D6" w14:textId="77777777" w:rsidR="00B603ED" w:rsidRDefault="00297B28">
                            <w:pPr>
                              <w:spacing w:line="715" w:lineRule="exact"/>
                              <w:rPr>
                                <w:sz w:val="64"/>
                              </w:rPr>
                            </w:pPr>
                            <w:r>
                              <w:rPr>
                                <w:color w:val="1F1F1F"/>
                                <w:spacing w:val="-1"/>
                                <w:w w:val="85"/>
                                <w:sz w:val="64"/>
                              </w:rPr>
                              <w:t>0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1A199" id="Text Box 6" o:spid="_x0000_s1046" type="#_x0000_t202" style="position:absolute;left:0;text-align:left;margin-left:838pt;margin-top:-16.7pt;width:30.25pt;height:35.75pt;z-index:1575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" filled="f" stroked="f">
                <v:textbox inset="0,0,0,0">
                  <w:txbxContent>
                    <w:p w14:paraId="68B267D6" w14:textId="77777777" w:rsidR="00B603ED" w:rsidRDefault="00297B28">
                      <w:pPr>
                        <w:spacing w:line="715" w:lineRule="exact"/>
                        <w:rPr>
                          <w:sz w:val="64"/>
                        </w:rPr>
                      </w:pPr>
                      <w:r>
                        <w:rPr>
                          <w:color w:val="1F1F1F"/>
                          <w:spacing w:val="-1"/>
                          <w:w w:val="85"/>
                          <w:sz w:val="64"/>
                        </w:rPr>
                        <w:t>0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F1F1F"/>
        </w:rPr>
        <w:t xml:space="preserve">Please read the instruction carefully Defors usinp </w:t>
      </w:r>
      <w:r>
        <w:rPr>
          <w:color w:val="3A3A3A"/>
        </w:rPr>
        <w:t xml:space="preserve">the </w:t>
      </w:r>
      <w:r>
        <w:rPr>
          <w:color w:val="1F1F1F"/>
        </w:rPr>
        <w:t>lamp</w:t>
      </w:r>
    </w:p>
    <w:p w14:paraId="627BA789" w14:textId="77777777" w:rsidR="00B603ED" w:rsidRDefault="00297B28">
      <w:pPr>
        <w:spacing w:before="36"/>
        <w:ind w:left="1156"/>
        <w:rPr>
          <w:sz w:val="16"/>
        </w:rPr>
      </w:pPr>
      <w:r>
        <w:rPr>
          <w:color w:val="1F1F1F"/>
          <w:w w:val="95"/>
          <w:sz w:val="16"/>
        </w:rPr>
        <w:t xml:space="preserve">Please use </w:t>
      </w:r>
      <w:r>
        <w:rPr>
          <w:color w:val="232323"/>
          <w:w w:val="95"/>
          <w:sz w:val="16"/>
        </w:rPr>
        <w:t xml:space="preserve">the </w:t>
      </w:r>
      <w:r>
        <w:rPr>
          <w:color w:val="1F1F1F"/>
          <w:w w:val="95"/>
          <w:sz w:val="16"/>
        </w:rPr>
        <w:t>correctly.</w:t>
      </w:r>
    </w:p>
    <w:p w14:paraId="3CD71B85" w14:textId="77777777" w:rsidR="00B603ED" w:rsidRDefault="00297B28">
      <w:pPr>
        <w:pStyle w:val="BodyText"/>
        <w:spacing w:before="51" w:line="141" w:lineRule="exact"/>
        <w:ind w:left="1148"/>
      </w:pPr>
      <w:r>
        <w:rPr>
          <w:color w:val="1F1F1F"/>
        </w:rPr>
        <w:t>Not allow any liquid into the machine u›therwise,damape</w:t>
      </w:r>
    </w:p>
    <w:p w14:paraId="2347949C" w14:textId="77777777" w:rsidR="00B603ED" w:rsidRDefault="00297B28">
      <w:pPr>
        <w:pStyle w:val="Heading4"/>
        <w:spacing w:line="164" w:lineRule="exact"/>
        <w:ind w:left="1148"/>
      </w:pPr>
      <w:r>
        <w:rPr>
          <w:color w:val="212121"/>
          <w:w w:val="90"/>
        </w:rPr>
        <w:t xml:space="preserve">may </w:t>
      </w:r>
      <w:r>
        <w:rPr>
          <w:color w:val="1F1F1F"/>
          <w:w w:val="90"/>
        </w:rPr>
        <w:t>‹Occur.</w:t>
      </w:r>
    </w:p>
    <w:p w14:paraId="0C1CEF9B" w14:textId="77777777" w:rsidR="00B603ED" w:rsidRDefault="00297B28">
      <w:pPr>
        <w:spacing w:before="7"/>
        <w:ind w:left="1157"/>
        <w:rPr>
          <w:sz w:val="13"/>
        </w:rPr>
      </w:pPr>
      <w:r>
        <w:rPr>
          <w:color w:val="1F1F1F"/>
          <w:w w:val="105"/>
          <w:sz w:val="13"/>
        </w:rPr>
        <w:t>When timer buttcnn out of function, Please didn’t use.</w:t>
      </w:r>
    </w:p>
    <w:p w14:paraId="4D20B2FF" w14:textId="77777777" w:rsidR="00B603ED" w:rsidRDefault="00297B28">
      <w:pPr>
        <w:spacing w:before="19"/>
        <w:ind w:left="1143"/>
        <w:rPr>
          <w:sz w:val="15"/>
        </w:rPr>
      </w:pPr>
      <w:r>
        <w:rPr>
          <w:color w:val="1F1F1F"/>
          <w:sz w:val="15"/>
        </w:rPr>
        <w:t>Please unplug the adapter, when leaving.</w:t>
      </w:r>
    </w:p>
    <w:p w14:paraId="7A7FC87C" w14:textId="77777777" w:rsidR="00B603ED" w:rsidRDefault="00297B28">
      <w:pPr>
        <w:ind w:left="1162"/>
        <w:rPr>
          <w:sz w:val="15"/>
        </w:rPr>
      </w:pPr>
      <w:r>
        <w:rPr>
          <w:color w:val="1F1F1F"/>
          <w:sz w:val="15"/>
        </w:rPr>
        <w:t>Please</w:t>
      </w:r>
      <w:r>
        <w:rPr>
          <w:color w:val="1F1F1F"/>
          <w:sz w:val="15"/>
        </w:rPr>
        <w:t xml:space="preserve"> not to use the nail lamp wten adapter failur e.</w:t>
      </w:r>
    </w:p>
    <w:p w14:paraId="133B33D0" w14:textId="77777777" w:rsidR="00B603ED" w:rsidRDefault="00297B28">
      <w:pPr>
        <w:pStyle w:val="BodyText"/>
        <w:spacing w:before="29" w:line="155" w:lineRule="exact"/>
        <w:ind w:left="1596"/>
      </w:pPr>
      <w:r>
        <w:rPr>
          <w:color w:val="1F1F1F"/>
        </w:rPr>
        <w:t xml:space="preserve">net to turn </w:t>
      </w:r>
      <w:r>
        <w:rPr>
          <w:color w:val="595959"/>
        </w:rPr>
        <w:t xml:space="preserve">on </w:t>
      </w:r>
      <w:r>
        <w:rPr>
          <w:color w:val="1F1F1F"/>
        </w:rPr>
        <w:t xml:space="preserve">the machine excess </w:t>
      </w:r>
      <w:r>
        <w:rPr>
          <w:color w:val="212121"/>
        </w:rPr>
        <w:t xml:space="preserve">than </w:t>
      </w:r>
      <w:r>
        <w:rPr>
          <w:color w:val="1F1F1F"/>
        </w:rPr>
        <w:t>G00minutes,</w:t>
      </w:r>
    </w:p>
    <w:p w14:paraId="613F624A" w14:textId="77777777" w:rsidR="00B603ED" w:rsidRDefault="00297B28">
      <w:pPr>
        <w:spacing w:line="143" w:lineRule="exact"/>
        <w:ind w:left="1169"/>
        <w:rPr>
          <w:sz w:val="13"/>
        </w:rPr>
      </w:pPr>
      <w:r>
        <w:rPr>
          <w:color w:val="1F1F1F"/>
          <w:w w:val="105"/>
          <w:sz w:val="13"/>
        </w:rPr>
        <w:t xml:space="preserve">otherwise it may reduce the lifetime </w:t>
      </w:r>
      <w:r>
        <w:rPr>
          <w:color w:val="424242"/>
          <w:w w:val="105"/>
          <w:sz w:val="13"/>
        </w:rPr>
        <w:t xml:space="preserve">of </w:t>
      </w:r>
      <w:r>
        <w:rPr>
          <w:color w:val="1F1F1F"/>
          <w:w w:val="105"/>
          <w:sz w:val="13"/>
        </w:rPr>
        <w:t>nail lamp.</w:t>
      </w:r>
    </w:p>
    <w:p w14:paraId="57AAA5C5" w14:textId="77777777" w:rsidR="00B603ED" w:rsidRDefault="00297B28">
      <w:pPr>
        <w:spacing w:before="6" w:line="228" w:lineRule="auto"/>
        <w:ind w:left="1149" w:right="98" w:hanging="4"/>
        <w:rPr>
          <w:sz w:val="13"/>
        </w:rPr>
      </w:pPr>
      <w:r>
        <w:rPr>
          <w:color w:val="1F1F1F"/>
          <w:sz w:val="13"/>
        </w:rPr>
        <w:t>The machine comes with internal overheat detection function,it automatically reduce output power when heat is too high to protect the internal compontents from damage.</w:t>
      </w:r>
    </w:p>
    <w:p w14:paraId="48A65E31" w14:textId="3DFD004F" w:rsidR="00B603ED" w:rsidRDefault="00297B28">
      <w:pPr>
        <w:spacing w:line="206" w:lineRule="auto"/>
        <w:ind w:left="1147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54880" behindDoc="1" locked="0" layoutInCell="1" allowOverlap="1" wp14:anchorId="07A10DE1" wp14:editId="1B6648A1">
                <wp:simplePos x="0" y="0"/>
                <wp:positionH relativeFrom="page">
                  <wp:posOffset>11153140</wp:posOffset>
                </wp:positionH>
                <wp:positionV relativeFrom="paragraph">
                  <wp:posOffset>544830</wp:posOffset>
                </wp:positionV>
                <wp:extent cx="1995805" cy="0"/>
                <wp:effectExtent l="0" t="0" r="0" b="0"/>
                <wp:wrapNone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95805" cy="0"/>
                        </a:xfrm>
                        <a:prstGeom prst="line">
                          <a:avLst/>
                        </a:prstGeom>
                        <a:noFill/>
                        <a:ln w="5398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F28E4E" id="Line 5" o:spid="_x0000_s1026" style="position:absolute;left:0;text-align:left;z-index:-1596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78.2pt,42.9pt" to="1035.35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" strokecolor="#231f20" strokeweight=".14994mm">
                <w10:wrap anchorx="page"/>
              </v:line>
            </w:pict>
          </mc:Fallback>
        </mc:AlternateContent>
      </w:r>
      <w:r>
        <w:rPr>
          <w:color w:val="1F1F1F"/>
          <w:sz w:val="15"/>
        </w:rPr>
        <w:t>Never</w:t>
      </w:r>
      <w:r>
        <w:rPr>
          <w:color w:val="1F1F1F"/>
          <w:spacing w:val="-17"/>
          <w:sz w:val="15"/>
        </w:rPr>
        <w:t xml:space="preserve"> </w:t>
      </w:r>
      <w:r>
        <w:rPr>
          <w:color w:val="1F1F1F"/>
          <w:sz w:val="15"/>
        </w:rPr>
        <w:t>look</w:t>
      </w:r>
      <w:r>
        <w:rPr>
          <w:color w:val="1F1F1F"/>
          <w:spacing w:val="-17"/>
          <w:sz w:val="15"/>
        </w:rPr>
        <w:t xml:space="preserve"> </w:t>
      </w:r>
      <w:r>
        <w:rPr>
          <w:color w:val="1F1F1F"/>
          <w:sz w:val="15"/>
        </w:rPr>
        <w:t>directly</w:t>
      </w:r>
      <w:r>
        <w:rPr>
          <w:color w:val="1F1F1F"/>
          <w:spacing w:val="-16"/>
          <w:sz w:val="15"/>
        </w:rPr>
        <w:t xml:space="preserve"> </w:t>
      </w:r>
      <w:r>
        <w:rPr>
          <w:color w:val="1F1F1F"/>
          <w:sz w:val="15"/>
        </w:rPr>
        <w:t>at</w:t>
      </w:r>
      <w:r>
        <w:rPr>
          <w:color w:val="1F1F1F"/>
          <w:spacing w:val="-20"/>
          <w:sz w:val="15"/>
        </w:rPr>
        <w:t xml:space="preserve"> </w:t>
      </w:r>
      <w:r>
        <w:rPr>
          <w:color w:val="1F1F1F"/>
          <w:sz w:val="15"/>
        </w:rPr>
        <w:t>the</w:t>
      </w:r>
      <w:r>
        <w:rPr>
          <w:color w:val="1F1F1F"/>
          <w:spacing w:val="-21"/>
          <w:sz w:val="15"/>
        </w:rPr>
        <w:t xml:space="preserve"> </w:t>
      </w:r>
      <w:r>
        <w:rPr>
          <w:color w:val="1F1F1F"/>
          <w:sz w:val="15"/>
        </w:rPr>
        <w:t>UV</w:t>
      </w:r>
      <w:r>
        <w:rPr>
          <w:color w:val="1F1F1F"/>
          <w:spacing w:val="-20"/>
          <w:sz w:val="15"/>
        </w:rPr>
        <w:t xml:space="preserve"> </w:t>
      </w:r>
      <w:r>
        <w:rPr>
          <w:color w:val="1F1F1F"/>
          <w:sz w:val="15"/>
        </w:rPr>
        <w:t>light</w:t>
      </w:r>
      <w:r>
        <w:rPr>
          <w:color w:val="1F1F1F"/>
          <w:spacing w:val="-18"/>
          <w:sz w:val="15"/>
        </w:rPr>
        <w:t xml:space="preserve"> </w:t>
      </w:r>
      <w:r>
        <w:rPr>
          <w:color w:val="1F1F1F"/>
          <w:sz w:val="15"/>
        </w:rPr>
        <w:t>and</w:t>
      </w:r>
      <w:r>
        <w:rPr>
          <w:color w:val="1F1F1F"/>
          <w:spacing w:val="-21"/>
          <w:sz w:val="15"/>
        </w:rPr>
        <w:t xml:space="preserve"> </w:t>
      </w:r>
      <w:r>
        <w:rPr>
          <w:color w:val="1F1F1F"/>
          <w:sz w:val="15"/>
        </w:rPr>
        <w:t>exposure</w:t>
      </w:r>
      <w:r>
        <w:rPr>
          <w:color w:val="1F1F1F"/>
          <w:spacing w:val="-17"/>
          <w:sz w:val="15"/>
        </w:rPr>
        <w:t xml:space="preserve"> </w:t>
      </w:r>
      <w:r>
        <w:rPr>
          <w:color w:val="1F1F1F"/>
          <w:sz w:val="15"/>
        </w:rPr>
        <w:t>in</w:t>
      </w:r>
      <w:r>
        <w:rPr>
          <w:color w:val="1F1F1F"/>
          <w:spacing w:val="-21"/>
          <w:sz w:val="15"/>
        </w:rPr>
        <w:t xml:space="preserve"> </w:t>
      </w:r>
      <w:r>
        <w:rPr>
          <w:color w:val="1F1F1F"/>
          <w:sz w:val="15"/>
        </w:rPr>
        <w:t>long</w:t>
      </w:r>
      <w:r>
        <w:rPr>
          <w:color w:val="1F1F1F"/>
          <w:spacing w:val="-21"/>
          <w:sz w:val="15"/>
        </w:rPr>
        <w:t xml:space="preserve"> </w:t>
      </w:r>
      <w:r>
        <w:rPr>
          <w:color w:val="1F1F1F"/>
          <w:sz w:val="15"/>
        </w:rPr>
        <w:t>time. UV</w:t>
      </w:r>
      <w:r>
        <w:rPr>
          <w:color w:val="1F1F1F"/>
          <w:spacing w:val="-10"/>
          <w:sz w:val="15"/>
        </w:rPr>
        <w:t xml:space="preserve"> </w:t>
      </w:r>
      <w:r>
        <w:rPr>
          <w:color w:val="1F1F1F"/>
          <w:sz w:val="15"/>
        </w:rPr>
        <w:t>radiation</w:t>
      </w:r>
      <w:r>
        <w:rPr>
          <w:color w:val="1F1F1F"/>
          <w:spacing w:val="-6"/>
          <w:sz w:val="15"/>
        </w:rPr>
        <w:t xml:space="preserve"> </w:t>
      </w:r>
      <w:r>
        <w:rPr>
          <w:color w:val="1F1F1F"/>
          <w:sz w:val="15"/>
        </w:rPr>
        <w:t>may</w:t>
      </w:r>
      <w:r>
        <w:rPr>
          <w:color w:val="1F1F1F"/>
          <w:spacing w:val="-4"/>
          <w:sz w:val="15"/>
        </w:rPr>
        <w:t xml:space="preserve"> </w:t>
      </w:r>
      <w:r>
        <w:rPr>
          <w:color w:val="1F1F1F"/>
          <w:sz w:val="15"/>
        </w:rPr>
        <w:t>cause</w:t>
      </w:r>
      <w:r>
        <w:rPr>
          <w:color w:val="1F1F1F"/>
          <w:spacing w:val="-8"/>
          <w:sz w:val="15"/>
        </w:rPr>
        <w:t xml:space="preserve"> </w:t>
      </w:r>
      <w:r>
        <w:rPr>
          <w:color w:val="1F1F1F"/>
          <w:sz w:val="15"/>
        </w:rPr>
        <w:t>i</w:t>
      </w:r>
      <w:r>
        <w:rPr>
          <w:color w:val="1F1F1F"/>
          <w:sz w:val="15"/>
        </w:rPr>
        <w:t>njury</w:t>
      </w:r>
      <w:r>
        <w:rPr>
          <w:color w:val="1F1F1F"/>
          <w:spacing w:val="-7"/>
          <w:sz w:val="15"/>
        </w:rPr>
        <w:t xml:space="preserve"> </w:t>
      </w:r>
      <w:r>
        <w:rPr>
          <w:color w:val="1F1F1F"/>
          <w:sz w:val="15"/>
        </w:rPr>
        <w:t>to</w:t>
      </w:r>
      <w:r>
        <w:rPr>
          <w:color w:val="1F1F1F"/>
          <w:spacing w:val="-11"/>
          <w:sz w:val="15"/>
        </w:rPr>
        <w:t xml:space="preserve"> </w:t>
      </w:r>
      <w:r>
        <w:rPr>
          <w:color w:val="1F1F1F"/>
          <w:sz w:val="15"/>
        </w:rPr>
        <w:t>eyes</w:t>
      </w:r>
      <w:r>
        <w:rPr>
          <w:color w:val="1F1F1F"/>
          <w:spacing w:val="-9"/>
          <w:sz w:val="15"/>
        </w:rPr>
        <w:t xml:space="preserve"> </w:t>
      </w:r>
      <w:r>
        <w:rPr>
          <w:color w:val="1F1F1F"/>
          <w:sz w:val="15"/>
        </w:rPr>
        <w:t>and</w:t>
      </w:r>
      <w:r>
        <w:rPr>
          <w:color w:val="1F1F1F"/>
          <w:spacing w:val="-11"/>
          <w:sz w:val="15"/>
        </w:rPr>
        <w:t xml:space="preserve"> </w:t>
      </w:r>
      <w:r>
        <w:rPr>
          <w:color w:val="1F1F1F"/>
          <w:sz w:val="15"/>
        </w:rPr>
        <w:t>skin.</w:t>
      </w:r>
    </w:p>
    <w:p w14:paraId="31785FA9" w14:textId="7EE358EE" w:rsidR="00B603ED" w:rsidRDefault="00297B28">
      <w:pPr>
        <w:pStyle w:val="BodyText"/>
        <w:spacing w:before="10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489E130E" wp14:editId="3DABB248">
                <wp:simplePos x="0" y="0"/>
                <wp:positionH relativeFrom="page">
                  <wp:posOffset>11090910</wp:posOffset>
                </wp:positionH>
                <wp:positionV relativeFrom="paragraph">
                  <wp:posOffset>140970</wp:posOffset>
                </wp:positionV>
                <wp:extent cx="2252345" cy="2323465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52345" cy="2323465"/>
                          <a:chOff x="17466" y="222"/>
                          <a:chExt cx="3547" cy="3659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6" y="1456"/>
                            <a:ext cx="1517" cy="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7475" y="232"/>
                            <a:ext cx="3527" cy="363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CBE7265" w14:textId="77777777" w:rsidR="00B603ED" w:rsidRDefault="00297B28">
                              <w:pPr>
                                <w:spacing w:before="61"/>
                                <w:ind w:left="19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1F1F1F"/>
                                  <w:sz w:val="16"/>
                                </w:rPr>
                                <w:t>Products Quality Warranty</w:t>
                              </w:r>
                            </w:p>
                            <w:p w14:paraId="61378B18" w14:textId="77777777" w:rsidR="00B603ED" w:rsidRDefault="00297B28">
                              <w:pPr>
                                <w:spacing w:before="136" w:line="304" w:lineRule="auto"/>
                                <w:ind w:left="267" w:right="95" w:hanging="3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color w:val="1F1F1F"/>
                                  <w:sz w:val="11"/>
                                </w:rPr>
                                <w:t xml:space="preserve">thank you for choosing U\/LED, in order to make you use this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1"/>
                                </w:rPr>
                                <w:t xml:space="preserve">product </w:t>
                              </w:r>
                              <w:r>
                                <w:rPr>
                                  <w:color w:val="262626"/>
                                  <w:w w:val="95"/>
                                  <w:sz w:val="11"/>
                                </w:rPr>
                                <w:t xml:space="preserve">safely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1"/>
                                </w:rPr>
                                <w:t xml:space="preserve">and unworried, </w:t>
                              </w:r>
                              <w:r>
                                <w:rPr>
                                  <w:color w:val="262626"/>
                                  <w:w w:val="95"/>
                                  <w:sz w:val="11"/>
                                </w:rPr>
                                <w:t xml:space="preserve">and </w:t>
                              </w:r>
                              <w:r>
                                <w:rPr>
                                  <w:color w:val="232323"/>
                                  <w:w w:val="95"/>
                                  <w:sz w:val="11"/>
                                </w:rPr>
                                <w:t xml:space="preserve">to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1"/>
                                </w:rPr>
                                <w:t xml:space="preserve">protect your interests </w:t>
                              </w:r>
                              <w:r>
                                <w:rPr>
                                  <w:color w:val="232323"/>
                                  <w:w w:val="95"/>
                                  <w:sz w:val="11"/>
                                </w:rPr>
                                <w:t xml:space="preserve">better, </w:t>
                              </w:r>
                              <w:r>
                                <w:rPr>
                                  <w:color w:val="1F1F1F"/>
                                  <w:sz w:val="11"/>
                                </w:rPr>
                                <w:t>our company will be compliance with and implementation of</w:t>
                              </w:r>
                            </w:p>
                            <w:p w14:paraId="2AE0020B" w14:textId="77777777" w:rsidR="00B603ED" w:rsidRDefault="00297B28">
                              <w:pPr>
                                <w:spacing w:before="3" w:line="300" w:lineRule="auto"/>
                                <w:ind w:left="266" w:right="95" w:hanging="4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color w:val="1F1F1F"/>
                                  <w:w w:val="95"/>
                                  <w:sz w:val="11"/>
                                </w:rPr>
                                <w:t xml:space="preserve">basic AQSIQ jointly </w:t>
                              </w:r>
                              <w:r>
                                <w:rPr>
                                  <w:color w:val="212121"/>
                                  <w:w w:val="95"/>
                                  <w:sz w:val="11"/>
                                </w:rPr>
                                <w:t xml:space="preserve">Ministry </w:t>
                              </w:r>
                              <w:r>
                                <w:rPr>
                                  <w:color w:val="1F1F1F"/>
                                  <w:w w:val="95"/>
                                  <w:sz w:val="11"/>
                                </w:rPr>
                                <w:t xml:space="preserve">of Information Industry, implementation </w:t>
                              </w:r>
                              <w:r>
                                <w:rPr>
                                  <w:color w:val="1F1F1F"/>
                                  <w:sz w:val="11"/>
                                </w:rPr>
                                <w:t>after-sale service</w:t>
                              </w:r>
                            </w:p>
                            <w:p w14:paraId="6EBB302B" w14:textId="77777777" w:rsidR="00B603ED" w:rsidRDefault="00B603ED">
                              <w:pPr>
                                <w:spacing w:before="5"/>
                                <w:rPr>
                                  <w:sz w:val="13"/>
                                </w:rPr>
                              </w:pPr>
                            </w:p>
                            <w:p w14:paraId="1E33C919" w14:textId="77777777" w:rsidR="00B603ED" w:rsidRDefault="00297B28">
                              <w:pPr>
                                <w:ind w:left="259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 xml:space="preserve">@beyond effective </w:t>
                              </w:r>
                              <w:r>
                                <w:rPr>
                                  <w:color w:val="262626"/>
                                  <w:w w:val="90"/>
                                  <w:sz w:val="12"/>
                                </w:rPr>
                                <w:t xml:space="preserve">service </w:t>
                              </w:r>
                              <w:r>
                                <w:rPr>
                                  <w:color w:val="2B2B2B"/>
                                  <w:w w:val="90"/>
                                  <w:sz w:val="12"/>
                                </w:rPr>
                                <w:t xml:space="preserve">or </w:t>
                              </w:r>
                              <w:r>
                                <w:rPr>
                                  <w:color w:val="2D2D2D"/>
                                  <w:w w:val="90"/>
                                  <w:sz w:val="12"/>
                                </w:rPr>
                                <w:t xml:space="preserve">free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maintenance period</w:t>
                              </w:r>
                            </w:p>
                            <w:p w14:paraId="43B69814" w14:textId="77777777" w:rsidR="00B603ED" w:rsidRDefault="00297B28">
                              <w:pPr>
                                <w:spacing w:before="30" w:line="259" w:lineRule="auto"/>
                                <w:ind w:left="363" w:right="338" w:hanging="105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 xml:space="preserve">@The damae or breakdown caused </w:t>
                              </w:r>
                              <w:r>
                                <w:rPr>
                                  <w:color w:val="262626"/>
                                  <w:w w:val="85"/>
                                  <w:sz w:val="12"/>
                                </w:rPr>
                                <w:t xml:space="preserve">by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customer inappropriated preservation,maintain</w:t>
                              </w:r>
                              <w:r>
                                <w:rPr>
                                  <w:color w:val="1F1F1F"/>
                                  <w:spacing w:val="-20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or</w:t>
                              </w:r>
                              <w:r>
                                <w:rPr>
                                  <w:color w:val="1F1F1F"/>
                                  <w:spacing w:val="-16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the</w:t>
                              </w:r>
                              <w:r>
                                <w:rPr>
                                  <w:color w:val="1F1F1F"/>
                                  <w:spacing w:val="-19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usage</w:t>
                              </w:r>
                              <w:r>
                                <w:rPr>
                                  <w:color w:val="1F1F1F"/>
                                  <w:spacing w:val="-16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that</w:t>
                              </w:r>
                              <w:r>
                                <w:rPr>
                                  <w:color w:val="1F1F1F"/>
                                  <w:spacing w:val="-16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hasn’t</w:t>
                              </w:r>
                              <w:r>
                                <w:rPr>
                                  <w:color w:val="1F1F1F"/>
                                  <w:spacing w:val="-14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follow</w:t>
                              </w:r>
                              <w:r>
                                <w:rPr>
                                  <w:color w:val="1F1F1F"/>
                                  <w:spacing w:val="-16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the</w:t>
                              </w:r>
                              <w:r>
                                <w:rPr>
                                  <w:color w:val="1F1F1F"/>
                                  <w:spacing w:val="-18"/>
                                  <w:w w:val="8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>manual.</w:t>
                              </w:r>
                            </w:p>
                            <w:p w14:paraId="4EF5027E" w14:textId="77777777" w:rsidR="00B603ED" w:rsidRDefault="00297B28">
                              <w:pPr>
                                <w:spacing w:before="19"/>
                                <w:ind w:left="254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262626"/>
                                  <w:w w:val="90"/>
                                  <w:sz w:val="12"/>
                                </w:rPr>
                                <w:t xml:space="preserve">@Consumer </w:t>
                              </w:r>
                              <w:r>
                                <w:rPr>
                                  <w:color w:val="2D2D2D"/>
                                  <w:w w:val="90"/>
                                  <w:sz w:val="12"/>
                                </w:rPr>
                                <w:t xml:space="preserve">disassemble </w:t>
                              </w:r>
                              <w:r>
                                <w:rPr>
                                  <w:color w:val="212121"/>
                                  <w:w w:val="90"/>
                                  <w:sz w:val="12"/>
                                </w:rPr>
                                <w:t>product</w:t>
                              </w:r>
                            </w:p>
                            <w:p w14:paraId="286D83B3" w14:textId="77777777" w:rsidR="00B603ED" w:rsidRDefault="00297B28">
                              <w:pPr>
                                <w:spacing w:before="25" w:line="276" w:lineRule="auto"/>
                                <w:ind w:left="363" w:right="545" w:hanging="110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color w:val="1F1F1F"/>
                                  <w:w w:val="85"/>
                                  <w:sz w:val="12"/>
                                </w:rPr>
                                <w:t xml:space="preserve">@The damaged caused by human factors(ed.misoperation,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bump,improper voltage input)</w:t>
                              </w:r>
                            </w:p>
                            <w:p w14:paraId="0C624166" w14:textId="77777777" w:rsidR="00B603ED" w:rsidRDefault="00B603ED">
                              <w:pPr>
                                <w:spacing w:before="1"/>
                                <w:rPr>
                                  <w:sz w:val="14"/>
                                </w:rPr>
                              </w:pPr>
                            </w:p>
                            <w:p w14:paraId="30739197" w14:textId="77777777" w:rsidR="00B603ED" w:rsidRDefault="00297B28">
                              <w:pPr>
                                <w:tabs>
                                  <w:tab w:val="left" w:pos="1543"/>
                                </w:tabs>
                                <w:ind w:left="159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rFonts w:ascii="Trebuchet MS"/>
                                  <w:color w:val="1F1F1F"/>
                                  <w:w w:val="90"/>
                                  <w:sz w:val="12"/>
                                </w:rPr>
                                <w:t>Model: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w w:val="90"/>
                                  <w:sz w:val="12"/>
                                </w:rPr>
                                <w:tab/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 xml:space="preserve">Date </w:t>
                              </w:r>
                              <w:r>
                                <w:rPr>
                                  <w:color w:val="282828"/>
                                  <w:w w:val="90"/>
                                  <w:sz w:val="12"/>
                                </w:rPr>
                                <w:t>of</w:t>
                              </w:r>
                              <w:r>
                                <w:rPr>
                                  <w:color w:val="282828"/>
                                  <w:spacing w:val="7"/>
                                  <w:w w:val="9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1F1F1F"/>
                                  <w:w w:val="90"/>
                                  <w:sz w:val="12"/>
                                </w:rPr>
                                <w:t>Purchase:</w:t>
                              </w:r>
                            </w:p>
                            <w:p w14:paraId="5CA515C9" w14:textId="77777777" w:rsidR="00B603ED" w:rsidRDefault="00297B28">
                              <w:pPr>
                                <w:tabs>
                                  <w:tab w:val="left" w:pos="1543"/>
                                </w:tabs>
                                <w:spacing w:before="58"/>
                                <w:ind w:left="151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rFonts w:ascii="Trebuchet MS"/>
                                  <w:color w:val="1F1F1F"/>
                                  <w:w w:val="90"/>
                                  <w:sz w:val="12"/>
                                </w:rPr>
                                <w:t>Dealer: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w w:val="90"/>
                                  <w:sz w:val="12"/>
                                </w:rPr>
                                <w:tab/>
                              </w:r>
                              <w:r>
                                <w:rPr>
                                  <w:color w:val="212121"/>
                                  <w:w w:val="90"/>
                                  <w:sz w:val="12"/>
                                </w:rPr>
                                <w:t>Marne:</w:t>
                              </w:r>
                            </w:p>
                            <w:p w14:paraId="4441A83F" w14:textId="77777777" w:rsidR="00B603ED" w:rsidRDefault="00297B28">
                              <w:pPr>
                                <w:tabs>
                                  <w:tab w:val="left" w:pos="604"/>
                                  <w:tab w:val="left" w:pos="1849"/>
                                </w:tabs>
                                <w:spacing w:before="57"/>
                                <w:ind w:left="154"/>
                                <w:rPr>
                                  <w:rFonts w:ascii="Trebuchet MS"/>
                                  <w:sz w:val="12"/>
                                </w:rPr>
                              </w:pPr>
                              <w:r>
                                <w:rPr>
                                  <w:rFonts w:ascii="Trebuchet MS"/>
                                  <w:color w:val="1F1F1F"/>
                                  <w:w w:val="95"/>
                                  <w:sz w:val="12"/>
                                </w:rPr>
                                <w:t>TEL: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  <w:u w:val="single" w:color="231F20"/>
                                </w:rPr>
                                <w:tab/>
                              </w:r>
                            </w:p>
                            <w:p w14:paraId="25E045C4" w14:textId="77777777" w:rsidR="00B603ED" w:rsidRDefault="00297B28">
                              <w:pPr>
                                <w:tabs>
                                  <w:tab w:val="left" w:pos="3251"/>
                                </w:tabs>
                                <w:spacing w:before="62"/>
                                <w:ind w:left="150"/>
                                <w:rPr>
                                  <w:rFonts w:ascii="Trebuchet MS"/>
                                  <w:sz w:val="12"/>
                                </w:rPr>
                              </w:pP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</w:rPr>
                                <w:t>Address: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pacing w:val="10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color w:val="1F1F1F"/>
                                  <w:sz w:val="12"/>
                                  <w:u w:val="single" w:color="231F20"/>
                                </w:rPr>
                                <w:tab/>
                              </w:r>
                            </w:p>
                            <w:p w14:paraId="27E1319E" w14:textId="77777777" w:rsidR="00B603ED" w:rsidRDefault="00297B28">
                              <w:pPr>
                                <w:spacing w:before="24"/>
                                <w:ind w:left="73"/>
                                <w:rPr>
                                  <w:sz w:val="11"/>
                                </w:rPr>
                              </w:pPr>
                              <w:r>
                                <w:rPr>
                                  <w:color w:val="1F1F1F"/>
                                  <w:sz w:val="11"/>
                                </w:rPr>
                                <w:t xml:space="preserve">C </w:t>
                              </w:r>
                              <w:r>
                                <w:rPr>
                                  <w:color w:val="343434"/>
                                  <w:sz w:val="11"/>
                                </w:rPr>
                                <w:t xml:space="preserve">This </w:t>
                              </w:r>
                              <w:r>
                                <w:rPr>
                                  <w:color w:val="1F1F1F"/>
                                  <w:sz w:val="11"/>
                                </w:rPr>
                                <w:t xml:space="preserve">document </w:t>
                              </w:r>
                              <w:r>
                                <w:rPr>
                                  <w:color w:val="232323"/>
                                  <w:sz w:val="11"/>
                                </w:rPr>
                                <w:t xml:space="preserve">is </w:t>
                              </w:r>
                              <w:r>
                                <w:rPr>
                                  <w:color w:val="383838"/>
                                  <w:sz w:val="11"/>
                                </w:rPr>
                                <w:t xml:space="preserve">the </w:t>
                              </w:r>
                              <w:r>
                                <w:rPr>
                                  <w:color w:val="1F1F1F"/>
                                  <w:sz w:val="11"/>
                                </w:rPr>
                                <w:t xml:space="preserve">important evidence </w:t>
                              </w:r>
                              <w:r>
                                <w:rPr>
                                  <w:color w:val="2D2D2D"/>
                                  <w:sz w:val="11"/>
                                </w:rPr>
                                <w:t xml:space="preserve">of </w:t>
                              </w:r>
                              <w:r>
                                <w:rPr>
                                  <w:color w:val="1F1F1F"/>
                                  <w:sz w:val="11"/>
                                </w:rPr>
                                <w:t>the product after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9E130E" id="Group 2" o:spid="_x0000_s1047" style="position:absolute;margin-left:873.3pt;margin-top:11.1pt;width:177.35pt;height:182.95pt;z-index:-15724032;mso-wrap-distance-left:0;mso-wrap-distance-right:0;mso-position-horizontal-relative:page;mso-position-vertical-relative:text" coordorigin="17466,222" coordsize="3547,3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">
                <v:shape id="Picture 4" o:spid="_x0000_s1048" type="#_x0000_t75" style="position:absolute;left:17626;top:1456;width:1517;height: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">
                  <v:imagedata r:id="rId102" o:title=""/>
                </v:shape>
                <v:shape id="Text Box 3" o:spid="_x0000_s1049" type="#_x0000_t202" style="position:absolute;left:17475;top:232;width:3527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" filled="f" strokecolor="#231f20" strokeweight="1pt">
                  <v:textbox inset="0,0,0,0">
                    <w:txbxContent>
                      <w:p w14:paraId="6CBE7265" w14:textId="77777777" w:rsidR="00B603ED" w:rsidRDefault="00297B28">
                        <w:pPr>
                          <w:spacing w:before="61"/>
                          <w:ind w:left="196"/>
                          <w:rPr>
                            <w:sz w:val="16"/>
                          </w:rPr>
                        </w:pPr>
                        <w:r>
                          <w:rPr>
                            <w:color w:val="1F1F1F"/>
                            <w:sz w:val="16"/>
                          </w:rPr>
                          <w:t>Products Quality Warranty</w:t>
                        </w:r>
                      </w:p>
                      <w:p w14:paraId="61378B18" w14:textId="77777777" w:rsidR="00B603ED" w:rsidRDefault="00297B28">
                        <w:pPr>
                          <w:spacing w:before="136" w:line="304" w:lineRule="auto"/>
                          <w:ind w:left="267" w:right="95" w:hanging="3"/>
                          <w:rPr>
                            <w:sz w:val="11"/>
                          </w:rPr>
                        </w:pPr>
                        <w:r>
                          <w:rPr>
                            <w:color w:val="1F1F1F"/>
                            <w:sz w:val="11"/>
                          </w:rPr>
                          <w:t xml:space="preserve">thank you for choosing U\/LED, in order to make you use this </w:t>
                        </w:r>
                        <w:r>
                          <w:rPr>
                            <w:color w:val="1F1F1F"/>
                            <w:w w:val="95"/>
                            <w:sz w:val="11"/>
                          </w:rPr>
                          <w:t xml:space="preserve">product </w:t>
                        </w:r>
                        <w:r>
                          <w:rPr>
                            <w:color w:val="262626"/>
                            <w:w w:val="95"/>
                            <w:sz w:val="11"/>
                          </w:rPr>
                          <w:t xml:space="preserve">safely </w:t>
                        </w:r>
                        <w:r>
                          <w:rPr>
                            <w:color w:val="1F1F1F"/>
                            <w:w w:val="95"/>
                            <w:sz w:val="11"/>
                          </w:rPr>
                          <w:t xml:space="preserve">and unworried, </w:t>
                        </w:r>
                        <w:r>
                          <w:rPr>
                            <w:color w:val="262626"/>
                            <w:w w:val="95"/>
                            <w:sz w:val="11"/>
                          </w:rPr>
                          <w:t xml:space="preserve">and </w:t>
                        </w:r>
                        <w:r>
                          <w:rPr>
                            <w:color w:val="232323"/>
                            <w:w w:val="95"/>
                            <w:sz w:val="11"/>
                          </w:rPr>
                          <w:t xml:space="preserve">to </w:t>
                        </w:r>
                        <w:r>
                          <w:rPr>
                            <w:color w:val="1F1F1F"/>
                            <w:w w:val="95"/>
                            <w:sz w:val="11"/>
                          </w:rPr>
                          <w:t xml:space="preserve">protect your interests </w:t>
                        </w:r>
                        <w:r>
                          <w:rPr>
                            <w:color w:val="232323"/>
                            <w:w w:val="95"/>
                            <w:sz w:val="11"/>
                          </w:rPr>
                          <w:t xml:space="preserve">better, </w:t>
                        </w:r>
                        <w:r>
                          <w:rPr>
                            <w:color w:val="1F1F1F"/>
                            <w:sz w:val="11"/>
                          </w:rPr>
                          <w:t>our company will be compliance with and implementation of</w:t>
                        </w:r>
                      </w:p>
                      <w:p w14:paraId="2AE0020B" w14:textId="77777777" w:rsidR="00B603ED" w:rsidRDefault="00297B28">
                        <w:pPr>
                          <w:spacing w:before="3" w:line="300" w:lineRule="auto"/>
                          <w:ind w:left="266" w:right="95" w:hanging="4"/>
                          <w:rPr>
                            <w:sz w:val="11"/>
                          </w:rPr>
                        </w:pPr>
                        <w:r>
                          <w:rPr>
                            <w:color w:val="1F1F1F"/>
                            <w:w w:val="95"/>
                            <w:sz w:val="11"/>
                          </w:rPr>
                          <w:t xml:space="preserve">basic AQSIQ jointly </w:t>
                        </w:r>
                        <w:r>
                          <w:rPr>
                            <w:color w:val="212121"/>
                            <w:w w:val="95"/>
                            <w:sz w:val="11"/>
                          </w:rPr>
                          <w:t xml:space="preserve">Ministry </w:t>
                        </w:r>
                        <w:r>
                          <w:rPr>
                            <w:color w:val="1F1F1F"/>
                            <w:w w:val="95"/>
                            <w:sz w:val="11"/>
                          </w:rPr>
                          <w:t xml:space="preserve">of Information Industry, implementation </w:t>
                        </w:r>
                        <w:r>
                          <w:rPr>
                            <w:color w:val="1F1F1F"/>
                            <w:sz w:val="11"/>
                          </w:rPr>
                          <w:t>after-sale service</w:t>
                        </w:r>
                      </w:p>
                      <w:p w14:paraId="6EBB302B" w14:textId="77777777" w:rsidR="00B603ED" w:rsidRDefault="00B603ED">
                        <w:pPr>
                          <w:spacing w:before="5"/>
                          <w:rPr>
                            <w:sz w:val="13"/>
                          </w:rPr>
                        </w:pPr>
                      </w:p>
                      <w:p w14:paraId="1E33C919" w14:textId="77777777" w:rsidR="00B603ED" w:rsidRDefault="00297B28">
                        <w:pPr>
                          <w:ind w:left="259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90"/>
                            <w:sz w:val="12"/>
                          </w:rPr>
                          <w:t xml:space="preserve">@beyond effective </w:t>
                        </w:r>
                        <w:r>
                          <w:rPr>
                            <w:color w:val="262626"/>
                            <w:w w:val="90"/>
                            <w:sz w:val="12"/>
                          </w:rPr>
                          <w:t xml:space="preserve">service </w:t>
                        </w:r>
                        <w:r>
                          <w:rPr>
                            <w:color w:val="2B2B2B"/>
                            <w:w w:val="90"/>
                            <w:sz w:val="12"/>
                          </w:rPr>
                          <w:t xml:space="preserve">or </w:t>
                        </w:r>
                        <w:r>
                          <w:rPr>
                            <w:color w:val="2D2D2D"/>
                            <w:w w:val="90"/>
                            <w:sz w:val="12"/>
                          </w:rPr>
                          <w:t xml:space="preserve">free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maintenance period</w:t>
                        </w:r>
                      </w:p>
                      <w:p w14:paraId="43B69814" w14:textId="77777777" w:rsidR="00B603ED" w:rsidRDefault="00297B28">
                        <w:pPr>
                          <w:spacing w:before="30" w:line="259" w:lineRule="auto"/>
                          <w:ind w:left="363" w:right="338" w:hanging="105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5"/>
                            <w:sz w:val="12"/>
                          </w:rPr>
                          <w:t xml:space="preserve">@The damae or breakdown caused </w:t>
                        </w:r>
                        <w:r>
                          <w:rPr>
                            <w:color w:val="262626"/>
                            <w:w w:val="85"/>
                            <w:sz w:val="12"/>
                          </w:rPr>
                          <w:t xml:space="preserve">by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customer inappropriated preservation,maintain</w:t>
                        </w:r>
                        <w:r>
                          <w:rPr>
                            <w:color w:val="1F1F1F"/>
                            <w:spacing w:val="-20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or</w:t>
                        </w:r>
                        <w:r>
                          <w:rPr>
                            <w:color w:val="1F1F1F"/>
                            <w:spacing w:val="-16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the</w:t>
                        </w:r>
                        <w:r>
                          <w:rPr>
                            <w:color w:val="1F1F1F"/>
                            <w:spacing w:val="-19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usage</w:t>
                        </w:r>
                        <w:r>
                          <w:rPr>
                            <w:color w:val="1F1F1F"/>
                            <w:spacing w:val="-16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that</w:t>
                        </w:r>
                        <w:r>
                          <w:rPr>
                            <w:color w:val="1F1F1F"/>
                            <w:spacing w:val="-16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hasn’t</w:t>
                        </w:r>
                        <w:r>
                          <w:rPr>
                            <w:color w:val="1F1F1F"/>
                            <w:spacing w:val="-14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follow</w:t>
                        </w:r>
                        <w:r>
                          <w:rPr>
                            <w:color w:val="1F1F1F"/>
                            <w:spacing w:val="-16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the</w:t>
                        </w:r>
                        <w:r>
                          <w:rPr>
                            <w:color w:val="1F1F1F"/>
                            <w:spacing w:val="-18"/>
                            <w:w w:val="8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85"/>
                            <w:sz w:val="12"/>
                          </w:rPr>
                          <w:t>manual.</w:t>
                        </w:r>
                      </w:p>
                      <w:p w14:paraId="4EF5027E" w14:textId="77777777" w:rsidR="00B603ED" w:rsidRDefault="00297B28">
                        <w:pPr>
                          <w:spacing w:before="19"/>
                          <w:ind w:left="254"/>
                          <w:rPr>
                            <w:sz w:val="12"/>
                          </w:rPr>
                        </w:pPr>
                        <w:r>
                          <w:rPr>
                            <w:color w:val="262626"/>
                            <w:w w:val="90"/>
                            <w:sz w:val="12"/>
                          </w:rPr>
                          <w:t xml:space="preserve">@Consumer </w:t>
                        </w:r>
                        <w:r>
                          <w:rPr>
                            <w:color w:val="2D2D2D"/>
                            <w:w w:val="90"/>
                            <w:sz w:val="12"/>
                          </w:rPr>
                          <w:t xml:space="preserve">disassemble </w:t>
                        </w:r>
                        <w:r>
                          <w:rPr>
                            <w:color w:val="212121"/>
                            <w:w w:val="90"/>
                            <w:sz w:val="12"/>
                          </w:rPr>
                          <w:t>product</w:t>
                        </w:r>
                      </w:p>
                      <w:p w14:paraId="286D83B3" w14:textId="77777777" w:rsidR="00B603ED" w:rsidRDefault="00297B28">
                        <w:pPr>
                          <w:spacing w:before="25" w:line="276" w:lineRule="auto"/>
                          <w:ind w:left="363" w:right="545" w:hanging="110"/>
                          <w:rPr>
                            <w:sz w:val="12"/>
                          </w:rPr>
                        </w:pPr>
                        <w:r>
                          <w:rPr>
                            <w:color w:val="1F1F1F"/>
                            <w:w w:val="85"/>
                            <w:sz w:val="12"/>
                          </w:rPr>
                          <w:t xml:space="preserve">@The damaged caused by human factors(ed.misoperation,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bump,improper voltage input)</w:t>
                        </w:r>
                      </w:p>
                      <w:p w14:paraId="0C624166" w14:textId="77777777" w:rsidR="00B603ED" w:rsidRDefault="00B603ED">
                        <w:pPr>
                          <w:spacing w:before="1"/>
                          <w:rPr>
                            <w:sz w:val="14"/>
                          </w:rPr>
                        </w:pPr>
                      </w:p>
                      <w:p w14:paraId="30739197" w14:textId="77777777" w:rsidR="00B603ED" w:rsidRDefault="00297B28">
                        <w:pPr>
                          <w:tabs>
                            <w:tab w:val="left" w:pos="1543"/>
                          </w:tabs>
                          <w:ind w:left="159"/>
                          <w:rPr>
                            <w:sz w:val="12"/>
                          </w:rPr>
                        </w:pPr>
                        <w:r>
                          <w:rPr>
                            <w:rFonts w:ascii="Trebuchet MS"/>
                            <w:color w:val="1F1F1F"/>
                            <w:w w:val="90"/>
                            <w:sz w:val="12"/>
                          </w:rPr>
                          <w:t>Model:</w:t>
                        </w:r>
                        <w:r>
                          <w:rPr>
                            <w:rFonts w:ascii="Trebuchet MS"/>
                            <w:color w:val="1F1F1F"/>
                            <w:w w:val="90"/>
                            <w:sz w:val="12"/>
                          </w:rPr>
                          <w:tab/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 xml:space="preserve">Date </w:t>
                        </w:r>
                        <w:r>
                          <w:rPr>
                            <w:color w:val="282828"/>
                            <w:w w:val="90"/>
                            <w:sz w:val="12"/>
                          </w:rPr>
                          <w:t>of</w:t>
                        </w:r>
                        <w:r>
                          <w:rPr>
                            <w:color w:val="282828"/>
                            <w:spacing w:val="7"/>
                            <w:w w:val="90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1F1F1F"/>
                            <w:w w:val="90"/>
                            <w:sz w:val="12"/>
                          </w:rPr>
                          <w:t>Purchase:</w:t>
                        </w:r>
                      </w:p>
                      <w:p w14:paraId="5CA515C9" w14:textId="77777777" w:rsidR="00B603ED" w:rsidRDefault="00297B28">
                        <w:pPr>
                          <w:tabs>
                            <w:tab w:val="left" w:pos="1543"/>
                          </w:tabs>
                          <w:spacing w:before="58"/>
                          <w:ind w:left="151"/>
                          <w:rPr>
                            <w:sz w:val="12"/>
                          </w:rPr>
                        </w:pPr>
                        <w:r>
                          <w:rPr>
                            <w:rFonts w:ascii="Trebuchet MS"/>
                            <w:color w:val="1F1F1F"/>
                            <w:w w:val="90"/>
                            <w:sz w:val="12"/>
                          </w:rPr>
                          <w:t>Dealer:</w:t>
                        </w:r>
                        <w:r>
                          <w:rPr>
                            <w:rFonts w:ascii="Trebuchet MS"/>
                            <w:color w:val="1F1F1F"/>
                            <w:w w:val="90"/>
                            <w:sz w:val="12"/>
                          </w:rPr>
                          <w:tab/>
                        </w:r>
                        <w:r>
                          <w:rPr>
                            <w:color w:val="212121"/>
                            <w:w w:val="90"/>
                            <w:sz w:val="12"/>
                          </w:rPr>
                          <w:t>Marne:</w:t>
                        </w:r>
                      </w:p>
                      <w:p w14:paraId="4441A83F" w14:textId="77777777" w:rsidR="00B603ED" w:rsidRDefault="00297B28">
                        <w:pPr>
                          <w:tabs>
                            <w:tab w:val="left" w:pos="604"/>
                            <w:tab w:val="left" w:pos="1849"/>
                          </w:tabs>
                          <w:spacing w:before="57"/>
                          <w:ind w:left="154"/>
                          <w:rPr>
                            <w:rFonts w:ascii="Trebuchet MS"/>
                            <w:sz w:val="12"/>
                          </w:rPr>
                        </w:pPr>
                        <w:r>
                          <w:rPr>
                            <w:rFonts w:ascii="Trebuchet MS"/>
                            <w:color w:val="1F1F1F"/>
                            <w:w w:val="95"/>
                            <w:sz w:val="12"/>
                          </w:rPr>
                          <w:t>TEL:</w:t>
                        </w:r>
                        <w:r>
                          <w:rPr>
                            <w:rFonts w:ascii="Trebuchet MS"/>
                            <w:color w:val="1F1F1F"/>
                            <w:sz w:val="12"/>
                          </w:rPr>
                          <w:tab/>
                        </w:r>
                        <w:r>
                          <w:rPr>
                            <w:rFonts w:ascii="Trebuchet MS"/>
                            <w:color w:val="1F1F1F"/>
                            <w:sz w:val="12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color w:val="1F1F1F"/>
                            <w:sz w:val="12"/>
                            <w:u w:val="single" w:color="231F20"/>
                          </w:rPr>
                          <w:tab/>
                        </w:r>
                      </w:p>
                      <w:p w14:paraId="25E045C4" w14:textId="77777777" w:rsidR="00B603ED" w:rsidRDefault="00297B28">
                        <w:pPr>
                          <w:tabs>
                            <w:tab w:val="left" w:pos="3251"/>
                          </w:tabs>
                          <w:spacing w:before="62"/>
                          <w:ind w:left="150"/>
                          <w:rPr>
                            <w:rFonts w:ascii="Trebuchet MS"/>
                            <w:sz w:val="12"/>
                          </w:rPr>
                        </w:pPr>
                        <w:r>
                          <w:rPr>
                            <w:rFonts w:ascii="Trebuchet MS"/>
                            <w:color w:val="1F1F1F"/>
                            <w:sz w:val="12"/>
                          </w:rPr>
                          <w:t>Address:</w:t>
                        </w:r>
                        <w:r>
                          <w:rPr>
                            <w:rFonts w:ascii="Trebuchet MS"/>
                            <w:color w:val="1F1F1F"/>
                            <w:spacing w:val="10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color w:val="1F1F1F"/>
                            <w:sz w:val="12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color w:val="1F1F1F"/>
                            <w:sz w:val="12"/>
                            <w:u w:val="single" w:color="231F20"/>
                          </w:rPr>
                          <w:tab/>
                        </w:r>
                      </w:p>
                      <w:p w14:paraId="27E1319E" w14:textId="77777777" w:rsidR="00B603ED" w:rsidRDefault="00297B28">
                        <w:pPr>
                          <w:spacing w:before="24"/>
                          <w:ind w:left="73"/>
                          <w:rPr>
                            <w:sz w:val="11"/>
                          </w:rPr>
                        </w:pPr>
                        <w:r>
                          <w:rPr>
                            <w:color w:val="1F1F1F"/>
                            <w:sz w:val="11"/>
                          </w:rPr>
                          <w:t xml:space="preserve">C </w:t>
                        </w:r>
                        <w:r>
                          <w:rPr>
                            <w:color w:val="343434"/>
                            <w:sz w:val="11"/>
                          </w:rPr>
                          <w:t xml:space="preserve">This </w:t>
                        </w:r>
                        <w:r>
                          <w:rPr>
                            <w:color w:val="1F1F1F"/>
                            <w:sz w:val="11"/>
                          </w:rPr>
                          <w:t xml:space="preserve">document </w:t>
                        </w:r>
                        <w:r>
                          <w:rPr>
                            <w:color w:val="232323"/>
                            <w:sz w:val="11"/>
                          </w:rPr>
                          <w:t xml:space="preserve">is </w:t>
                        </w:r>
                        <w:r>
                          <w:rPr>
                            <w:color w:val="383838"/>
                            <w:sz w:val="11"/>
                          </w:rPr>
                          <w:t xml:space="preserve">the </w:t>
                        </w:r>
                        <w:r>
                          <w:rPr>
                            <w:color w:val="1F1F1F"/>
                            <w:sz w:val="11"/>
                          </w:rPr>
                          <w:t xml:space="preserve">important evidence </w:t>
                        </w:r>
                        <w:r>
                          <w:rPr>
                            <w:color w:val="2D2D2D"/>
                            <w:sz w:val="11"/>
                          </w:rPr>
                          <w:t xml:space="preserve">of </w:t>
                        </w:r>
                        <w:r>
                          <w:rPr>
                            <w:color w:val="1F1F1F"/>
                            <w:sz w:val="11"/>
                          </w:rPr>
                          <w:t>the product after-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B603ED">
      <w:type w:val="continuous"/>
      <w:pgSz w:w="22120" w:h="15300" w:orient="landscape"/>
      <w:pgMar w:top="420" w:right="500" w:bottom="280" w:left="500" w:header="720" w:footer="720" w:gutter="0"/>
      <w:cols w:num="5" w:space="720" w:equalWidth="0">
        <w:col w:w="5092" w:space="783"/>
        <w:col w:w="1386" w:space="191"/>
        <w:col w:w="2907" w:space="215"/>
        <w:col w:w="5169" w:space="287"/>
        <w:col w:w="509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tDA1NLUwsbQ0NbVQ0lEKTi0uzszPAykwrAUA/787LywAAAA="/>
  </w:docVars>
  <w:rsids>
    <w:rsidRoot w:val="00B603ED"/>
    <w:rsid w:val="00297B28"/>
    <w:rsid w:val="00B6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244D8"/>
  <w15:docId w15:val="{10B20703-DA4C-4C05-AD27-EA05D85B4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fi-FI"/>
    </w:rPr>
  </w:style>
  <w:style w:type="paragraph" w:styleId="Heading1">
    <w:name w:val="heading 1"/>
    <w:basedOn w:val="Normal"/>
    <w:uiPriority w:val="9"/>
    <w:qFormat/>
    <w:pPr>
      <w:spacing w:line="670" w:lineRule="exact"/>
      <w:outlineLvl w:val="0"/>
    </w:pPr>
    <w:rPr>
      <w:sz w:val="60"/>
      <w:szCs w:val="60"/>
    </w:rPr>
  </w:style>
  <w:style w:type="paragraph" w:styleId="Heading2">
    <w:name w:val="heading 2"/>
    <w:basedOn w:val="Normal"/>
    <w:uiPriority w:val="9"/>
    <w:unhideWhenUsed/>
    <w:qFormat/>
    <w:pPr>
      <w:ind w:left="230"/>
      <w:outlineLvl w:val="1"/>
    </w:pPr>
    <w:rPr>
      <w:sz w:val="48"/>
      <w:szCs w:val="48"/>
    </w:rPr>
  </w:style>
  <w:style w:type="paragraph" w:styleId="Heading3">
    <w:name w:val="heading 3"/>
    <w:basedOn w:val="Normal"/>
    <w:uiPriority w:val="9"/>
    <w:unhideWhenUsed/>
    <w:qFormat/>
    <w:pPr>
      <w:spacing w:before="9"/>
      <w:ind w:left="2252"/>
      <w:outlineLvl w:val="2"/>
    </w:pPr>
    <w:rPr>
      <w:sz w:val="18"/>
      <w:szCs w:val="18"/>
    </w:rPr>
  </w:style>
  <w:style w:type="paragraph" w:styleId="Heading4">
    <w:name w:val="heading 4"/>
    <w:basedOn w:val="Normal"/>
    <w:uiPriority w:val="9"/>
    <w:unhideWhenUsed/>
    <w:qFormat/>
    <w:pPr>
      <w:outlineLvl w:val="3"/>
    </w:pPr>
    <w:rPr>
      <w:sz w:val="16"/>
      <w:szCs w:val="16"/>
    </w:rPr>
  </w:style>
  <w:style w:type="paragraph" w:styleId="Heading5">
    <w:name w:val="heading 5"/>
    <w:basedOn w:val="Normal"/>
    <w:uiPriority w:val="9"/>
    <w:unhideWhenUsed/>
    <w:qFormat/>
    <w:pPr>
      <w:spacing w:before="1"/>
      <w:ind w:left="230"/>
      <w:outlineLvl w:val="4"/>
    </w:pPr>
    <w:rPr>
      <w:b/>
      <w:bCs/>
      <w:sz w:val="14"/>
      <w:szCs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line="715" w:lineRule="exact"/>
    </w:pPr>
    <w:rPr>
      <w:sz w:val="64"/>
      <w:szCs w:val="6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jpe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image" Target="media/image99.jpe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jpeg"/><Relationship Id="rId22" Type="http://schemas.openxmlformats.org/officeDocument/2006/relationships/image" Target="media/image19.jpe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jpeg"/><Relationship Id="rId80" Type="http://schemas.openxmlformats.org/officeDocument/2006/relationships/image" Target="media/image77.jpeg"/><Relationship Id="rId85" Type="http://schemas.openxmlformats.org/officeDocument/2006/relationships/image" Target="media/image8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jpeg"/><Relationship Id="rId59" Type="http://schemas.openxmlformats.org/officeDocument/2006/relationships/image" Target="media/image56.png"/><Relationship Id="rId67" Type="http://schemas.openxmlformats.org/officeDocument/2006/relationships/image" Target="media/image64.jpeg"/><Relationship Id="rId103" Type="http://schemas.openxmlformats.org/officeDocument/2006/relationships/fontTable" Target="fontTable.xml"/><Relationship Id="rId20" Type="http://schemas.openxmlformats.org/officeDocument/2006/relationships/image" Target="media/image17.jpe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jpeg"/><Relationship Id="rId70" Type="http://schemas.openxmlformats.org/officeDocument/2006/relationships/image" Target="media/image67.jpeg"/><Relationship Id="rId75" Type="http://schemas.openxmlformats.org/officeDocument/2006/relationships/image" Target="media/image72.jpeg"/><Relationship Id="rId83" Type="http://schemas.openxmlformats.org/officeDocument/2006/relationships/image" Target="media/image80.png"/><Relationship Id="rId88" Type="http://schemas.openxmlformats.org/officeDocument/2006/relationships/image" Target="media/image85.jpeg"/><Relationship Id="rId91" Type="http://schemas.openxmlformats.org/officeDocument/2006/relationships/image" Target="media/image88.png"/><Relationship Id="rId96" Type="http://schemas.openxmlformats.org/officeDocument/2006/relationships/image" Target="media/image93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jpeg"/><Relationship Id="rId10" Type="http://schemas.openxmlformats.org/officeDocument/2006/relationships/image" Target="media/image7.png"/><Relationship Id="rId31" Type="http://schemas.openxmlformats.org/officeDocument/2006/relationships/image" Target="media/image28.jpe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jpeg"/><Relationship Id="rId81" Type="http://schemas.openxmlformats.org/officeDocument/2006/relationships/image" Target="media/image78.jpe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jpe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9" Type="http://schemas.openxmlformats.org/officeDocument/2006/relationships/image" Target="media/image36.jpeg"/><Relationship Id="rId34" Type="http://schemas.openxmlformats.org/officeDocument/2006/relationships/image" Target="media/image31.jpe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jpeg"/><Relationship Id="rId97" Type="http://schemas.openxmlformats.org/officeDocument/2006/relationships/image" Target="media/image94.png"/><Relationship Id="rId104" Type="http://schemas.openxmlformats.org/officeDocument/2006/relationships/theme" Target="theme/theme1.xml"/><Relationship Id="rId7" Type="http://schemas.openxmlformats.org/officeDocument/2006/relationships/image" Target="media/image4.jpe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jpe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jpeg"/><Relationship Id="rId100" Type="http://schemas.openxmlformats.org/officeDocument/2006/relationships/image" Target="media/image97.png"/><Relationship Id="rId8" Type="http://schemas.openxmlformats.org/officeDocument/2006/relationships/image" Target="media/image5.jpe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5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Manual Color New</vt:lpstr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Manual Color New</dc:title>
  <dc:creator>home</dc:creator>
  <cp:lastModifiedBy>53798</cp:lastModifiedBy>
  <cp:revision>2</cp:revision>
  <dcterms:created xsi:type="dcterms:W3CDTF">2020-07-10T01:56:00Z</dcterms:created>
  <dcterms:modified xsi:type="dcterms:W3CDTF">2020-07-10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30T00:00:00Z</vt:filetime>
  </property>
  <property fmtid="{D5CDD505-2E9C-101B-9397-08002B2CF9AE}" pid="3" name="Creator">
    <vt:lpwstr>Adobe Illustrator CC 22.1 (Windows)</vt:lpwstr>
  </property>
  <property fmtid="{D5CDD505-2E9C-101B-9397-08002B2CF9AE}" pid="4" name="LastSaved">
    <vt:filetime>2020-07-10T00:00:00Z</vt:filetime>
  </property>
</Properties>
</file>